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695C" w:rsidRDefault="0060695C" w:rsidP="009B0F96">
      <w:pPr>
        <w:pStyle w:val="Quote"/>
        <w:rPr>
          <w:rStyle w:val="IntenseEmphasis"/>
          <w:color w:val="auto"/>
        </w:rPr>
      </w:pPr>
    </w:p>
    <w:p w:rsidR="00723692" w:rsidRPr="005D5AB2" w:rsidRDefault="00C84361" w:rsidP="009B0F96">
      <w:pPr>
        <w:pStyle w:val="Quote"/>
      </w:pPr>
      <w:r w:rsidRPr="005D5AB2">
        <w:rPr>
          <w:rFonts w:eastAsia="Times New Roman"/>
          <w:noProof/>
          <w:szCs w:val="22"/>
        </w:rPr>
        <w:drawing>
          <wp:anchor distT="0" distB="0" distL="114300" distR="114300" simplePos="0" relativeHeight="251656192" behindDoc="0" locked="0" layoutInCell="1" allowOverlap="1" wp14:anchorId="4E1DCEF3" wp14:editId="68992DE5">
            <wp:simplePos x="0" y="0"/>
            <wp:positionH relativeFrom="page">
              <wp:posOffset>228600</wp:posOffset>
            </wp:positionH>
            <wp:positionV relativeFrom="paragraph">
              <wp:posOffset>-19051</wp:posOffset>
            </wp:positionV>
            <wp:extent cx="1322180" cy="695325"/>
            <wp:effectExtent l="38100" t="38100" r="30480" b="2857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ubun Thunderbir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429" cy="697560"/>
                    </a:xfrm>
                    <a:prstGeom prst="rect">
                      <a:avLst/>
                    </a:prstGeom>
                    <a:ln w="38100">
                      <a:solidFill>
                        <a:srgbClr val="009999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59F" w:rsidRPr="005D5AB2">
        <w:rPr>
          <w:bCs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1904</wp:posOffset>
                </wp:positionH>
                <wp:positionV relativeFrom="paragraph">
                  <wp:posOffset>-82551</wp:posOffset>
                </wp:positionV>
                <wp:extent cx="836049" cy="832806"/>
                <wp:effectExtent l="190500" t="190500" r="193040" b="196215"/>
                <wp:wrapNone/>
                <wp:docPr id="8" name="Fram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2575B" id="Frame 8" o:spid="_x0000_s1026" style="position:absolute;margin-left:.15pt;margin-top:-6.5pt;width:65.85pt;height:65.6pt;rotation:2898218fd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" path="m,l836049,r,832806l,832806,,xm104101,104101r,624604l731948,728705r,-624604l104101,104101xe" fillcolor="#c9c9c9 [1942]" strokecolor="black [3213]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="00B7359F" w:rsidRPr="005D5AB2">
        <w:rPr>
          <w:rFonts w:eastAsia="Times New Roman"/>
          <w:noProof/>
          <w:sz w:val="24"/>
          <w:szCs w:val="24"/>
        </w:rPr>
        <w:drawing>
          <wp:anchor distT="0" distB="0" distL="114300" distR="114300" simplePos="0" relativeHeight="251654144" behindDoc="0" locked="0" layoutInCell="1" allowOverlap="1" wp14:anchorId="18A12C94" wp14:editId="7A37EA20">
            <wp:simplePos x="0" y="0"/>
            <wp:positionH relativeFrom="column">
              <wp:posOffset>6143625</wp:posOffset>
            </wp:positionH>
            <wp:positionV relativeFrom="paragraph">
              <wp:posOffset>-38100</wp:posOffset>
            </wp:positionV>
            <wp:extent cx="825500" cy="7524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larger W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5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59F" w:rsidRPr="005D5AB2">
        <w:rPr>
          <w:bCs/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62CD3427" wp14:editId="7556B686">
                <wp:simplePos x="0" y="0"/>
                <wp:positionH relativeFrom="column">
                  <wp:posOffset>6143625</wp:posOffset>
                </wp:positionH>
                <wp:positionV relativeFrom="paragraph">
                  <wp:posOffset>-83185</wp:posOffset>
                </wp:positionV>
                <wp:extent cx="836049" cy="832806"/>
                <wp:effectExtent l="190500" t="190500" r="193040" b="196215"/>
                <wp:wrapNone/>
                <wp:docPr id="9" name="Fram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104A0" id="Frame 9" o:spid="_x0000_s1026" style="position:absolute;margin-left:483.75pt;margin-top:-6.55pt;width:65.85pt;height:65.6pt;rotation:2898218fd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="000B6362" w:rsidRPr="005D5AB2">
        <w:rPr>
          <w:rStyle w:val="IntenseEmphasis"/>
          <w:color w:val="auto"/>
        </w:rPr>
        <w:t xml:space="preserve">        </w:t>
      </w:r>
      <w:proofErr w:type="spellStart"/>
      <w:r w:rsidR="00B7359F" w:rsidRPr="005D5AB2">
        <w:t>Waubun</w:t>
      </w:r>
      <w:proofErr w:type="spellEnd"/>
      <w:r w:rsidR="00B7359F" w:rsidRPr="005D5AB2">
        <w:t>–Ogema–</w:t>
      </w:r>
      <w:r w:rsidR="00723692" w:rsidRPr="005D5AB2">
        <w:t>White Earth Community Schools</w:t>
      </w:r>
    </w:p>
    <w:p w:rsidR="00723692" w:rsidRPr="005D5AB2" w:rsidRDefault="00723692" w:rsidP="00723692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5D5AB2">
        <w:rPr>
          <w:rFonts w:eastAsia="Times New Roman"/>
          <w:b/>
          <w:color w:val="auto"/>
          <w:sz w:val="24"/>
          <w:szCs w:val="24"/>
        </w:rPr>
        <w:t xml:space="preserve">       “Always Striving for Excellence”</w:t>
      </w:r>
      <w:r w:rsidRPr="005D5AB2">
        <w:rPr>
          <w:rFonts w:eastAsia="Times New Roman"/>
          <w:b/>
          <w:noProof/>
          <w:color w:val="auto"/>
          <w:sz w:val="24"/>
          <w:szCs w:val="24"/>
        </w:rPr>
        <w:t xml:space="preserve"> </w:t>
      </w:r>
    </w:p>
    <w:p w:rsidR="00723692" w:rsidRPr="005D5AB2" w:rsidRDefault="00723692" w:rsidP="00723692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5D5AB2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50048" behindDoc="1" locked="0" layoutInCell="1" allowOverlap="1" wp14:anchorId="5782A06D" wp14:editId="49516790">
            <wp:simplePos x="0" y="0"/>
            <wp:positionH relativeFrom="margin">
              <wp:posOffset>3695065</wp:posOffset>
            </wp:positionH>
            <wp:positionV relativeFrom="paragraph">
              <wp:posOffset>123825</wp:posOffset>
            </wp:positionV>
            <wp:extent cx="871798" cy="871798"/>
            <wp:effectExtent l="171450" t="171450" r="119380" b="17653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eather-Pen-2[1]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719442">
                      <a:off x="0" y="0"/>
                      <a:ext cx="871798" cy="871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5AB2">
        <w:rPr>
          <w:rFonts w:eastAsia="Times New Roman"/>
          <w:b/>
          <w:color w:val="auto"/>
          <w:sz w:val="24"/>
          <w:szCs w:val="24"/>
        </w:rPr>
        <w:t xml:space="preserve">        Independent School district #435, 10</w:t>
      </w:r>
      <w:r w:rsidR="00E41DF6" w:rsidRPr="005D5AB2">
        <w:rPr>
          <w:rFonts w:eastAsia="Times New Roman"/>
          <w:b/>
          <w:color w:val="auto"/>
          <w:sz w:val="24"/>
          <w:szCs w:val="24"/>
        </w:rPr>
        <w:t>1</w:t>
      </w:r>
      <w:r w:rsidRPr="005D5AB2">
        <w:rPr>
          <w:rFonts w:eastAsia="Times New Roman"/>
          <w:b/>
          <w:color w:val="auto"/>
          <w:sz w:val="24"/>
          <w:szCs w:val="24"/>
        </w:rPr>
        <w:t>3</w:t>
      </w:r>
      <w:r w:rsidRPr="005D5AB2">
        <w:rPr>
          <w:rFonts w:eastAsia="Times New Roman"/>
          <w:b/>
          <w:color w:val="auto"/>
          <w:sz w:val="24"/>
          <w:szCs w:val="24"/>
          <w:vertAlign w:val="superscript"/>
        </w:rPr>
        <w:t>rd</w:t>
      </w:r>
      <w:r w:rsidRPr="005D5AB2">
        <w:rPr>
          <w:rFonts w:eastAsia="Times New Roman"/>
          <w:b/>
          <w:color w:val="auto"/>
          <w:sz w:val="24"/>
          <w:szCs w:val="24"/>
        </w:rPr>
        <w:t xml:space="preserve"> Street, Waubun, MN 56589</w:t>
      </w:r>
    </w:p>
    <w:p w:rsidR="00723692" w:rsidRPr="005D5AB2" w:rsidRDefault="00723692" w:rsidP="0072369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723692" w:rsidRPr="005D5AB2" w:rsidRDefault="00723692" w:rsidP="0072369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723692" w:rsidRPr="005D5AB2" w:rsidRDefault="00723692" w:rsidP="00723692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 w:rsidRPr="005D5AB2">
        <w:rPr>
          <w:rFonts w:eastAsia="Times New Roman"/>
          <w:b/>
          <w:color w:val="auto"/>
          <w:szCs w:val="22"/>
        </w:rPr>
        <w:t>Lisa Weber</w:t>
      </w:r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</w:r>
      <w:r w:rsidR="002E5926">
        <w:rPr>
          <w:rFonts w:eastAsia="Times New Roman"/>
          <w:b/>
          <w:color w:val="auto"/>
          <w:szCs w:val="22"/>
        </w:rPr>
        <w:t xml:space="preserve">Tim Spaeth </w:t>
      </w:r>
      <w:r w:rsidR="002E5926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  <w:t>Laurie Johnson</w:t>
      </w:r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</w:r>
      <w:proofErr w:type="spellStart"/>
      <w:r w:rsidRPr="005D5AB2">
        <w:rPr>
          <w:rFonts w:eastAsia="Times New Roman"/>
          <w:b/>
          <w:color w:val="auto"/>
          <w:szCs w:val="22"/>
        </w:rPr>
        <w:t>Waubun</w:t>
      </w:r>
      <w:proofErr w:type="spellEnd"/>
      <w:r w:rsidRPr="005D5AB2">
        <w:rPr>
          <w:rFonts w:eastAsia="Times New Roman"/>
          <w:b/>
          <w:color w:val="auto"/>
          <w:szCs w:val="22"/>
        </w:rPr>
        <w:t xml:space="preserve"> School (218)473-6173</w:t>
      </w:r>
    </w:p>
    <w:p w:rsidR="00723692" w:rsidRPr="005D5AB2" w:rsidRDefault="002E5926" w:rsidP="00723692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>
        <w:rPr>
          <w:rFonts w:eastAsia="Times New Roman"/>
          <w:b/>
          <w:color w:val="auto"/>
          <w:szCs w:val="22"/>
        </w:rPr>
        <w:t>Superintendent</w:t>
      </w:r>
      <w:r>
        <w:rPr>
          <w:rFonts w:eastAsia="Times New Roman"/>
          <w:b/>
          <w:color w:val="auto"/>
          <w:szCs w:val="22"/>
        </w:rPr>
        <w:tab/>
        <w:t>4-12 Principal</w:t>
      </w:r>
      <w:r>
        <w:rPr>
          <w:rFonts w:eastAsia="Times New Roman"/>
          <w:b/>
          <w:color w:val="auto"/>
          <w:szCs w:val="22"/>
        </w:rPr>
        <w:tab/>
      </w:r>
      <w:r>
        <w:rPr>
          <w:rFonts w:eastAsia="Times New Roman"/>
          <w:b/>
          <w:color w:val="auto"/>
          <w:szCs w:val="22"/>
        </w:rPr>
        <w:tab/>
        <w:t>EC-3 Principal</w:t>
      </w:r>
      <w:r>
        <w:rPr>
          <w:rFonts w:eastAsia="Times New Roman"/>
          <w:b/>
          <w:color w:val="auto"/>
          <w:szCs w:val="22"/>
        </w:rPr>
        <w:tab/>
      </w:r>
      <w:r>
        <w:rPr>
          <w:rFonts w:eastAsia="Times New Roman"/>
          <w:b/>
          <w:color w:val="auto"/>
          <w:szCs w:val="22"/>
        </w:rPr>
        <w:tab/>
      </w:r>
      <w:r w:rsidR="00723692" w:rsidRPr="005D5AB2">
        <w:rPr>
          <w:rFonts w:eastAsia="Times New Roman"/>
          <w:b/>
          <w:color w:val="auto"/>
          <w:szCs w:val="22"/>
        </w:rPr>
        <w:t>Ogema School    (218)473-6174</w:t>
      </w:r>
    </w:p>
    <w:p w:rsidR="00723692" w:rsidRPr="005D5AB2" w:rsidRDefault="00723692" w:rsidP="0072369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  <w:r w:rsidRPr="005D5AB2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52096" behindDoc="0" locked="0" layoutInCell="1" allowOverlap="1" wp14:anchorId="52FEE3B7" wp14:editId="1772CC9C">
            <wp:simplePos x="0" y="0"/>
            <wp:positionH relativeFrom="margin">
              <wp:posOffset>0</wp:posOffset>
            </wp:positionH>
            <wp:positionV relativeFrom="paragraph">
              <wp:posOffset>5080</wp:posOffset>
            </wp:positionV>
            <wp:extent cx="6800850" cy="4572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ecorative-Line-Black-PNG-Picture[1]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B5E1C" w:rsidRDefault="00723692" w:rsidP="000B5E1C">
      <w:pPr>
        <w:pStyle w:val="Normal1"/>
        <w:rPr>
          <w:noProof/>
          <w:color w:val="auto"/>
        </w:rPr>
      </w:pPr>
      <w:r w:rsidRPr="005D5AB2">
        <w:rPr>
          <w:noProof/>
          <w:color w:val="auto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18501C" wp14:editId="63C62C32">
                <wp:simplePos x="0" y="0"/>
                <wp:positionH relativeFrom="column">
                  <wp:posOffset>-57150</wp:posOffset>
                </wp:positionH>
                <wp:positionV relativeFrom="paragraph">
                  <wp:posOffset>69850</wp:posOffset>
                </wp:positionV>
                <wp:extent cx="2476500" cy="7410450"/>
                <wp:effectExtent l="19050" t="19050" r="19050" b="19050"/>
                <wp:wrapNone/>
                <wp:docPr id="5" name="Flowchart: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0" cy="7410450"/>
                        </a:xfrm>
                        <a:prstGeom prst="flowChartProcess">
                          <a:avLst/>
                        </a:prstGeom>
                        <a:noFill/>
                        <a:ln w="38100" cap="flat" cmpd="sng" algn="ctr">
                          <a:solidFill>
                            <a:srgbClr val="15828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C31AE0" id="_x0000_t109" coordsize="21600,21600" o:spt="109" path="m,l,21600r21600,l21600,xe">
                <v:stroke joinstyle="miter"/>
                <v:path gradientshapeok="t" o:connecttype="rect"/>
              </v:shapetype>
              <v:shape id="Flowchart: Process 5" o:spid="_x0000_s1026" type="#_x0000_t109" style="position:absolute;margin-left:-4.5pt;margin-top:5.5pt;width:195pt;height:58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" filled="f" strokecolor="#158285" strokeweight="3pt"/>
            </w:pict>
          </mc:Fallback>
        </mc:AlternateContent>
      </w:r>
      <w:r w:rsidRPr="005D5AB2">
        <w:rPr>
          <w:noProof/>
          <w:color w:val="auto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EFB1DF4" wp14:editId="72B8E790">
                <wp:simplePos x="0" y="0"/>
                <wp:positionH relativeFrom="column">
                  <wp:posOffset>2524125</wp:posOffset>
                </wp:positionH>
                <wp:positionV relativeFrom="paragraph">
                  <wp:posOffset>8255</wp:posOffset>
                </wp:positionV>
                <wp:extent cx="4648200" cy="78676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0" cy="786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17E6" w:rsidRPr="00511C2F" w:rsidRDefault="008D17E6" w:rsidP="008D17E6">
                            <w:pPr>
                              <w:pStyle w:val="Normal1"/>
                              <w:jc w:val="center"/>
                              <w:rPr>
                                <w:b/>
                                <w:color w:val="00B0F0"/>
                                <w:szCs w:val="22"/>
                              </w:rPr>
                            </w:pPr>
                            <w:r w:rsidRPr="00511C2F">
                              <w:rPr>
                                <w:b/>
                                <w:color w:val="00B0F0"/>
                                <w:szCs w:val="22"/>
                              </w:rPr>
                              <w:t>MEETING OF THE BOARD OF EDUCATION</w:t>
                            </w:r>
                          </w:p>
                          <w:p w:rsidR="008D17E6" w:rsidRPr="00511C2F" w:rsidRDefault="008D17E6" w:rsidP="008D17E6">
                            <w:pPr>
                              <w:pStyle w:val="Normal1"/>
                              <w:jc w:val="center"/>
                              <w:rPr>
                                <w:b/>
                                <w:color w:val="00B0F0"/>
                                <w:szCs w:val="22"/>
                              </w:rPr>
                            </w:pPr>
                            <w:r w:rsidRPr="00511C2F">
                              <w:rPr>
                                <w:b/>
                                <w:color w:val="00B0F0"/>
                                <w:szCs w:val="22"/>
                              </w:rPr>
                              <w:t>INDEPENDENT SCHOOL DISTRICT NO. #435</w:t>
                            </w:r>
                          </w:p>
                          <w:p w:rsidR="008D17E6" w:rsidRPr="00511C2F" w:rsidRDefault="003540CF" w:rsidP="008D17E6">
                            <w:pPr>
                              <w:pStyle w:val="Normal1"/>
                              <w:jc w:val="center"/>
                              <w:rPr>
                                <w:b/>
                                <w:color w:val="00B0F0"/>
                                <w:szCs w:val="22"/>
                              </w:rPr>
                            </w:pPr>
                            <w:r>
                              <w:rPr>
                                <w:b/>
                                <w:color w:val="00B0F0"/>
                                <w:szCs w:val="22"/>
                              </w:rPr>
                              <w:t>Wednesday, May 18, 2022</w:t>
                            </w:r>
                          </w:p>
                          <w:p w:rsidR="008D17E6" w:rsidRPr="00511C2F" w:rsidRDefault="008D17E6" w:rsidP="008D17E6">
                            <w:pPr>
                              <w:pStyle w:val="Normal1"/>
                              <w:jc w:val="center"/>
                              <w:rPr>
                                <w:b/>
                                <w:color w:val="00B0F0"/>
                                <w:szCs w:val="22"/>
                              </w:rPr>
                            </w:pPr>
                            <w:r w:rsidRPr="00511C2F">
                              <w:rPr>
                                <w:b/>
                                <w:color w:val="00B0F0"/>
                                <w:szCs w:val="22"/>
                              </w:rPr>
                              <w:t>Waubun Media Center</w:t>
                            </w:r>
                          </w:p>
                          <w:p w:rsidR="00723692" w:rsidRPr="001340C2" w:rsidRDefault="001340C2" w:rsidP="00723692">
                            <w:pPr>
                              <w:pStyle w:val="Normal1"/>
                              <w:jc w:val="center"/>
                              <w:rPr>
                                <w:b/>
                                <w:color w:val="00B0F0"/>
                                <w:szCs w:val="22"/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00B0F0"/>
                                <w:szCs w:val="22"/>
                              </w:rPr>
                              <w:t>6:00 PM</w:t>
                            </w:r>
                          </w:p>
                          <w:p w:rsidR="00723692" w:rsidRPr="00511C2F" w:rsidRDefault="00723692" w:rsidP="00723692">
                            <w:pPr>
                              <w:pStyle w:val="Normal1"/>
                              <w:jc w:val="center"/>
                              <w:rPr>
                                <w:b/>
                                <w:color w:val="00B0F0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11C2F">
                              <w:rPr>
                                <w:b/>
                                <w:noProof/>
                                <w:color w:val="00B0F0"/>
                                <w:sz w:val="24"/>
                                <w:szCs w:val="24"/>
                                <w:u w:val="single"/>
                              </w:rPr>
                              <w:t>AGENDA</w:t>
                            </w:r>
                          </w:p>
                          <w:p w:rsidR="000C5169" w:rsidRPr="000C5169" w:rsidRDefault="000C5169" w:rsidP="000C5169">
                            <w:pPr>
                              <w:widowControl w:val="0"/>
                              <w:tabs>
                                <w:tab w:val="left" w:pos="560"/>
                                <w:tab w:val="left" w:pos="1120"/>
                                <w:tab w:val="left" w:pos="1680"/>
                                <w:tab w:val="left" w:pos="2240"/>
                                <w:tab w:val="left" w:pos="2800"/>
                                <w:tab w:val="left" w:pos="3360"/>
                                <w:tab w:val="left" w:pos="3920"/>
                                <w:tab w:val="left" w:pos="4480"/>
                                <w:tab w:val="left" w:pos="5040"/>
                                <w:tab w:val="left" w:pos="5600"/>
                                <w:tab w:val="left" w:pos="6160"/>
                                <w:tab w:val="left" w:pos="6720"/>
                              </w:tabs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jc w:val="center"/>
                              <w:rPr>
                                <w:rFonts w:eastAsiaTheme="minorEastAsia"/>
                                <w:color w:val="1155CC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</w:pP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1.0 CALL TO ORDER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left="-63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2.0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2.0 ROLL CALL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3.0 PLEDGE OF ALLEGIANCE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4.0 APPROVAL OF THE AGENDA (Action Item)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5.0 REPORTS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1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Board Committee and Special Meeting Reports</w:t>
                            </w:r>
                          </w:p>
                          <w:p w:rsidR="006670DD" w:rsidRPr="00B1449C" w:rsidRDefault="00723692" w:rsidP="00511C2F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="006670DD"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>5.1.1</w:t>
                            </w:r>
                            <w:r w:rsidR="006670DD"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="00AF7960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Building and Grounds </w:t>
                            </w:r>
                            <w:r w:rsidR="00C73B4B"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>Committee</w:t>
                            </w:r>
                          </w:p>
                          <w:p w:rsidR="00C73B4B" w:rsidRDefault="00C73B4B" w:rsidP="00511C2F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5.1.</w:t>
                            </w:r>
                            <w:r w:rsidR="00EF0796">
                              <w:rPr>
                                <w:b/>
                                <w:color w:val="auto"/>
                                <w:szCs w:val="22"/>
                              </w:rPr>
                              <w:t>2</w:t>
                            </w:r>
                            <w:r w:rsidR="00EF0796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="002F0271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Non- Certified </w:t>
                            </w:r>
                            <w:r w:rsidR="00EF0796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Negotiations Committee  </w:t>
                            </w:r>
                          </w:p>
                          <w:p w:rsidR="00DD58B7" w:rsidRPr="00A4641C" w:rsidRDefault="00793A93" w:rsidP="00DD58B7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pacing w:val="3"/>
                                <w:szCs w:val="22"/>
                                <w:shd w:val="clear" w:color="auto" w:fill="FFFFFF"/>
                              </w:rPr>
                            </w:pPr>
                            <w:r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 xml:space="preserve">5.1.3 </w:t>
                            </w:r>
                            <w:r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="001B3736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Title VI </w:t>
                            </w:r>
                            <w:r w:rsidR="00DD58B7" w:rsidRPr="00A4641C">
                              <w:rPr>
                                <w:b/>
                                <w:color w:val="auto"/>
                                <w:spacing w:val="3"/>
                                <w:szCs w:val="22"/>
                                <w:shd w:val="clear" w:color="auto" w:fill="FFFFFF"/>
                              </w:rPr>
                              <w:t>Parent Committee Meeting</w:t>
                            </w:r>
                          </w:p>
                          <w:p w:rsidR="00DD58B7" w:rsidRPr="00A4641C" w:rsidRDefault="00DD58B7" w:rsidP="00DD58B7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A4641C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A4641C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A4641C">
                              <w:rPr>
                                <w:b/>
                                <w:color w:val="auto"/>
                                <w:szCs w:val="22"/>
                              </w:rPr>
                              <w:t>5.1.4</w:t>
                            </w:r>
                            <w:r w:rsidRPr="00A4641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 xml:space="preserve"> Finance Committee Meeting</w:t>
                            </w:r>
                          </w:p>
                          <w:p w:rsidR="00DD58B7" w:rsidRPr="00A4641C" w:rsidRDefault="00DD58B7" w:rsidP="00DD58B7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A4641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A4641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5.1.5</w:t>
                            </w:r>
                            <w:r w:rsidRPr="00A4641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 xml:space="preserve"> Administrative Negotiations</w:t>
                            </w:r>
                          </w:p>
                          <w:p w:rsidR="00793A93" w:rsidRPr="00B1449C" w:rsidRDefault="00DD58B7" w:rsidP="00DD58B7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A4641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A4641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5.1.6</w:t>
                            </w:r>
                            <w:r w:rsidRPr="00A4641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Transportation Meeting</w:t>
                            </w:r>
                          </w:p>
                          <w:p w:rsidR="00723692" w:rsidRPr="005D5AB2" w:rsidRDefault="00723692" w:rsidP="006670DD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5.2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Student Representative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3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Principals: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5.3.1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 xml:space="preserve"> Laurie Johnson 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left="1440"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5.3.2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 xml:space="preserve"> </w:t>
                            </w:r>
                            <w:r w:rsidR="00AF7960">
                              <w:rPr>
                                <w:color w:val="auto"/>
                                <w:szCs w:val="22"/>
                              </w:rPr>
                              <w:t>Tim Spaeth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4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 xml:space="preserve">Assessment &amp; Data Coach/Grant Coordinator –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>Charlene Gilliss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5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Business Manager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 xml:space="preserve"> – Michelle Heisler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6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Superintendent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 xml:space="preserve"> – Lisa Weber</w:t>
                            </w:r>
                          </w:p>
                          <w:p w:rsidR="00723692" w:rsidRPr="005D5AB2" w:rsidRDefault="0070045C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7 </w:t>
                            </w:r>
                            <w:r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="00420C10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Activity </w:t>
                            </w:r>
                            <w:r w:rsidR="00420C10"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Director</w:t>
                            </w:r>
                            <w:r w:rsidR="00D634C6">
                              <w:rPr>
                                <w:color w:val="auto"/>
                                <w:szCs w:val="22"/>
                              </w:rPr>
                              <w:t xml:space="preserve"> –</w:t>
                            </w:r>
                            <w:r w:rsidR="00AF7960">
                              <w:rPr>
                                <w:color w:val="auto"/>
                                <w:szCs w:val="22"/>
                              </w:rPr>
                              <w:t xml:space="preserve">Jordan </w:t>
                            </w:r>
                            <w:r w:rsidR="00D634C6">
                              <w:rPr>
                                <w:color w:val="auto"/>
                                <w:szCs w:val="22"/>
                              </w:rPr>
                              <w:t>Spaeth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8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Maintenance Director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 xml:space="preserve"> – Dan Guenther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9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Technology Coordinator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 xml:space="preserve"> – Travis Gary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10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Representatives: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  <w:t xml:space="preserve"> 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</w:rPr>
                              <w:t>5.10.1</w:t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  <w:t>Non Certified</w:t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</w:rPr>
                              <w:t>5.10.2</w:t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  <w:t xml:space="preserve">Certified- 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="00537293" w:rsidRPr="005D5AB2">
                              <w:rPr>
                                <w:b/>
                                <w:color w:val="auto"/>
                              </w:rPr>
                              <w:t>5.10.3</w:t>
                            </w:r>
                            <w:r w:rsidR="00537293" w:rsidRPr="005D5AB2">
                              <w:rPr>
                                <w:color w:val="auto"/>
                              </w:rPr>
                              <w:t xml:space="preserve"> </w:t>
                            </w:r>
                            <w:r w:rsidR="00537293">
                              <w:rPr>
                                <w:color w:val="auto"/>
                              </w:rPr>
                              <w:t>Students</w:t>
                            </w:r>
                            <w:r w:rsidRPr="005D5AB2">
                              <w:rPr>
                                <w:color w:val="auto"/>
                              </w:rPr>
                              <w:t>-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>6.0 APPROVAL OF CONSENT AGENDA</w:t>
                            </w:r>
                            <w:r w:rsidRPr="005D5AB2">
                              <w:rPr>
                                <w:color w:val="auto"/>
                              </w:rPr>
                              <w:t xml:space="preserve"> (Action Item)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rFonts w:ascii="Helvetica" w:hAnsi="Helvetica" w:cs="Helvetica"/>
                                <w:bCs/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>6.1</w:t>
                            </w:r>
                            <w:r w:rsidRPr="005D5AB2">
                              <w:rPr>
                                <w:color w:val="auto"/>
                              </w:rPr>
                              <w:t xml:space="preserve"> </w:t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</w:rPr>
                              <w:t xml:space="preserve">Consider Approval of the Bills- </w:t>
                            </w:r>
                            <w:r w:rsidRPr="00B1449C">
                              <w:rPr>
                                <w:b/>
                                <w:color w:val="auto"/>
                              </w:rPr>
                              <w:t>$</w:t>
                            </w:r>
                            <w:r w:rsidR="001B3736">
                              <w:rPr>
                                <w:b/>
                                <w:color w:val="auto"/>
                              </w:rPr>
                              <w:t>480,272.72</w:t>
                            </w:r>
                          </w:p>
                          <w:p w:rsidR="00723692" w:rsidRPr="00B1449C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</w:rPr>
                            </w:pPr>
                            <w:r w:rsidRPr="00B1449C">
                              <w:rPr>
                                <w:b/>
                                <w:color w:val="auto"/>
                              </w:rPr>
                              <w:t>6.2</w:t>
                            </w:r>
                            <w:r w:rsidRPr="00B1449C">
                              <w:rPr>
                                <w:color w:val="auto"/>
                              </w:rPr>
                              <w:tab/>
                            </w:r>
                            <w:r w:rsidRPr="00B1449C">
                              <w:rPr>
                                <w:b/>
                                <w:color w:val="auto"/>
                              </w:rPr>
                              <w:t>Consider Approval of the Minutes</w:t>
                            </w:r>
                          </w:p>
                          <w:p w:rsidR="002F0271" w:rsidRPr="00A4641C" w:rsidRDefault="00DA0D1B" w:rsidP="002F0271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ab/>
                            </w:r>
                            <w:r w:rsidR="008D17E6" w:rsidRPr="00A4641C">
                              <w:rPr>
                                <w:b/>
                                <w:color w:val="auto"/>
                                <w:szCs w:val="22"/>
                              </w:rPr>
                              <w:t>6.2.1</w:t>
                            </w:r>
                            <w:r w:rsidR="004558F6" w:rsidRPr="00A4641C">
                              <w:rPr>
                                <w:color w:val="auto"/>
                                <w:szCs w:val="22"/>
                              </w:rPr>
                              <w:t xml:space="preserve"> </w:t>
                            </w:r>
                            <w:r w:rsidR="004558F6" w:rsidRPr="00A4641C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A4641C">
                              <w:rPr>
                                <w:color w:val="auto"/>
                                <w:szCs w:val="22"/>
                              </w:rPr>
                              <w:t>April 20, 2022, Regular School Board Meeting</w:t>
                            </w:r>
                          </w:p>
                          <w:p w:rsidR="00DA0D1B" w:rsidRPr="00A4641C" w:rsidRDefault="00DA0D1B" w:rsidP="002F0271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A4641C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A4641C">
                              <w:rPr>
                                <w:b/>
                                <w:color w:val="auto"/>
                                <w:szCs w:val="22"/>
                              </w:rPr>
                              <w:t>6.2.2</w:t>
                            </w:r>
                            <w:r w:rsidRPr="00A4641C">
                              <w:rPr>
                                <w:color w:val="auto"/>
                                <w:szCs w:val="22"/>
                              </w:rPr>
                              <w:t xml:space="preserve"> </w:t>
                            </w:r>
                            <w:r w:rsidRPr="00A4641C">
                              <w:rPr>
                                <w:color w:val="auto"/>
                                <w:szCs w:val="22"/>
                              </w:rPr>
                              <w:tab/>
                              <w:t xml:space="preserve">April 20, 2022, Special Meeting- Federal </w:t>
                            </w:r>
                            <w:r w:rsidRPr="00A4641C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A4641C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A4641C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A4641C">
                              <w:rPr>
                                <w:color w:val="auto"/>
                                <w:szCs w:val="22"/>
                              </w:rPr>
                              <w:tab/>
                              <w:t>Programs Public Hearing</w:t>
                            </w:r>
                          </w:p>
                          <w:p w:rsidR="008D17E6" w:rsidRPr="00B1449C" w:rsidRDefault="00B41997" w:rsidP="008D17E6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rFonts w:ascii="Helvetica" w:hAnsi="Helvetica" w:cs="Helvetica"/>
                                <w:bCs/>
                                <w:color w:val="auto"/>
                              </w:rPr>
                            </w:pPr>
                            <w:r w:rsidRPr="005D5AB2">
                              <w:rPr>
                                <w:rFonts w:ascii="Helvetica" w:hAnsi="Helvetica" w:cs="Helvetica"/>
                                <w:bCs/>
                                <w:color w:val="auto"/>
                              </w:rPr>
                              <w:t xml:space="preserve"> </w:t>
                            </w:r>
                          </w:p>
                          <w:p w:rsidR="00723692" w:rsidRPr="00746421" w:rsidRDefault="00723692" w:rsidP="00723692">
                            <w:pPr>
                              <w:pStyle w:val="Normal1"/>
                              <w:ind w:firstLine="720"/>
                              <w:rPr>
                                <w:rFonts w:ascii="Helvetica" w:hAnsi="Helvetica" w:cs="Helvetica"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bCs/>
                                <w:color w:val="auto"/>
                              </w:rPr>
                              <w:tab/>
                            </w:r>
                          </w:p>
                          <w:p w:rsidR="00723692" w:rsidRDefault="00723692" w:rsidP="0072369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FB1D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8.75pt;margin-top:.65pt;width:366pt;height:619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" stroked="f">
                <v:textbox>
                  <w:txbxContent>
                    <w:p w:rsidR="008D17E6" w:rsidRPr="00511C2F" w:rsidRDefault="008D17E6" w:rsidP="008D17E6">
                      <w:pPr>
                        <w:pStyle w:val="Normal1"/>
                        <w:jc w:val="center"/>
                        <w:rPr>
                          <w:b/>
                          <w:color w:val="00B0F0"/>
                          <w:szCs w:val="22"/>
                        </w:rPr>
                      </w:pPr>
                      <w:r w:rsidRPr="00511C2F">
                        <w:rPr>
                          <w:b/>
                          <w:color w:val="00B0F0"/>
                          <w:szCs w:val="22"/>
                        </w:rPr>
                        <w:t>MEETING OF THE BOARD OF EDUCATION</w:t>
                      </w:r>
                    </w:p>
                    <w:p w:rsidR="008D17E6" w:rsidRPr="00511C2F" w:rsidRDefault="008D17E6" w:rsidP="008D17E6">
                      <w:pPr>
                        <w:pStyle w:val="Normal1"/>
                        <w:jc w:val="center"/>
                        <w:rPr>
                          <w:b/>
                          <w:color w:val="00B0F0"/>
                          <w:szCs w:val="22"/>
                        </w:rPr>
                      </w:pPr>
                      <w:r w:rsidRPr="00511C2F">
                        <w:rPr>
                          <w:b/>
                          <w:color w:val="00B0F0"/>
                          <w:szCs w:val="22"/>
                        </w:rPr>
                        <w:t>INDEPENDENT SCHOOL DISTRICT NO. #435</w:t>
                      </w:r>
                    </w:p>
                    <w:p w:rsidR="008D17E6" w:rsidRPr="00511C2F" w:rsidRDefault="003540CF" w:rsidP="008D17E6">
                      <w:pPr>
                        <w:pStyle w:val="Normal1"/>
                        <w:jc w:val="center"/>
                        <w:rPr>
                          <w:b/>
                          <w:color w:val="00B0F0"/>
                          <w:szCs w:val="22"/>
                        </w:rPr>
                      </w:pPr>
                      <w:r>
                        <w:rPr>
                          <w:b/>
                          <w:color w:val="00B0F0"/>
                          <w:szCs w:val="22"/>
                        </w:rPr>
                        <w:t>Wednesday, May 18, 2022</w:t>
                      </w:r>
                    </w:p>
                    <w:p w:rsidR="008D17E6" w:rsidRPr="00511C2F" w:rsidRDefault="008D17E6" w:rsidP="008D17E6">
                      <w:pPr>
                        <w:pStyle w:val="Normal1"/>
                        <w:jc w:val="center"/>
                        <w:rPr>
                          <w:b/>
                          <w:color w:val="00B0F0"/>
                          <w:szCs w:val="22"/>
                        </w:rPr>
                      </w:pPr>
                      <w:r w:rsidRPr="00511C2F">
                        <w:rPr>
                          <w:b/>
                          <w:color w:val="00B0F0"/>
                          <w:szCs w:val="22"/>
                        </w:rPr>
                        <w:t>Waubun Media Center</w:t>
                      </w:r>
                    </w:p>
                    <w:p w:rsidR="00723692" w:rsidRPr="001340C2" w:rsidRDefault="001340C2" w:rsidP="00723692">
                      <w:pPr>
                        <w:pStyle w:val="Normal1"/>
                        <w:jc w:val="center"/>
                        <w:rPr>
                          <w:b/>
                          <w:color w:val="00B0F0"/>
                          <w:szCs w:val="22"/>
                        </w:rPr>
                      </w:pPr>
                      <w:r>
                        <w:rPr>
                          <w:b/>
                          <w:noProof/>
                          <w:color w:val="00B0F0"/>
                          <w:szCs w:val="22"/>
                        </w:rPr>
                        <w:t>6:00 PM</w:t>
                      </w:r>
                    </w:p>
                    <w:p w:rsidR="00723692" w:rsidRPr="00511C2F" w:rsidRDefault="00723692" w:rsidP="00723692">
                      <w:pPr>
                        <w:pStyle w:val="Normal1"/>
                        <w:jc w:val="center"/>
                        <w:rPr>
                          <w:b/>
                          <w:color w:val="00B0F0"/>
                          <w:sz w:val="24"/>
                          <w:szCs w:val="24"/>
                          <w:u w:val="single"/>
                        </w:rPr>
                      </w:pPr>
                      <w:r w:rsidRPr="00511C2F">
                        <w:rPr>
                          <w:b/>
                          <w:noProof/>
                          <w:color w:val="00B0F0"/>
                          <w:sz w:val="24"/>
                          <w:szCs w:val="24"/>
                          <w:u w:val="single"/>
                        </w:rPr>
                        <w:t>AGENDA</w:t>
                      </w:r>
                    </w:p>
                    <w:p w:rsidR="000C5169" w:rsidRPr="000C5169" w:rsidRDefault="000C5169" w:rsidP="000C5169">
                      <w:pPr>
                        <w:widowControl w:val="0"/>
                        <w:tabs>
                          <w:tab w:val="left" w:pos="560"/>
                          <w:tab w:val="left" w:pos="1120"/>
                          <w:tab w:val="left" w:pos="1680"/>
                          <w:tab w:val="left" w:pos="2240"/>
                          <w:tab w:val="left" w:pos="2800"/>
                          <w:tab w:val="left" w:pos="3360"/>
                          <w:tab w:val="left" w:pos="3920"/>
                          <w:tab w:val="left" w:pos="4480"/>
                          <w:tab w:val="left" w:pos="5040"/>
                          <w:tab w:val="left" w:pos="5600"/>
                          <w:tab w:val="left" w:pos="6160"/>
                          <w:tab w:val="left" w:pos="6720"/>
                        </w:tabs>
                        <w:autoSpaceDE w:val="0"/>
                        <w:autoSpaceDN w:val="0"/>
                        <w:adjustRightInd w:val="0"/>
                        <w:spacing w:line="240" w:lineRule="auto"/>
                        <w:jc w:val="center"/>
                        <w:rPr>
                          <w:rFonts w:eastAsiaTheme="minorEastAsia"/>
                          <w:color w:val="1155CC"/>
                          <w:sz w:val="24"/>
                          <w:szCs w:val="24"/>
                          <w:u w:val="single"/>
                          <w:shd w:val="clear" w:color="auto" w:fill="FFFFFF"/>
                        </w:rPr>
                      </w:pPr>
                    </w:p>
                    <w:p w:rsidR="00723692" w:rsidRPr="005D5AB2" w:rsidRDefault="00723692" w:rsidP="00723692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1.0 CALL TO ORDER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left="-630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2.0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2.0 ROLL CALL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3.0 PLEDGE OF ALLEGIANCE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4.0 APPROVAL OF THE AGENDA (Action Item)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5.0 REPORTS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1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Board Committee and Special Meeting Reports</w:t>
                      </w:r>
                    </w:p>
                    <w:p w:rsidR="006670DD" w:rsidRPr="00B1449C" w:rsidRDefault="00723692" w:rsidP="00511C2F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="006670DD" w:rsidRPr="00B1449C">
                        <w:rPr>
                          <w:b/>
                          <w:color w:val="auto"/>
                          <w:szCs w:val="22"/>
                        </w:rPr>
                        <w:t>5.1.1</w:t>
                      </w:r>
                      <w:r w:rsidR="006670DD" w:rsidRPr="00B1449C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="00AF7960">
                        <w:rPr>
                          <w:b/>
                          <w:color w:val="auto"/>
                          <w:szCs w:val="22"/>
                        </w:rPr>
                        <w:t xml:space="preserve">Building and Grounds </w:t>
                      </w:r>
                      <w:r w:rsidR="00C73B4B" w:rsidRPr="00B1449C">
                        <w:rPr>
                          <w:b/>
                          <w:color w:val="auto"/>
                          <w:szCs w:val="22"/>
                        </w:rPr>
                        <w:t>Committee</w:t>
                      </w:r>
                    </w:p>
                    <w:p w:rsidR="00C73B4B" w:rsidRDefault="00C73B4B" w:rsidP="00511C2F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B1449C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B1449C">
                        <w:rPr>
                          <w:b/>
                          <w:color w:val="auto"/>
                          <w:szCs w:val="22"/>
                        </w:rPr>
                        <w:tab/>
                        <w:t>5.1.</w:t>
                      </w:r>
                      <w:r w:rsidR="00EF0796">
                        <w:rPr>
                          <w:b/>
                          <w:color w:val="auto"/>
                          <w:szCs w:val="22"/>
                        </w:rPr>
                        <w:t>2</w:t>
                      </w:r>
                      <w:r w:rsidR="00EF0796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="002F0271">
                        <w:rPr>
                          <w:b/>
                          <w:color w:val="auto"/>
                          <w:szCs w:val="22"/>
                        </w:rPr>
                        <w:t xml:space="preserve">Non- Certified </w:t>
                      </w:r>
                      <w:r w:rsidR="00EF0796">
                        <w:rPr>
                          <w:b/>
                          <w:color w:val="auto"/>
                          <w:szCs w:val="22"/>
                        </w:rPr>
                        <w:t xml:space="preserve">Negotiations Committee  </w:t>
                      </w:r>
                    </w:p>
                    <w:p w:rsidR="00DD58B7" w:rsidRPr="00A4641C" w:rsidRDefault="00793A93" w:rsidP="00DD58B7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pacing w:val="3"/>
                          <w:szCs w:val="22"/>
                          <w:shd w:val="clear" w:color="auto" w:fill="FFFFFF"/>
                        </w:rPr>
                      </w:pPr>
                      <w:r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>
                        <w:rPr>
                          <w:b/>
                          <w:color w:val="auto"/>
                          <w:szCs w:val="22"/>
                        </w:rPr>
                        <w:tab/>
                        <w:t xml:space="preserve">5.1.3 </w:t>
                      </w:r>
                      <w:r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="001B3736">
                        <w:rPr>
                          <w:b/>
                          <w:color w:val="auto"/>
                          <w:szCs w:val="22"/>
                        </w:rPr>
                        <w:t xml:space="preserve">Title VI </w:t>
                      </w:r>
                      <w:r w:rsidR="00DD58B7" w:rsidRPr="00A4641C">
                        <w:rPr>
                          <w:b/>
                          <w:color w:val="auto"/>
                          <w:spacing w:val="3"/>
                          <w:szCs w:val="22"/>
                          <w:shd w:val="clear" w:color="auto" w:fill="FFFFFF"/>
                        </w:rPr>
                        <w:t>Parent Committee Meeting</w:t>
                      </w:r>
                    </w:p>
                    <w:p w:rsidR="00DD58B7" w:rsidRPr="00A4641C" w:rsidRDefault="00DD58B7" w:rsidP="00DD58B7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A4641C">
                        <w:rPr>
                          <w:color w:val="auto"/>
                          <w:szCs w:val="22"/>
                        </w:rPr>
                        <w:tab/>
                      </w:r>
                      <w:r w:rsidRPr="00A4641C">
                        <w:rPr>
                          <w:color w:val="auto"/>
                          <w:szCs w:val="22"/>
                        </w:rPr>
                        <w:tab/>
                      </w:r>
                      <w:r w:rsidRPr="00A4641C">
                        <w:rPr>
                          <w:b/>
                          <w:color w:val="auto"/>
                          <w:szCs w:val="22"/>
                        </w:rPr>
                        <w:t>5.1.4</w:t>
                      </w:r>
                      <w:r w:rsidRPr="00A4641C">
                        <w:rPr>
                          <w:b/>
                          <w:color w:val="auto"/>
                          <w:szCs w:val="22"/>
                        </w:rPr>
                        <w:tab/>
                        <w:t xml:space="preserve"> Finance Committee Meeting</w:t>
                      </w:r>
                    </w:p>
                    <w:p w:rsidR="00DD58B7" w:rsidRPr="00A4641C" w:rsidRDefault="00DD58B7" w:rsidP="00DD58B7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A4641C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A4641C">
                        <w:rPr>
                          <w:b/>
                          <w:color w:val="auto"/>
                          <w:szCs w:val="22"/>
                        </w:rPr>
                        <w:tab/>
                        <w:t>5.1.5</w:t>
                      </w:r>
                      <w:r w:rsidRPr="00A4641C">
                        <w:rPr>
                          <w:b/>
                          <w:color w:val="auto"/>
                          <w:szCs w:val="22"/>
                        </w:rPr>
                        <w:tab/>
                        <w:t xml:space="preserve"> Administrative Negotiations</w:t>
                      </w:r>
                    </w:p>
                    <w:p w:rsidR="00793A93" w:rsidRPr="00B1449C" w:rsidRDefault="00DD58B7" w:rsidP="00DD58B7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A4641C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A4641C">
                        <w:rPr>
                          <w:b/>
                          <w:color w:val="auto"/>
                          <w:szCs w:val="22"/>
                        </w:rPr>
                        <w:tab/>
                        <w:t>5.1.6</w:t>
                      </w:r>
                      <w:r w:rsidRPr="00A4641C">
                        <w:rPr>
                          <w:b/>
                          <w:color w:val="auto"/>
                          <w:szCs w:val="22"/>
                        </w:rPr>
                        <w:tab/>
                        <w:t>Transportation Meeting</w:t>
                      </w:r>
                    </w:p>
                    <w:p w:rsidR="00723692" w:rsidRPr="005D5AB2" w:rsidRDefault="00723692" w:rsidP="006670DD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5.2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Student Representative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3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Principals: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5.3.1</w:t>
                      </w:r>
                      <w:r w:rsidRPr="005D5AB2">
                        <w:rPr>
                          <w:color w:val="auto"/>
                          <w:szCs w:val="22"/>
                        </w:rPr>
                        <w:t xml:space="preserve"> Laurie Johnson 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left="1440" w:firstLine="720"/>
                        <w:rPr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5.3.2</w:t>
                      </w:r>
                      <w:r w:rsidRPr="005D5AB2">
                        <w:rPr>
                          <w:color w:val="auto"/>
                          <w:szCs w:val="22"/>
                        </w:rPr>
                        <w:t xml:space="preserve"> </w:t>
                      </w:r>
                      <w:r w:rsidR="00AF7960">
                        <w:rPr>
                          <w:color w:val="auto"/>
                          <w:szCs w:val="22"/>
                        </w:rPr>
                        <w:t>Tim Spaeth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4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 xml:space="preserve">Assessment &amp; Data Coach/Grant Coordinator –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>Charlene Gilliss</w:t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5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Business Manager</w:t>
                      </w:r>
                      <w:r w:rsidRPr="005D5AB2">
                        <w:rPr>
                          <w:color w:val="auto"/>
                          <w:szCs w:val="22"/>
                        </w:rPr>
                        <w:t xml:space="preserve"> – Michelle Heisler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6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Superintendent</w:t>
                      </w:r>
                      <w:r w:rsidRPr="005D5AB2">
                        <w:rPr>
                          <w:color w:val="auto"/>
                          <w:szCs w:val="22"/>
                        </w:rPr>
                        <w:t xml:space="preserve"> – Lisa Weber</w:t>
                      </w:r>
                    </w:p>
                    <w:p w:rsidR="00723692" w:rsidRPr="005D5AB2" w:rsidRDefault="0070045C" w:rsidP="00723692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>
                        <w:rPr>
                          <w:b/>
                          <w:color w:val="auto"/>
                          <w:szCs w:val="22"/>
                        </w:rPr>
                        <w:t xml:space="preserve">5.7 </w:t>
                      </w:r>
                      <w:r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="00420C10">
                        <w:rPr>
                          <w:b/>
                          <w:color w:val="auto"/>
                          <w:szCs w:val="22"/>
                        </w:rPr>
                        <w:t xml:space="preserve">Activity </w:t>
                      </w:r>
                      <w:r w:rsidR="00420C10" w:rsidRPr="005D5AB2">
                        <w:rPr>
                          <w:b/>
                          <w:color w:val="auto"/>
                          <w:szCs w:val="22"/>
                        </w:rPr>
                        <w:t>Director</w:t>
                      </w:r>
                      <w:r w:rsidR="00D634C6">
                        <w:rPr>
                          <w:color w:val="auto"/>
                          <w:szCs w:val="22"/>
                        </w:rPr>
                        <w:t xml:space="preserve"> –</w:t>
                      </w:r>
                      <w:r w:rsidR="00AF7960">
                        <w:rPr>
                          <w:color w:val="auto"/>
                          <w:szCs w:val="22"/>
                        </w:rPr>
                        <w:t xml:space="preserve">Jordan </w:t>
                      </w:r>
                      <w:r w:rsidR="00D634C6">
                        <w:rPr>
                          <w:color w:val="auto"/>
                          <w:szCs w:val="22"/>
                        </w:rPr>
                        <w:t>Spaeth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8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Maintenance Director</w:t>
                      </w:r>
                      <w:r w:rsidRPr="005D5AB2">
                        <w:rPr>
                          <w:color w:val="auto"/>
                          <w:szCs w:val="22"/>
                        </w:rPr>
                        <w:t xml:space="preserve"> – Dan Guenther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9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Technology Coordinator</w:t>
                      </w:r>
                      <w:r w:rsidRPr="005D5AB2">
                        <w:rPr>
                          <w:color w:val="auto"/>
                          <w:szCs w:val="22"/>
                        </w:rPr>
                        <w:t xml:space="preserve"> – Travis Gary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10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Representatives:</w:t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  <w:t xml:space="preserve"> </w:t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</w:rPr>
                        <w:t>5.10.1</w:t>
                      </w:r>
                      <w:r w:rsidRPr="005D5AB2">
                        <w:rPr>
                          <w:color w:val="auto"/>
                        </w:rPr>
                        <w:tab/>
                        <w:t>Non Certified</w:t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</w:rPr>
                        <w:t>5.10.2</w:t>
                      </w:r>
                      <w:r w:rsidRPr="005D5AB2">
                        <w:rPr>
                          <w:color w:val="auto"/>
                        </w:rPr>
                        <w:tab/>
                        <w:t xml:space="preserve">Certified- 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="00537293" w:rsidRPr="005D5AB2">
                        <w:rPr>
                          <w:b/>
                          <w:color w:val="auto"/>
                        </w:rPr>
                        <w:t>5.10.3</w:t>
                      </w:r>
                      <w:r w:rsidR="00537293" w:rsidRPr="005D5AB2">
                        <w:rPr>
                          <w:color w:val="auto"/>
                        </w:rPr>
                        <w:t xml:space="preserve"> </w:t>
                      </w:r>
                      <w:r w:rsidR="00537293">
                        <w:rPr>
                          <w:color w:val="auto"/>
                        </w:rPr>
                        <w:t>Students</w:t>
                      </w:r>
                      <w:r w:rsidRPr="005D5AB2">
                        <w:rPr>
                          <w:color w:val="auto"/>
                        </w:rPr>
                        <w:t>-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6.0 APPROVAL OF CONSENT AGENDA</w:t>
                      </w:r>
                      <w:r w:rsidRPr="005D5AB2">
                        <w:rPr>
                          <w:color w:val="auto"/>
                        </w:rPr>
                        <w:t xml:space="preserve"> (Action Item)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rFonts w:ascii="Helvetica" w:hAnsi="Helvetica" w:cs="Helvetica"/>
                          <w:bCs/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6.1</w:t>
                      </w:r>
                      <w:r w:rsidRPr="005D5AB2">
                        <w:rPr>
                          <w:color w:val="auto"/>
                        </w:rPr>
                        <w:t xml:space="preserve"> </w:t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</w:rPr>
                        <w:t xml:space="preserve">Consider Approval of the Bills- </w:t>
                      </w:r>
                      <w:r w:rsidRPr="00B1449C">
                        <w:rPr>
                          <w:b/>
                          <w:color w:val="auto"/>
                        </w:rPr>
                        <w:t>$</w:t>
                      </w:r>
                      <w:r w:rsidR="001B3736">
                        <w:rPr>
                          <w:b/>
                          <w:color w:val="auto"/>
                        </w:rPr>
                        <w:t>480,272.72</w:t>
                      </w:r>
                    </w:p>
                    <w:p w:rsidR="00723692" w:rsidRPr="00B1449C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</w:rPr>
                      </w:pPr>
                      <w:r w:rsidRPr="00B1449C">
                        <w:rPr>
                          <w:b/>
                          <w:color w:val="auto"/>
                        </w:rPr>
                        <w:t>6.2</w:t>
                      </w:r>
                      <w:r w:rsidRPr="00B1449C">
                        <w:rPr>
                          <w:color w:val="auto"/>
                        </w:rPr>
                        <w:tab/>
                      </w:r>
                      <w:r w:rsidRPr="00B1449C">
                        <w:rPr>
                          <w:b/>
                          <w:color w:val="auto"/>
                        </w:rPr>
                        <w:t>Consider Approval of the Minutes</w:t>
                      </w:r>
                    </w:p>
                    <w:p w:rsidR="002F0271" w:rsidRPr="00A4641C" w:rsidRDefault="00DA0D1B" w:rsidP="002F0271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>
                        <w:rPr>
                          <w:color w:val="auto"/>
                        </w:rPr>
                        <w:tab/>
                      </w:r>
                      <w:r w:rsidR="008D17E6" w:rsidRPr="00A4641C">
                        <w:rPr>
                          <w:b/>
                          <w:color w:val="auto"/>
                          <w:szCs w:val="22"/>
                        </w:rPr>
                        <w:t>6.2.1</w:t>
                      </w:r>
                      <w:r w:rsidR="004558F6" w:rsidRPr="00A4641C">
                        <w:rPr>
                          <w:color w:val="auto"/>
                          <w:szCs w:val="22"/>
                        </w:rPr>
                        <w:t xml:space="preserve"> </w:t>
                      </w:r>
                      <w:r w:rsidR="004558F6" w:rsidRPr="00A4641C">
                        <w:rPr>
                          <w:color w:val="auto"/>
                          <w:szCs w:val="22"/>
                        </w:rPr>
                        <w:tab/>
                      </w:r>
                      <w:r w:rsidRPr="00A4641C">
                        <w:rPr>
                          <w:color w:val="auto"/>
                          <w:szCs w:val="22"/>
                        </w:rPr>
                        <w:t>April 20, 2022, Regular School Board Meeting</w:t>
                      </w:r>
                    </w:p>
                    <w:p w:rsidR="00DA0D1B" w:rsidRPr="00A4641C" w:rsidRDefault="00DA0D1B" w:rsidP="002F0271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A4641C">
                        <w:rPr>
                          <w:color w:val="auto"/>
                          <w:szCs w:val="22"/>
                        </w:rPr>
                        <w:tab/>
                      </w:r>
                      <w:r w:rsidRPr="00A4641C">
                        <w:rPr>
                          <w:b/>
                          <w:color w:val="auto"/>
                          <w:szCs w:val="22"/>
                        </w:rPr>
                        <w:t>6.2.2</w:t>
                      </w:r>
                      <w:r w:rsidRPr="00A4641C">
                        <w:rPr>
                          <w:color w:val="auto"/>
                          <w:szCs w:val="22"/>
                        </w:rPr>
                        <w:t xml:space="preserve"> </w:t>
                      </w:r>
                      <w:r w:rsidRPr="00A4641C">
                        <w:rPr>
                          <w:color w:val="auto"/>
                          <w:szCs w:val="22"/>
                        </w:rPr>
                        <w:tab/>
                        <w:t xml:space="preserve">April 20, 2022, Special Meeting- Federal </w:t>
                      </w:r>
                      <w:r w:rsidRPr="00A4641C">
                        <w:rPr>
                          <w:color w:val="auto"/>
                          <w:szCs w:val="22"/>
                        </w:rPr>
                        <w:tab/>
                      </w:r>
                      <w:r w:rsidRPr="00A4641C">
                        <w:rPr>
                          <w:color w:val="auto"/>
                          <w:szCs w:val="22"/>
                        </w:rPr>
                        <w:tab/>
                      </w:r>
                      <w:r w:rsidRPr="00A4641C">
                        <w:rPr>
                          <w:color w:val="auto"/>
                          <w:szCs w:val="22"/>
                        </w:rPr>
                        <w:tab/>
                      </w:r>
                      <w:r w:rsidRPr="00A4641C">
                        <w:rPr>
                          <w:color w:val="auto"/>
                          <w:szCs w:val="22"/>
                        </w:rPr>
                        <w:tab/>
                        <w:t>Programs Public Hearing</w:t>
                      </w:r>
                    </w:p>
                    <w:p w:rsidR="008D17E6" w:rsidRPr="00B1449C" w:rsidRDefault="00B41997" w:rsidP="008D17E6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B1449C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B1449C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rFonts w:ascii="Helvetica" w:hAnsi="Helvetica" w:cs="Helvetica"/>
                          <w:bCs/>
                          <w:color w:val="auto"/>
                        </w:rPr>
                      </w:pPr>
                      <w:r w:rsidRPr="005D5AB2">
                        <w:rPr>
                          <w:rFonts w:ascii="Helvetica" w:hAnsi="Helvetica" w:cs="Helvetica"/>
                          <w:bCs/>
                          <w:color w:val="auto"/>
                        </w:rPr>
                        <w:t xml:space="preserve"> </w:t>
                      </w:r>
                    </w:p>
                    <w:p w:rsidR="00723692" w:rsidRPr="00746421" w:rsidRDefault="00723692" w:rsidP="00723692">
                      <w:pPr>
                        <w:pStyle w:val="Normal1"/>
                        <w:ind w:firstLine="720"/>
                        <w:rPr>
                          <w:rFonts w:ascii="Helvetica" w:hAnsi="Helvetica" w:cs="Helvetica"/>
                          <w:bCs/>
                          <w:color w:val="auto"/>
                        </w:rPr>
                      </w:pPr>
                      <w:r>
                        <w:rPr>
                          <w:rFonts w:ascii="Helvetica" w:hAnsi="Helvetica" w:cs="Helvetica"/>
                          <w:bCs/>
                          <w:color w:val="auto"/>
                        </w:rPr>
                        <w:tab/>
                      </w:r>
                    </w:p>
                    <w:p w:rsidR="00723692" w:rsidRDefault="00723692" w:rsidP="00723692"/>
                  </w:txbxContent>
                </v:textbox>
              </v:shape>
            </w:pict>
          </mc:Fallback>
        </mc:AlternateContent>
      </w:r>
    </w:p>
    <w:p w:rsidR="000B5E1C" w:rsidRPr="000B5E1C" w:rsidRDefault="000B5E1C" w:rsidP="000B5E1C">
      <w:pPr>
        <w:rPr>
          <w:color w:val="auto"/>
        </w:rPr>
      </w:pPr>
      <w:r>
        <w:rPr>
          <w:color w:val="auto"/>
        </w:rPr>
        <w:tab/>
      </w:r>
      <w:r>
        <w:rPr>
          <w:b/>
          <w:sz w:val="24"/>
          <w:szCs w:val="24"/>
        </w:rPr>
        <w:t xml:space="preserve">   </w:t>
      </w:r>
      <w:r>
        <w:rPr>
          <w:b/>
          <w:sz w:val="24"/>
          <w:szCs w:val="24"/>
          <w:u w:val="single"/>
        </w:rPr>
        <w:t>District Office</w:t>
      </w:r>
    </w:p>
    <w:p w:rsidR="000B5E1C" w:rsidRDefault="000B5E1C" w:rsidP="000B5E1C">
      <w:pPr>
        <w:spacing w:line="240" w:lineRule="auto"/>
      </w:pPr>
      <w:r>
        <w:t xml:space="preserve">       </w:t>
      </w:r>
      <w:r>
        <w:rPr>
          <w:b/>
        </w:rPr>
        <w:t>Lisa Weber</w:t>
      </w:r>
      <w:r>
        <w:t>, Superintendent</w:t>
      </w:r>
    </w:p>
    <w:p w:rsidR="000B5E1C" w:rsidRDefault="000B5E1C" w:rsidP="000B5E1C">
      <w:pPr>
        <w:spacing w:line="240" w:lineRule="auto"/>
      </w:pPr>
      <w:r>
        <w:rPr>
          <w:b/>
        </w:rPr>
        <w:t xml:space="preserve"> Michelle Heisler</w:t>
      </w:r>
      <w:r>
        <w:t>, Business Manager</w:t>
      </w:r>
    </w:p>
    <w:p w:rsidR="000B5E1C" w:rsidRDefault="000B5E1C" w:rsidP="000B5E1C">
      <w:pPr>
        <w:spacing w:line="240" w:lineRule="auto"/>
        <w:rPr>
          <w:b/>
          <w:color w:val="auto"/>
          <w:sz w:val="32"/>
          <w:szCs w:val="32"/>
          <w:u w:val="single"/>
        </w:rPr>
      </w:pPr>
      <w:r>
        <w:rPr>
          <w:b/>
          <w:color w:val="auto"/>
          <w:sz w:val="32"/>
          <w:szCs w:val="32"/>
          <w:u w:val="single"/>
        </w:rPr>
        <w:t>Board Members</w:t>
      </w: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>Mrs. Christie Haverkamp, Vice Chair</w:t>
      </w: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 xml:space="preserve">38223 </w:t>
      </w:r>
      <w:proofErr w:type="spellStart"/>
      <w:r>
        <w:rPr>
          <w:color w:val="auto"/>
          <w:szCs w:val="22"/>
        </w:rPr>
        <w:t>Cty</w:t>
      </w:r>
      <w:proofErr w:type="spellEnd"/>
      <w:r>
        <w:rPr>
          <w:color w:val="auto"/>
          <w:szCs w:val="22"/>
        </w:rPr>
        <w:t>. Hwy 34</w:t>
      </w: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>Ogema, MN 56569</w:t>
      </w:r>
    </w:p>
    <w:p w:rsidR="000B5E1C" w:rsidRDefault="00015CA8" w:rsidP="000B5E1C">
      <w:pPr>
        <w:rPr>
          <w:rStyle w:val="Hyperlink"/>
        </w:rPr>
      </w:pPr>
      <w:hyperlink r:id="rId12" w:history="1">
        <w:r w:rsidR="000B5E1C">
          <w:rPr>
            <w:rStyle w:val="Hyperlink"/>
            <w:szCs w:val="22"/>
          </w:rPr>
          <w:t>ChristieH@waubun.k12.mn.us</w:t>
        </w:r>
      </w:hyperlink>
    </w:p>
    <w:p w:rsidR="000B5E1C" w:rsidRDefault="000B5E1C" w:rsidP="000B5E1C">
      <w:pPr>
        <w:rPr>
          <w:color w:val="auto"/>
        </w:rPr>
      </w:pP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>Mr. Derek Hoban, Director</w:t>
      </w: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>33000 US Highway 59</w:t>
      </w: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>Callaway, MN 56521</w:t>
      </w:r>
    </w:p>
    <w:p w:rsidR="000B5E1C" w:rsidRDefault="00015CA8" w:rsidP="000B5E1C">
      <w:pPr>
        <w:rPr>
          <w:color w:val="auto"/>
          <w:szCs w:val="22"/>
        </w:rPr>
      </w:pPr>
      <w:hyperlink r:id="rId13" w:history="1">
        <w:r w:rsidR="000B5E1C">
          <w:rPr>
            <w:rStyle w:val="Hyperlink"/>
            <w:szCs w:val="22"/>
          </w:rPr>
          <w:t>derekh@waubun.k12.mn.us</w:t>
        </w:r>
      </w:hyperlink>
    </w:p>
    <w:p w:rsidR="000B5E1C" w:rsidRDefault="000B5E1C" w:rsidP="000B5E1C">
      <w:pPr>
        <w:rPr>
          <w:color w:val="auto"/>
          <w:szCs w:val="22"/>
        </w:rPr>
      </w:pP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>Mrs. Vikki Bevins, Director</w:t>
      </w: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>28753 374</w:t>
      </w:r>
      <w:r>
        <w:rPr>
          <w:color w:val="auto"/>
          <w:szCs w:val="22"/>
          <w:vertAlign w:val="superscript"/>
        </w:rPr>
        <w:t>th</w:t>
      </w:r>
      <w:r>
        <w:rPr>
          <w:color w:val="auto"/>
          <w:szCs w:val="22"/>
        </w:rPr>
        <w:t xml:space="preserve"> St.</w:t>
      </w:r>
    </w:p>
    <w:p w:rsidR="000B5E1C" w:rsidRDefault="000B5E1C" w:rsidP="000B5E1C">
      <w:pPr>
        <w:rPr>
          <w:color w:val="auto"/>
          <w:szCs w:val="22"/>
        </w:rPr>
      </w:pPr>
      <w:proofErr w:type="spellStart"/>
      <w:r>
        <w:rPr>
          <w:color w:val="auto"/>
          <w:szCs w:val="22"/>
        </w:rPr>
        <w:t>Waubun</w:t>
      </w:r>
      <w:proofErr w:type="spellEnd"/>
      <w:r>
        <w:rPr>
          <w:color w:val="auto"/>
          <w:szCs w:val="22"/>
        </w:rPr>
        <w:t>, MN 56589</w:t>
      </w:r>
    </w:p>
    <w:p w:rsidR="000B5E1C" w:rsidRDefault="00015CA8" w:rsidP="000B5E1C">
      <w:pPr>
        <w:rPr>
          <w:color w:val="auto"/>
          <w:szCs w:val="22"/>
        </w:rPr>
      </w:pPr>
      <w:hyperlink r:id="rId14" w:history="1">
        <w:r w:rsidR="000B5E1C">
          <w:rPr>
            <w:rStyle w:val="Hyperlink"/>
            <w:szCs w:val="22"/>
          </w:rPr>
          <w:t>vikkib@waubun.k12.mn.us</w:t>
        </w:r>
      </w:hyperlink>
    </w:p>
    <w:p w:rsidR="000B5E1C" w:rsidRDefault="000B5E1C" w:rsidP="000B5E1C">
      <w:pPr>
        <w:rPr>
          <w:color w:val="auto"/>
          <w:szCs w:val="22"/>
        </w:rPr>
      </w:pP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>Mr. John Zima, Treasurer</w:t>
      </w: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 xml:space="preserve">27639 </w:t>
      </w:r>
      <w:proofErr w:type="spellStart"/>
      <w:r>
        <w:rPr>
          <w:color w:val="auto"/>
          <w:szCs w:val="22"/>
        </w:rPr>
        <w:t>Cty</w:t>
      </w:r>
      <w:proofErr w:type="spellEnd"/>
      <w:r>
        <w:rPr>
          <w:color w:val="auto"/>
          <w:szCs w:val="22"/>
        </w:rPr>
        <w:t xml:space="preserve"> Rd 112</w:t>
      </w:r>
    </w:p>
    <w:p w:rsidR="000B5E1C" w:rsidRDefault="000B5E1C" w:rsidP="000B5E1C">
      <w:pPr>
        <w:rPr>
          <w:color w:val="auto"/>
          <w:szCs w:val="22"/>
        </w:rPr>
      </w:pPr>
      <w:proofErr w:type="spellStart"/>
      <w:r>
        <w:rPr>
          <w:color w:val="auto"/>
          <w:szCs w:val="22"/>
        </w:rPr>
        <w:t>Waubun</w:t>
      </w:r>
      <w:proofErr w:type="spellEnd"/>
      <w:r>
        <w:rPr>
          <w:color w:val="auto"/>
          <w:szCs w:val="22"/>
        </w:rPr>
        <w:t>, MN 56569</w:t>
      </w:r>
    </w:p>
    <w:p w:rsidR="000B5E1C" w:rsidRDefault="00015CA8" w:rsidP="000B5E1C">
      <w:pPr>
        <w:rPr>
          <w:rStyle w:val="Hyperlink"/>
        </w:rPr>
      </w:pPr>
      <w:hyperlink r:id="rId15" w:history="1">
        <w:r w:rsidR="000B5E1C">
          <w:rPr>
            <w:rStyle w:val="Hyperlink"/>
            <w:szCs w:val="22"/>
          </w:rPr>
          <w:t>johnz@waubun.k12.mn.us</w:t>
        </w:r>
      </w:hyperlink>
    </w:p>
    <w:p w:rsidR="000B5E1C" w:rsidRDefault="000B5E1C" w:rsidP="000B5E1C">
      <w:pPr>
        <w:rPr>
          <w:color w:val="auto"/>
        </w:rPr>
      </w:pP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>Mr. Nick McArthur, Chair</w:t>
      </w: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>36986 313 Ave</w:t>
      </w: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>Ogema, MN 56569</w:t>
      </w:r>
    </w:p>
    <w:p w:rsidR="000B5E1C" w:rsidRDefault="00015CA8" w:rsidP="000B5E1C">
      <w:pPr>
        <w:rPr>
          <w:color w:val="auto"/>
          <w:szCs w:val="22"/>
        </w:rPr>
      </w:pPr>
      <w:hyperlink r:id="rId16" w:history="1">
        <w:r w:rsidR="000B5E1C">
          <w:rPr>
            <w:rStyle w:val="Hyperlink"/>
            <w:szCs w:val="22"/>
          </w:rPr>
          <w:t>nickm@waubun.k12.mn.us</w:t>
        </w:r>
      </w:hyperlink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 xml:space="preserve">Mr. Allan </w:t>
      </w:r>
      <w:proofErr w:type="spellStart"/>
      <w:r>
        <w:rPr>
          <w:color w:val="auto"/>
          <w:szCs w:val="22"/>
        </w:rPr>
        <w:t>Haugo</w:t>
      </w:r>
      <w:proofErr w:type="spellEnd"/>
      <w:r>
        <w:rPr>
          <w:color w:val="auto"/>
          <w:szCs w:val="22"/>
        </w:rPr>
        <w:t>, Clerk</w:t>
      </w: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 xml:space="preserve">1087 310th Street </w:t>
      </w:r>
    </w:p>
    <w:p w:rsidR="000B5E1C" w:rsidRDefault="000B5E1C" w:rsidP="000B5E1C">
      <w:pPr>
        <w:rPr>
          <w:color w:val="auto"/>
          <w:szCs w:val="22"/>
        </w:rPr>
      </w:pPr>
      <w:proofErr w:type="spellStart"/>
      <w:r>
        <w:rPr>
          <w:color w:val="auto"/>
          <w:szCs w:val="22"/>
        </w:rPr>
        <w:t>Waubun</w:t>
      </w:r>
      <w:proofErr w:type="spellEnd"/>
      <w:r>
        <w:rPr>
          <w:color w:val="auto"/>
          <w:szCs w:val="22"/>
        </w:rPr>
        <w:t>, MN 56589</w:t>
      </w:r>
    </w:p>
    <w:p w:rsidR="000B5E1C" w:rsidRPr="002C3241" w:rsidRDefault="00015CA8" w:rsidP="000B5E1C">
      <w:pPr>
        <w:rPr>
          <w:color w:val="0563C1" w:themeColor="hyperlink"/>
          <w:szCs w:val="22"/>
          <w:u w:val="single"/>
        </w:rPr>
      </w:pPr>
      <w:hyperlink r:id="rId17" w:history="1">
        <w:r w:rsidR="000B5E1C">
          <w:rPr>
            <w:rStyle w:val="Hyperlink"/>
            <w:szCs w:val="22"/>
          </w:rPr>
          <w:t>allanh@waubun.k12.mn.us</w:t>
        </w:r>
      </w:hyperlink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>Mr. Terry Dorman, Director</w:t>
      </w:r>
    </w:p>
    <w:p w:rsidR="000B5E1C" w:rsidRDefault="000B5E1C" w:rsidP="000B5E1C">
      <w:pPr>
        <w:rPr>
          <w:color w:val="auto"/>
          <w:szCs w:val="22"/>
        </w:rPr>
      </w:pPr>
      <w:r>
        <w:rPr>
          <w:color w:val="auto"/>
          <w:szCs w:val="22"/>
        </w:rPr>
        <w:t>35358 250</w:t>
      </w:r>
      <w:r>
        <w:rPr>
          <w:color w:val="auto"/>
          <w:szCs w:val="22"/>
          <w:vertAlign w:val="superscript"/>
        </w:rPr>
        <w:t>th</w:t>
      </w:r>
      <w:r>
        <w:rPr>
          <w:color w:val="auto"/>
          <w:szCs w:val="22"/>
        </w:rPr>
        <w:t xml:space="preserve"> Ave</w:t>
      </w:r>
    </w:p>
    <w:p w:rsidR="000B5E1C" w:rsidRPr="00DC0174" w:rsidRDefault="000B5E1C" w:rsidP="000B5E1C">
      <w:pPr>
        <w:rPr>
          <w:color w:val="auto"/>
          <w:szCs w:val="22"/>
        </w:rPr>
      </w:pPr>
      <w:r w:rsidRPr="00DC0174">
        <w:rPr>
          <w:color w:val="auto"/>
          <w:szCs w:val="22"/>
        </w:rPr>
        <w:t>Ogema, MN 56569</w:t>
      </w:r>
    </w:p>
    <w:p w:rsidR="000B5E1C" w:rsidRDefault="00015CA8" w:rsidP="000B5E1C">
      <w:pPr>
        <w:rPr>
          <w:rStyle w:val="Hyperlink"/>
          <w:szCs w:val="22"/>
        </w:rPr>
      </w:pPr>
      <w:hyperlink r:id="rId18" w:history="1">
        <w:r w:rsidR="000B5E1C" w:rsidRPr="00DC0174">
          <w:rPr>
            <w:rStyle w:val="Hyperlink"/>
            <w:szCs w:val="22"/>
          </w:rPr>
          <w:t>terryd@waubun.k12.mn.us</w:t>
        </w:r>
      </w:hyperlink>
    </w:p>
    <w:p w:rsidR="002C3241" w:rsidRPr="00DC0174" w:rsidRDefault="002C3241" w:rsidP="000B5E1C">
      <w:pPr>
        <w:rPr>
          <w:color w:val="auto"/>
          <w:szCs w:val="22"/>
        </w:rPr>
      </w:pPr>
    </w:p>
    <w:p w:rsidR="00723692" w:rsidRPr="005D5AB2" w:rsidRDefault="00723692" w:rsidP="00723692">
      <w:pPr>
        <w:tabs>
          <w:tab w:val="left" w:pos="6690"/>
        </w:tabs>
        <w:rPr>
          <w:color w:val="auto"/>
        </w:rPr>
      </w:pPr>
      <w:r w:rsidRPr="005D5AB2">
        <w:rPr>
          <w:color w:val="auto"/>
        </w:rPr>
        <w:tab/>
      </w:r>
    </w:p>
    <w:p w:rsidR="008D17E6" w:rsidRDefault="008D17E6" w:rsidP="008D17E6">
      <w:pPr>
        <w:pStyle w:val="Normal1"/>
        <w:ind w:firstLine="720"/>
        <w:rPr>
          <w:b/>
          <w:bCs/>
          <w:color w:val="auto"/>
          <w:szCs w:val="22"/>
        </w:rPr>
      </w:pPr>
      <w:r w:rsidRPr="005D5AB2">
        <w:rPr>
          <w:b/>
          <w:bCs/>
          <w:color w:val="auto"/>
          <w:szCs w:val="22"/>
        </w:rPr>
        <w:t xml:space="preserve">6.3 </w:t>
      </w:r>
      <w:r w:rsidRPr="005D5AB2">
        <w:rPr>
          <w:b/>
          <w:bCs/>
          <w:color w:val="auto"/>
          <w:szCs w:val="22"/>
        </w:rPr>
        <w:tab/>
        <w:t>Consider Approval for the Treasurer’s Report</w:t>
      </w:r>
    </w:p>
    <w:p w:rsidR="00051788" w:rsidRDefault="00051788" w:rsidP="008D17E6">
      <w:pPr>
        <w:pStyle w:val="Normal1"/>
        <w:ind w:firstLine="720"/>
        <w:rPr>
          <w:b/>
          <w:bCs/>
          <w:color w:val="auto"/>
          <w:szCs w:val="22"/>
        </w:rPr>
      </w:pPr>
    </w:p>
    <w:p w:rsidR="00051788" w:rsidRDefault="00051788" w:rsidP="008D17E6">
      <w:pPr>
        <w:pStyle w:val="Normal1"/>
        <w:ind w:firstLine="720"/>
        <w:rPr>
          <w:b/>
          <w:bCs/>
          <w:color w:val="auto"/>
          <w:szCs w:val="22"/>
        </w:rPr>
      </w:pPr>
      <w:r>
        <w:rPr>
          <w:b/>
          <w:bCs/>
          <w:color w:val="auto"/>
          <w:szCs w:val="22"/>
        </w:rPr>
        <w:t>6.4</w:t>
      </w:r>
      <w:r>
        <w:rPr>
          <w:b/>
          <w:bCs/>
          <w:color w:val="auto"/>
          <w:szCs w:val="22"/>
        </w:rPr>
        <w:tab/>
      </w:r>
      <w:r w:rsidR="00D634C6">
        <w:rPr>
          <w:b/>
          <w:bCs/>
          <w:color w:val="auto"/>
          <w:szCs w:val="22"/>
        </w:rPr>
        <w:t>Retirement</w:t>
      </w:r>
      <w:r>
        <w:rPr>
          <w:b/>
          <w:bCs/>
          <w:color w:val="auto"/>
          <w:szCs w:val="22"/>
        </w:rPr>
        <w:t>:</w:t>
      </w:r>
    </w:p>
    <w:p w:rsidR="008D17E6" w:rsidRPr="005D5AB2" w:rsidRDefault="00051788" w:rsidP="00334988">
      <w:pPr>
        <w:pStyle w:val="Normal1"/>
        <w:ind w:firstLine="720"/>
        <w:rPr>
          <w:color w:val="auto"/>
          <w:szCs w:val="22"/>
        </w:rPr>
      </w:pPr>
      <w:r>
        <w:rPr>
          <w:b/>
          <w:bCs/>
          <w:color w:val="auto"/>
          <w:szCs w:val="22"/>
        </w:rPr>
        <w:tab/>
      </w:r>
      <w:r>
        <w:rPr>
          <w:b/>
          <w:bCs/>
          <w:color w:val="auto"/>
          <w:szCs w:val="22"/>
        </w:rPr>
        <w:tab/>
        <w:t>6.4.1</w:t>
      </w:r>
      <w:r>
        <w:rPr>
          <w:b/>
          <w:bCs/>
          <w:color w:val="auto"/>
          <w:szCs w:val="22"/>
        </w:rPr>
        <w:tab/>
      </w:r>
    </w:p>
    <w:p w:rsidR="008D17E6" w:rsidRPr="00C55138" w:rsidRDefault="00051788" w:rsidP="008D17E6">
      <w:pPr>
        <w:pStyle w:val="Normal1"/>
        <w:ind w:firstLine="720"/>
        <w:rPr>
          <w:b/>
          <w:bCs/>
          <w:color w:val="auto"/>
          <w:szCs w:val="22"/>
        </w:rPr>
      </w:pPr>
      <w:r w:rsidRPr="00C55138">
        <w:rPr>
          <w:b/>
          <w:bCs/>
          <w:color w:val="auto"/>
          <w:szCs w:val="22"/>
        </w:rPr>
        <w:t>6.5</w:t>
      </w:r>
      <w:r w:rsidR="008D17E6" w:rsidRPr="00C55138">
        <w:rPr>
          <w:b/>
          <w:bCs/>
          <w:color w:val="auto"/>
          <w:szCs w:val="22"/>
        </w:rPr>
        <w:t xml:space="preserve"> </w:t>
      </w:r>
      <w:r w:rsidR="008D17E6" w:rsidRPr="00C55138">
        <w:rPr>
          <w:b/>
          <w:bCs/>
          <w:color w:val="auto"/>
          <w:szCs w:val="22"/>
        </w:rPr>
        <w:tab/>
        <w:t xml:space="preserve">Resignations </w:t>
      </w:r>
    </w:p>
    <w:p w:rsidR="00511C2F" w:rsidRPr="00A4641C" w:rsidRDefault="00051788" w:rsidP="001628F4">
      <w:pPr>
        <w:pStyle w:val="Normal1"/>
        <w:ind w:firstLine="720"/>
        <w:rPr>
          <w:bCs/>
          <w:color w:val="auto"/>
          <w:szCs w:val="22"/>
        </w:rPr>
      </w:pPr>
      <w:r w:rsidRPr="00C55138">
        <w:rPr>
          <w:b/>
          <w:bCs/>
          <w:color w:val="auto"/>
          <w:szCs w:val="22"/>
        </w:rPr>
        <w:tab/>
      </w:r>
      <w:r w:rsidRPr="00C55138">
        <w:rPr>
          <w:b/>
          <w:bCs/>
          <w:color w:val="auto"/>
          <w:szCs w:val="22"/>
        </w:rPr>
        <w:tab/>
      </w:r>
      <w:r w:rsidRPr="00A4641C">
        <w:rPr>
          <w:b/>
          <w:bCs/>
          <w:color w:val="auto"/>
          <w:szCs w:val="22"/>
        </w:rPr>
        <w:t>6.5</w:t>
      </w:r>
      <w:r w:rsidR="008D17E6" w:rsidRPr="00A4641C">
        <w:rPr>
          <w:b/>
          <w:bCs/>
          <w:color w:val="auto"/>
          <w:szCs w:val="22"/>
        </w:rPr>
        <w:t>.1</w:t>
      </w:r>
      <w:r w:rsidR="000F5C3C" w:rsidRPr="00A4641C">
        <w:rPr>
          <w:b/>
          <w:bCs/>
          <w:color w:val="auto"/>
          <w:szCs w:val="22"/>
        </w:rPr>
        <w:tab/>
      </w:r>
      <w:r w:rsidR="00BC7652" w:rsidRPr="00A4641C">
        <w:rPr>
          <w:bCs/>
          <w:color w:val="auto"/>
          <w:szCs w:val="22"/>
        </w:rPr>
        <w:t>Casey Berntsen –Social Studies Teacher</w:t>
      </w:r>
    </w:p>
    <w:p w:rsidR="0060695C" w:rsidRPr="00A4641C" w:rsidRDefault="0060695C" w:rsidP="0060695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EastAsia"/>
          <w:b/>
          <w:bCs/>
          <w:color w:val="auto"/>
          <w:szCs w:val="22"/>
        </w:rPr>
      </w:pPr>
      <w:r w:rsidRPr="00A4641C">
        <w:rPr>
          <w:bCs/>
          <w:color w:val="auto"/>
          <w:szCs w:val="22"/>
        </w:rPr>
        <w:tab/>
      </w:r>
      <w:r w:rsidRPr="00A4641C">
        <w:rPr>
          <w:bCs/>
          <w:color w:val="auto"/>
          <w:szCs w:val="22"/>
        </w:rPr>
        <w:tab/>
      </w:r>
      <w:r w:rsidRPr="00A4641C">
        <w:rPr>
          <w:bCs/>
          <w:color w:val="auto"/>
          <w:szCs w:val="22"/>
        </w:rPr>
        <w:tab/>
      </w:r>
      <w:r w:rsidRPr="00A4641C">
        <w:rPr>
          <w:b/>
          <w:bCs/>
          <w:color w:val="auto"/>
          <w:szCs w:val="22"/>
        </w:rPr>
        <w:t xml:space="preserve">        6.5.2</w:t>
      </w:r>
      <w:r w:rsidRPr="00A4641C">
        <w:rPr>
          <w:bCs/>
          <w:color w:val="auto"/>
          <w:szCs w:val="22"/>
        </w:rPr>
        <w:tab/>
        <w:t xml:space="preserve"> Dawn</w:t>
      </w:r>
      <w:r w:rsidRPr="00A4641C">
        <w:rPr>
          <w:rFonts w:eastAsiaTheme="minorEastAsia"/>
          <w:color w:val="auto"/>
          <w:szCs w:val="22"/>
        </w:rPr>
        <w:t xml:space="preserve"> Racine- Special Ed Elementary Paraprofessional </w:t>
      </w:r>
    </w:p>
    <w:p w:rsidR="0060695C" w:rsidRDefault="001B3736" w:rsidP="001628F4">
      <w:pPr>
        <w:pStyle w:val="Normal1"/>
        <w:ind w:firstLine="720"/>
        <w:rPr>
          <w:bCs/>
          <w:color w:val="auto"/>
          <w:szCs w:val="22"/>
        </w:rPr>
      </w:pPr>
      <w:r w:rsidRPr="00A4641C">
        <w:rPr>
          <w:bCs/>
          <w:color w:val="auto"/>
          <w:szCs w:val="22"/>
        </w:rPr>
        <w:tab/>
      </w:r>
      <w:r w:rsidRPr="00A4641C">
        <w:rPr>
          <w:bCs/>
          <w:color w:val="auto"/>
          <w:szCs w:val="22"/>
        </w:rPr>
        <w:tab/>
      </w:r>
      <w:r w:rsidRPr="00A4641C">
        <w:rPr>
          <w:b/>
          <w:bCs/>
          <w:color w:val="auto"/>
          <w:szCs w:val="22"/>
        </w:rPr>
        <w:t>6.5.3</w:t>
      </w:r>
      <w:r w:rsidRPr="00A4641C">
        <w:rPr>
          <w:bCs/>
          <w:color w:val="auto"/>
          <w:szCs w:val="22"/>
        </w:rPr>
        <w:tab/>
      </w:r>
      <w:bookmarkStart w:id="0" w:name="_Hlk103242396"/>
      <w:r w:rsidRPr="00A4641C">
        <w:rPr>
          <w:bCs/>
          <w:color w:val="auto"/>
          <w:szCs w:val="22"/>
        </w:rPr>
        <w:t xml:space="preserve">Chelsey </w:t>
      </w:r>
      <w:proofErr w:type="spellStart"/>
      <w:r w:rsidRPr="00A4641C">
        <w:rPr>
          <w:bCs/>
          <w:color w:val="auto"/>
          <w:szCs w:val="22"/>
        </w:rPr>
        <w:t>Chaput</w:t>
      </w:r>
      <w:proofErr w:type="spellEnd"/>
      <w:r w:rsidRPr="00A4641C">
        <w:rPr>
          <w:bCs/>
          <w:color w:val="auto"/>
          <w:szCs w:val="22"/>
        </w:rPr>
        <w:t xml:space="preserve"> – 6</w:t>
      </w:r>
      <w:r w:rsidRPr="00A4641C">
        <w:rPr>
          <w:bCs/>
          <w:color w:val="auto"/>
          <w:szCs w:val="22"/>
          <w:vertAlign w:val="superscript"/>
        </w:rPr>
        <w:t>th</w:t>
      </w:r>
      <w:r w:rsidRPr="00A4641C">
        <w:rPr>
          <w:bCs/>
          <w:color w:val="auto"/>
          <w:szCs w:val="22"/>
        </w:rPr>
        <w:t xml:space="preserve"> Grade Teacher</w:t>
      </w:r>
    </w:p>
    <w:p w:rsidR="00015CA8" w:rsidRPr="00A4641C" w:rsidRDefault="00015CA8" w:rsidP="001628F4">
      <w:pPr>
        <w:pStyle w:val="Normal1"/>
        <w:ind w:firstLine="720"/>
        <w:rPr>
          <w:bCs/>
          <w:color w:val="auto"/>
          <w:szCs w:val="22"/>
        </w:rPr>
      </w:pPr>
      <w:r>
        <w:rPr>
          <w:bCs/>
          <w:color w:val="auto"/>
          <w:szCs w:val="22"/>
        </w:rPr>
        <w:tab/>
      </w:r>
      <w:r>
        <w:rPr>
          <w:bCs/>
          <w:color w:val="auto"/>
          <w:szCs w:val="22"/>
        </w:rPr>
        <w:tab/>
        <w:t>6.5.4</w:t>
      </w:r>
      <w:r>
        <w:rPr>
          <w:bCs/>
          <w:color w:val="auto"/>
          <w:szCs w:val="22"/>
        </w:rPr>
        <w:tab/>
        <w:t xml:space="preserve">Jayden </w:t>
      </w:r>
      <w:proofErr w:type="spellStart"/>
      <w:r>
        <w:rPr>
          <w:bCs/>
          <w:color w:val="auto"/>
          <w:szCs w:val="22"/>
        </w:rPr>
        <w:t>Molacek</w:t>
      </w:r>
      <w:proofErr w:type="spellEnd"/>
      <w:r>
        <w:rPr>
          <w:bCs/>
          <w:color w:val="auto"/>
          <w:szCs w:val="22"/>
        </w:rPr>
        <w:t xml:space="preserve">- Special Education Paraprofessional </w:t>
      </w:r>
      <w:bookmarkStart w:id="1" w:name="_GoBack"/>
      <w:bookmarkEnd w:id="1"/>
    </w:p>
    <w:bookmarkEnd w:id="0"/>
    <w:p w:rsidR="00DF50AB" w:rsidRPr="00C55138" w:rsidRDefault="00051788" w:rsidP="008D17E6">
      <w:pPr>
        <w:pStyle w:val="Normal1"/>
        <w:ind w:firstLine="720"/>
        <w:rPr>
          <w:color w:val="auto"/>
          <w:szCs w:val="22"/>
        </w:rPr>
      </w:pPr>
      <w:r w:rsidRPr="00C55138">
        <w:rPr>
          <w:b/>
          <w:color w:val="auto"/>
          <w:szCs w:val="22"/>
        </w:rPr>
        <w:t>6.6</w:t>
      </w:r>
      <w:r w:rsidR="008D17E6" w:rsidRPr="00C55138">
        <w:rPr>
          <w:b/>
          <w:color w:val="auto"/>
          <w:szCs w:val="22"/>
        </w:rPr>
        <w:tab/>
        <w:t>Permission to Hire</w:t>
      </w:r>
      <w:r w:rsidR="008D17E6" w:rsidRPr="00C55138">
        <w:rPr>
          <w:color w:val="auto"/>
          <w:szCs w:val="22"/>
        </w:rPr>
        <w:tab/>
      </w:r>
    </w:p>
    <w:p w:rsidR="00502F8B" w:rsidRPr="00A4641C" w:rsidRDefault="008D17E6" w:rsidP="001628F4">
      <w:pPr>
        <w:ind w:firstLine="720"/>
        <w:rPr>
          <w:color w:val="auto"/>
          <w:szCs w:val="22"/>
        </w:rPr>
      </w:pPr>
      <w:r w:rsidRPr="005349FE">
        <w:rPr>
          <w:color w:val="7030A0"/>
          <w:szCs w:val="22"/>
        </w:rPr>
        <w:tab/>
      </w:r>
      <w:r w:rsidR="004558F6" w:rsidRPr="005349FE">
        <w:rPr>
          <w:color w:val="7030A0"/>
          <w:szCs w:val="22"/>
        </w:rPr>
        <w:tab/>
      </w:r>
      <w:r w:rsidR="00051788" w:rsidRPr="00A4641C">
        <w:rPr>
          <w:b/>
          <w:color w:val="auto"/>
          <w:szCs w:val="22"/>
        </w:rPr>
        <w:t>6.6</w:t>
      </w:r>
      <w:r w:rsidR="00E140B5" w:rsidRPr="00A4641C">
        <w:rPr>
          <w:b/>
          <w:color w:val="auto"/>
          <w:szCs w:val="22"/>
        </w:rPr>
        <w:t>.</w:t>
      </w:r>
      <w:r w:rsidR="001E3A78" w:rsidRPr="00A4641C">
        <w:rPr>
          <w:b/>
          <w:color w:val="auto"/>
          <w:szCs w:val="22"/>
        </w:rPr>
        <w:t>1</w:t>
      </w:r>
      <w:r w:rsidRPr="00A4641C">
        <w:rPr>
          <w:color w:val="auto"/>
          <w:szCs w:val="22"/>
        </w:rPr>
        <w:tab/>
      </w:r>
      <w:r w:rsidR="008C2819" w:rsidRPr="00A4641C">
        <w:rPr>
          <w:color w:val="auto"/>
          <w:szCs w:val="22"/>
        </w:rPr>
        <w:t>Donald Jackson –Food Service Worker</w:t>
      </w:r>
    </w:p>
    <w:p w:rsidR="00DD58B7" w:rsidRPr="00A4641C" w:rsidRDefault="00EC112A" w:rsidP="00DD58B7">
      <w:pPr>
        <w:pStyle w:val="Normal1"/>
        <w:ind w:firstLine="720"/>
        <w:rPr>
          <w:color w:val="auto"/>
          <w:szCs w:val="22"/>
        </w:rPr>
      </w:pPr>
      <w:r w:rsidRPr="00A4641C">
        <w:rPr>
          <w:color w:val="auto"/>
          <w:szCs w:val="22"/>
        </w:rPr>
        <w:tab/>
      </w:r>
      <w:r w:rsidRPr="00A4641C">
        <w:rPr>
          <w:color w:val="auto"/>
          <w:szCs w:val="22"/>
        </w:rPr>
        <w:tab/>
      </w:r>
      <w:r w:rsidR="00DD58B7" w:rsidRPr="00A4641C">
        <w:rPr>
          <w:b/>
          <w:color w:val="auto"/>
          <w:szCs w:val="22"/>
        </w:rPr>
        <w:t>6.6.2</w:t>
      </w:r>
      <w:r w:rsidR="00DD58B7" w:rsidRPr="00A4641C">
        <w:rPr>
          <w:color w:val="auto"/>
          <w:szCs w:val="22"/>
        </w:rPr>
        <w:t xml:space="preserve">   Lindsey Halverson- Third Grade Elementary Teacher</w:t>
      </w:r>
    </w:p>
    <w:p w:rsidR="00DD58B7" w:rsidRPr="00A4641C" w:rsidRDefault="00DD58B7" w:rsidP="00DD58B7">
      <w:pPr>
        <w:pStyle w:val="Normal1"/>
        <w:ind w:firstLine="720"/>
        <w:rPr>
          <w:color w:val="auto"/>
          <w:szCs w:val="22"/>
        </w:rPr>
      </w:pPr>
      <w:r w:rsidRPr="00A4641C">
        <w:rPr>
          <w:color w:val="auto"/>
          <w:szCs w:val="22"/>
        </w:rPr>
        <w:tab/>
      </w:r>
      <w:r w:rsidRPr="00A4641C">
        <w:rPr>
          <w:color w:val="auto"/>
          <w:szCs w:val="22"/>
        </w:rPr>
        <w:tab/>
      </w:r>
      <w:r w:rsidRPr="00A4641C">
        <w:rPr>
          <w:b/>
          <w:color w:val="auto"/>
          <w:szCs w:val="22"/>
        </w:rPr>
        <w:t>6.6.3</w:t>
      </w:r>
      <w:r w:rsidRPr="00A4641C">
        <w:rPr>
          <w:b/>
          <w:color w:val="auto"/>
          <w:szCs w:val="22"/>
        </w:rPr>
        <w:tab/>
      </w:r>
      <w:r w:rsidRPr="00A4641C">
        <w:rPr>
          <w:color w:val="auto"/>
          <w:szCs w:val="22"/>
        </w:rPr>
        <w:t>Alaina Bevins- Summer Rec Student Helper</w:t>
      </w:r>
    </w:p>
    <w:p w:rsidR="00DD58B7" w:rsidRPr="00A4641C" w:rsidRDefault="00DD58B7" w:rsidP="00DD58B7">
      <w:pPr>
        <w:pStyle w:val="Normal1"/>
        <w:ind w:firstLine="720"/>
        <w:rPr>
          <w:color w:val="auto"/>
          <w:szCs w:val="22"/>
        </w:rPr>
      </w:pPr>
      <w:r w:rsidRPr="00A4641C">
        <w:rPr>
          <w:color w:val="auto"/>
          <w:szCs w:val="22"/>
        </w:rPr>
        <w:tab/>
      </w:r>
      <w:r w:rsidRPr="00A4641C">
        <w:rPr>
          <w:color w:val="auto"/>
          <w:szCs w:val="22"/>
        </w:rPr>
        <w:tab/>
      </w:r>
      <w:r w:rsidRPr="00A4641C">
        <w:rPr>
          <w:b/>
          <w:color w:val="auto"/>
          <w:szCs w:val="22"/>
        </w:rPr>
        <w:t>6.6.4</w:t>
      </w:r>
      <w:r w:rsidRPr="00A4641C">
        <w:rPr>
          <w:color w:val="auto"/>
          <w:szCs w:val="22"/>
        </w:rPr>
        <w:tab/>
        <w:t>Braxton Qual-Substitute Summer Rec Student Helper</w:t>
      </w:r>
    </w:p>
    <w:p w:rsidR="00DD58B7" w:rsidRPr="00A4641C" w:rsidRDefault="00DD58B7" w:rsidP="00DD58B7">
      <w:pPr>
        <w:pStyle w:val="Normal1"/>
        <w:ind w:firstLine="720"/>
        <w:rPr>
          <w:color w:val="auto"/>
          <w:szCs w:val="22"/>
        </w:rPr>
      </w:pPr>
      <w:r w:rsidRPr="00A4641C">
        <w:rPr>
          <w:color w:val="auto"/>
          <w:szCs w:val="22"/>
        </w:rPr>
        <w:tab/>
      </w:r>
      <w:r w:rsidRPr="00A4641C">
        <w:rPr>
          <w:color w:val="auto"/>
          <w:szCs w:val="22"/>
        </w:rPr>
        <w:tab/>
      </w:r>
      <w:r w:rsidRPr="00A4641C">
        <w:rPr>
          <w:b/>
          <w:color w:val="auto"/>
          <w:szCs w:val="22"/>
        </w:rPr>
        <w:t>6.6.5</w:t>
      </w:r>
      <w:r w:rsidRPr="00A4641C">
        <w:rPr>
          <w:color w:val="auto"/>
          <w:szCs w:val="22"/>
        </w:rPr>
        <w:tab/>
        <w:t xml:space="preserve">Curtis </w:t>
      </w:r>
      <w:proofErr w:type="spellStart"/>
      <w:r w:rsidRPr="00A4641C">
        <w:rPr>
          <w:color w:val="auto"/>
          <w:szCs w:val="22"/>
        </w:rPr>
        <w:t>Bellefeuille</w:t>
      </w:r>
      <w:proofErr w:type="spellEnd"/>
      <w:r w:rsidRPr="00A4641C">
        <w:rPr>
          <w:color w:val="auto"/>
          <w:szCs w:val="22"/>
        </w:rPr>
        <w:t>- Summer Rec Student Helper</w:t>
      </w:r>
    </w:p>
    <w:p w:rsidR="00DD58B7" w:rsidRPr="00A4641C" w:rsidRDefault="00DD58B7" w:rsidP="00DD58B7">
      <w:pPr>
        <w:pStyle w:val="Normal1"/>
        <w:ind w:firstLine="720"/>
        <w:rPr>
          <w:color w:val="auto"/>
          <w:szCs w:val="22"/>
        </w:rPr>
      </w:pPr>
      <w:r w:rsidRPr="00A4641C">
        <w:rPr>
          <w:color w:val="auto"/>
          <w:szCs w:val="22"/>
        </w:rPr>
        <w:tab/>
      </w:r>
      <w:r w:rsidRPr="00A4641C">
        <w:rPr>
          <w:color w:val="auto"/>
          <w:szCs w:val="22"/>
        </w:rPr>
        <w:tab/>
      </w:r>
      <w:r w:rsidRPr="00A4641C">
        <w:rPr>
          <w:b/>
          <w:color w:val="auto"/>
          <w:szCs w:val="22"/>
        </w:rPr>
        <w:t>6.6.6</w:t>
      </w:r>
      <w:r w:rsidRPr="00A4641C">
        <w:rPr>
          <w:color w:val="auto"/>
          <w:szCs w:val="22"/>
        </w:rPr>
        <w:tab/>
        <w:t xml:space="preserve">Savannah </w:t>
      </w:r>
      <w:proofErr w:type="spellStart"/>
      <w:r w:rsidRPr="00A4641C">
        <w:rPr>
          <w:color w:val="auto"/>
          <w:szCs w:val="22"/>
        </w:rPr>
        <w:t>Keezer</w:t>
      </w:r>
      <w:proofErr w:type="spellEnd"/>
      <w:r w:rsidRPr="00A4641C">
        <w:rPr>
          <w:color w:val="auto"/>
          <w:szCs w:val="22"/>
        </w:rPr>
        <w:t>- Summer Rec Student Helper</w:t>
      </w:r>
    </w:p>
    <w:p w:rsidR="00DD58B7" w:rsidRPr="00A4641C" w:rsidRDefault="00DD58B7" w:rsidP="00DD58B7">
      <w:pPr>
        <w:pStyle w:val="Normal1"/>
        <w:ind w:firstLine="720"/>
        <w:rPr>
          <w:color w:val="auto"/>
          <w:szCs w:val="22"/>
        </w:rPr>
      </w:pPr>
      <w:r w:rsidRPr="00A4641C">
        <w:rPr>
          <w:color w:val="auto"/>
          <w:szCs w:val="22"/>
        </w:rPr>
        <w:tab/>
      </w:r>
      <w:r w:rsidRPr="00A4641C">
        <w:rPr>
          <w:color w:val="auto"/>
          <w:szCs w:val="22"/>
        </w:rPr>
        <w:tab/>
      </w:r>
      <w:r w:rsidRPr="00A4641C">
        <w:rPr>
          <w:b/>
          <w:color w:val="auto"/>
          <w:szCs w:val="22"/>
        </w:rPr>
        <w:t>6.6.7</w:t>
      </w:r>
      <w:r w:rsidRPr="00A4641C">
        <w:rPr>
          <w:color w:val="auto"/>
          <w:szCs w:val="22"/>
        </w:rPr>
        <w:tab/>
        <w:t>Dennis Ashley-Villebrun- Summer Rec Student Helper</w:t>
      </w:r>
    </w:p>
    <w:p w:rsidR="00502F8B" w:rsidRPr="00A4641C" w:rsidRDefault="001B3736" w:rsidP="00502F8B">
      <w:pPr>
        <w:pStyle w:val="Normal1"/>
        <w:ind w:firstLine="720"/>
        <w:rPr>
          <w:color w:val="auto"/>
          <w:szCs w:val="22"/>
        </w:rPr>
      </w:pPr>
      <w:r w:rsidRPr="00A4641C">
        <w:rPr>
          <w:color w:val="auto"/>
          <w:szCs w:val="22"/>
        </w:rPr>
        <w:tab/>
      </w:r>
      <w:r w:rsidR="009333DC" w:rsidRPr="00A4641C">
        <w:rPr>
          <w:color w:val="auto"/>
          <w:szCs w:val="22"/>
        </w:rPr>
        <w:tab/>
      </w:r>
      <w:r w:rsidR="009333DC" w:rsidRPr="00A4641C">
        <w:rPr>
          <w:b/>
          <w:color w:val="auto"/>
          <w:szCs w:val="22"/>
        </w:rPr>
        <w:t>6.6.8</w:t>
      </w:r>
      <w:r w:rsidR="009333DC" w:rsidRPr="00A4641C">
        <w:rPr>
          <w:color w:val="auto"/>
          <w:szCs w:val="22"/>
        </w:rPr>
        <w:tab/>
        <w:t>Braylen Heisler-Summer Rec Student Helper</w:t>
      </w:r>
    </w:p>
    <w:p w:rsidR="00E25F4D" w:rsidRPr="00A4641C" w:rsidRDefault="00E25F4D" w:rsidP="00E25F4D">
      <w:pPr>
        <w:pStyle w:val="Normal1"/>
        <w:ind w:firstLine="720"/>
        <w:rPr>
          <w:color w:val="auto"/>
          <w:szCs w:val="22"/>
        </w:rPr>
      </w:pPr>
      <w:r w:rsidRPr="00A4641C">
        <w:rPr>
          <w:color w:val="auto"/>
          <w:szCs w:val="22"/>
        </w:rPr>
        <w:tab/>
      </w:r>
      <w:r w:rsidRPr="00A4641C">
        <w:rPr>
          <w:color w:val="auto"/>
          <w:szCs w:val="22"/>
        </w:rPr>
        <w:tab/>
      </w:r>
      <w:r w:rsidRPr="00A4641C">
        <w:rPr>
          <w:b/>
          <w:color w:val="auto"/>
          <w:szCs w:val="22"/>
        </w:rPr>
        <w:t>6.6.9</w:t>
      </w:r>
      <w:r w:rsidRPr="00A4641C">
        <w:rPr>
          <w:color w:val="auto"/>
          <w:szCs w:val="22"/>
        </w:rPr>
        <w:tab/>
        <w:t xml:space="preserve">Joan </w:t>
      </w:r>
      <w:proofErr w:type="spellStart"/>
      <w:r w:rsidRPr="00A4641C">
        <w:rPr>
          <w:color w:val="auto"/>
          <w:szCs w:val="22"/>
        </w:rPr>
        <w:t>Refshaw</w:t>
      </w:r>
      <w:proofErr w:type="spellEnd"/>
      <w:r w:rsidRPr="00A4641C">
        <w:rPr>
          <w:color w:val="auto"/>
          <w:szCs w:val="22"/>
        </w:rPr>
        <w:t xml:space="preserve"> – Family and consumer science </w:t>
      </w:r>
      <w:proofErr w:type="gramStart"/>
      <w:r w:rsidR="00A4641C" w:rsidRPr="00A4641C">
        <w:rPr>
          <w:color w:val="auto"/>
          <w:szCs w:val="22"/>
        </w:rPr>
        <w:t>–(</w:t>
      </w:r>
      <w:proofErr w:type="gramEnd"/>
      <w:r w:rsidR="00A4641C" w:rsidRPr="00A4641C">
        <w:rPr>
          <w:color w:val="auto"/>
          <w:szCs w:val="22"/>
        </w:rPr>
        <w:t>Pending Licensing)</w:t>
      </w:r>
    </w:p>
    <w:p w:rsidR="00E25F4D" w:rsidRPr="00A4641C" w:rsidRDefault="00E25F4D" w:rsidP="00E25F4D">
      <w:pPr>
        <w:pStyle w:val="Normal1"/>
        <w:ind w:firstLine="720"/>
        <w:rPr>
          <w:color w:val="auto"/>
          <w:szCs w:val="22"/>
        </w:rPr>
      </w:pPr>
      <w:r w:rsidRPr="00A4641C">
        <w:rPr>
          <w:color w:val="auto"/>
          <w:szCs w:val="22"/>
        </w:rPr>
        <w:tab/>
      </w:r>
      <w:r w:rsidRPr="00A4641C">
        <w:rPr>
          <w:color w:val="auto"/>
          <w:szCs w:val="22"/>
        </w:rPr>
        <w:tab/>
      </w:r>
      <w:r w:rsidRPr="00A4641C">
        <w:rPr>
          <w:b/>
          <w:color w:val="auto"/>
          <w:szCs w:val="22"/>
        </w:rPr>
        <w:t>6.6.10</w:t>
      </w:r>
      <w:r w:rsidRPr="00A4641C">
        <w:rPr>
          <w:color w:val="auto"/>
          <w:szCs w:val="22"/>
        </w:rPr>
        <w:tab/>
        <w:t xml:space="preserve">Lisa </w:t>
      </w:r>
      <w:proofErr w:type="spellStart"/>
      <w:r w:rsidRPr="00A4641C">
        <w:rPr>
          <w:color w:val="auto"/>
          <w:szCs w:val="22"/>
        </w:rPr>
        <w:t>Orke</w:t>
      </w:r>
      <w:proofErr w:type="spellEnd"/>
      <w:r w:rsidRPr="00A4641C">
        <w:rPr>
          <w:color w:val="auto"/>
          <w:szCs w:val="22"/>
        </w:rPr>
        <w:t xml:space="preserve">- Social Studies </w:t>
      </w:r>
    </w:p>
    <w:p w:rsidR="00E25F4D" w:rsidRPr="00A4641C" w:rsidRDefault="00E25F4D" w:rsidP="00E25F4D">
      <w:pPr>
        <w:pStyle w:val="Normal1"/>
        <w:ind w:firstLine="720"/>
        <w:rPr>
          <w:color w:val="auto"/>
          <w:szCs w:val="22"/>
        </w:rPr>
      </w:pPr>
      <w:r w:rsidRPr="00A4641C">
        <w:rPr>
          <w:color w:val="auto"/>
          <w:szCs w:val="22"/>
        </w:rPr>
        <w:tab/>
      </w:r>
      <w:r w:rsidRPr="00A4641C">
        <w:rPr>
          <w:color w:val="auto"/>
          <w:szCs w:val="22"/>
        </w:rPr>
        <w:tab/>
      </w:r>
      <w:r w:rsidRPr="00A4641C">
        <w:rPr>
          <w:b/>
          <w:color w:val="auto"/>
          <w:szCs w:val="22"/>
        </w:rPr>
        <w:t>6.6.11</w:t>
      </w:r>
      <w:r w:rsidRPr="00A4641C">
        <w:rPr>
          <w:color w:val="auto"/>
          <w:szCs w:val="22"/>
        </w:rPr>
        <w:t xml:space="preserve"> Alexander Medina- Social Studies</w:t>
      </w:r>
    </w:p>
    <w:p w:rsidR="001A09C2" w:rsidRPr="00501CAC" w:rsidRDefault="001A09C2" w:rsidP="001A09C2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501CAC">
        <w:rPr>
          <w:b/>
          <w:color w:val="auto"/>
          <w:szCs w:val="22"/>
        </w:rPr>
        <w:t>6.6.12</w:t>
      </w:r>
      <w:r>
        <w:rPr>
          <w:b/>
          <w:color w:val="auto"/>
          <w:szCs w:val="22"/>
        </w:rPr>
        <w:tab/>
        <w:t xml:space="preserve"> </w:t>
      </w:r>
      <w:r w:rsidRPr="00501CAC">
        <w:rPr>
          <w:color w:val="auto"/>
          <w:szCs w:val="22"/>
        </w:rPr>
        <w:t>Donald Jackson -Summer Custodian</w:t>
      </w:r>
    </w:p>
    <w:p w:rsidR="00502F8B" w:rsidRPr="00502F8B" w:rsidRDefault="00502F8B" w:rsidP="004558F6">
      <w:pPr>
        <w:pStyle w:val="Normal1"/>
        <w:ind w:firstLine="720"/>
        <w:rPr>
          <w:color w:val="auto"/>
          <w:szCs w:val="22"/>
        </w:rPr>
      </w:pPr>
    </w:p>
    <w:p w:rsidR="008D17E6" w:rsidRPr="003A2C0B" w:rsidRDefault="005349FE" w:rsidP="00511C2F">
      <w:pPr>
        <w:pStyle w:val="Normal1"/>
        <w:ind w:firstLine="720"/>
        <w:rPr>
          <w:color w:val="auto"/>
          <w:szCs w:val="22"/>
        </w:rPr>
      </w:pPr>
      <w:r w:rsidRPr="003A2C0B">
        <w:rPr>
          <w:b/>
          <w:color w:val="auto"/>
          <w:szCs w:val="22"/>
        </w:rPr>
        <w:t>6</w:t>
      </w:r>
      <w:r w:rsidRPr="003A2C0B">
        <w:rPr>
          <w:color w:val="auto"/>
          <w:szCs w:val="22"/>
        </w:rPr>
        <w:t>.</w:t>
      </w:r>
      <w:r w:rsidR="00051788" w:rsidRPr="003A2C0B">
        <w:rPr>
          <w:b/>
          <w:color w:val="auto"/>
          <w:szCs w:val="22"/>
        </w:rPr>
        <w:t>7</w:t>
      </w:r>
      <w:r w:rsidR="008D17E6" w:rsidRPr="003A2C0B">
        <w:rPr>
          <w:b/>
          <w:color w:val="auto"/>
          <w:szCs w:val="22"/>
        </w:rPr>
        <w:tab/>
        <w:t>Permission to Post</w:t>
      </w:r>
    </w:p>
    <w:p w:rsidR="008D17E6" w:rsidRPr="005D5AB2" w:rsidRDefault="008D17E6" w:rsidP="008D17E6">
      <w:pPr>
        <w:pStyle w:val="Normal1"/>
        <w:rPr>
          <w:color w:val="auto"/>
          <w:szCs w:val="22"/>
        </w:rPr>
      </w:pP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  <w:r w:rsidRPr="001E3A78">
        <w:rPr>
          <w:b/>
          <w:color w:val="00B0F0"/>
          <w:szCs w:val="22"/>
        </w:rPr>
        <w:tab/>
      </w: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  <w:t xml:space="preserve">   </w:t>
      </w:r>
      <w:r w:rsidRPr="005D5AB2">
        <w:rPr>
          <w:color w:val="auto"/>
          <w:szCs w:val="22"/>
        </w:rPr>
        <w:tab/>
      </w:r>
    </w:p>
    <w:p w:rsidR="008D17E6" w:rsidRPr="005D5AB2" w:rsidRDefault="008D17E6" w:rsidP="008D17E6">
      <w:pPr>
        <w:pStyle w:val="Normal1"/>
        <w:rPr>
          <w:color w:val="auto"/>
          <w:szCs w:val="22"/>
        </w:rPr>
      </w:pPr>
      <w:r w:rsidRPr="005D5AB2">
        <w:rPr>
          <w:b/>
          <w:color w:val="auto"/>
          <w:szCs w:val="22"/>
        </w:rPr>
        <w:t>7.0 Recognitions</w:t>
      </w:r>
    </w:p>
    <w:p w:rsidR="00AA48B0" w:rsidRPr="00A4641C" w:rsidRDefault="006670DD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5349FE">
        <w:rPr>
          <w:b/>
          <w:color w:val="7030A0"/>
          <w:szCs w:val="22"/>
        </w:rPr>
        <w:tab/>
      </w:r>
      <w:r w:rsidR="00B3578D" w:rsidRPr="005349FE">
        <w:rPr>
          <w:rFonts w:ascii="Arial" w:hAnsi="Arial" w:cs="Arial"/>
          <w:b/>
          <w:color w:val="7030A0"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>7.1</w:t>
      </w:r>
      <w:r w:rsidR="00AA48B0" w:rsidRPr="00A4641C">
        <w:rPr>
          <w:rFonts w:ascii="Arial" w:hAnsi="Arial" w:cs="Arial"/>
          <w:b/>
          <w:sz w:val="22"/>
          <w:szCs w:val="22"/>
        </w:rPr>
        <w:tab/>
      </w:r>
      <w:r w:rsidR="00AA48B0" w:rsidRPr="00A4641C">
        <w:rPr>
          <w:rFonts w:ascii="Arial" w:hAnsi="Arial" w:cs="Arial"/>
          <w:sz w:val="22"/>
          <w:szCs w:val="22"/>
        </w:rPr>
        <w:t>Congratulations to our May Senior of the Month:</w:t>
      </w:r>
      <w:r w:rsidR="006C6CF2" w:rsidRPr="00A4641C">
        <w:rPr>
          <w:rFonts w:ascii="Arial" w:hAnsi="Arial" w:cs="Arial"/>
          <w:sz w:val="22"/>
          <w:szCs w:val="22"/>
        </w:rPr>
        <w:t xml:space="preserve"> </w:t>
      </w:r>
      <w:r w:rsidR="00D578B0" w:rsidRPr="00A4641C">
        <w:rPr>
          <w:rFonts w:ascii="Arial" w:hAnsi="Arial" w:cs="Arial"/>
          <w:sz w:val="22"/>
          <w:szCs w:val="22"/>
        </w:rPr>
        <w:t>Carson Zima</w:t>
      </w:r>
    </w:p>
    <w:p w:rsidR="00BE73FD" w:rsidRPr="00A4641C" w:rsidRDefault="005349FE" w:rsidP="005349FE">
      <w:pPr>
        <w:pStyle w:val="NormalWeb"/>
        <w:shd w:val="clear" w:color="auto" w:fill="FFFFFF"/>
        <w:tabs>
          <w:tab w:val="left" w:pos="1605"/>
        </w:tabs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4641C">
        <w:rPr>
          <w:rFonts w:ascii="Arial" w:hAnsi="Arial" w:cs="Arial"/>
          <w:sz w:val="22"/>
          <w:szCs w:val="22"/>
        </w:rPr>
        <w:tab/>
      </w:r>
    </w:p>
    <w:p w:rsidR="006670DD" w:rsidRPr="00A4641C" w:rsidRDefault="00AA48B0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A4641C">
        <w:rPr>
          <w:rFonts w:ascii="Arial" w:hAnsi="Arial" w:cs="Arial"/>
          <w:sz w:val="22"/>
          <w:szCs w:val="22"/>
        </w:rPr>
        <w:tab/>
      </w:r>
      <w:r w:rsidR="00B3578D" w:rsidRPr="00A4641C">
        <w:rPr>
          <w:rFonts w:ascii="Arial" w:hAnsi="Arial" w:cs="Arial"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>7.2</w:t>
      </w:r>
      <w:r w:rsidRPr="00A4641C">
        <w:rPr>
          <w:rFonts w:ascii="Arial" w:hAnsi="Arial" w:cs="Arial"/>
          <w:sz w:val="22"/>
          <w:szCs w:val="22"/>
        </w:rPr>
        <w:t xml:space="preserve"> </w:t>
      </w:r>
      <w:r w:rsidRPr="00A4641C">
        <w:rPr>
          <w:rFonts w:ascii="Arial" w:hAnsi="Arial" w:cs="Arial"/>
          <w:sz w:val="22"/>
          <w:szCs w:val="22"/>
        </w:rPr>
        <w:tab/>
        <w:t>Teach</w:t>
      </w:r>
      <w:r w:rsidR="0057684A" w:rsidRPr="00A4641C">
        <w:rPr>
          <w:rFonts w:ascii="Arial" w:hAnsi="Arial" w:cs="Arial"/>
          <w:sz w:val="22"/>
          <w:szCs w:val="22"/>
        </w:rPr>
        <w:t>er Appreciation Week was May 2-6, 2022</w:t>
      </w:r>
      <w:r w:rsidRPr="00A4641C">
        <w:rPr>
          <w:rFonts w:ascii="Arial" w:hAnsi="Arial" w:cs="Arial"/>
          <w:sz w:val="22"/>
          <w:szCs w:val="22"/>
        </w:rPr>
        <w:t>. A huge thank you to our teachers</w:t>
      </w:r>
      <w:r w:rsidRPr="00A4641C">
        <w:rPr>
          <w:rFonts w:ascii="Arial" w:hAnsi="Arial" w:cs="Arial"/>
          <w:b/>
          <w:sz w:val="22"/>
          <w:szCs w:val="22"/>
        </w:rPr>
        <w:t xml:space="preserve"> </w:t>
      </w:r>
      <w:r w:rsidR="00B3578D" w:rsidRPr="00A4641C">
        <w:rPr>
          <w:rFonts w:ascii="Arial" w:hAnsi="Arial" w:cs="Arial"/>
          <w:b/>
          <w:sz w:val="22"/>
          <w:szCs w:val="22"/>
        </w:rPr>
        <w:tab/>
      </w:r>
      <w:r w:rsidR="00B3578D" w:rsidRPr="00A4641C">
        <w:rPr>
          <w:rFonts w:ascii="Arial" w:hAnsi="Arial" w:cs="Arial"/>
          <w:b/>
          <w:sz w:val="22"/>
          <w:szCs w:val="22"/>
        </w:rPr>
        <w:tab/>
      </w:r>
      <w:r w:rsidR="00B3578D" w:rsidRPr="00A4641C">
        <w:rPr>
          <w:rFonts w:ascii="Arial" w:hAnsi="Arial" w:cs="Arial"/>
          <w:b/>
          <w:sz w:val="22"/>
          <w:szCs w:val="22"/>
        </w:rPr>
        <w:tab/>
      </w:r>
      <w:r w:rsidR="00B3578D" w:rsidRPr="00A4641C">
        <w:rPr>
          <w:rFonts w:ascii="Arial" w:hAnsi="Arial" w:cs="Arial"/>
          <w:b/>
          <w:sz w:val="22"/>
          <w:szCs w:val="22"/>
        </w:rPr>
        <w:tab/>
      </w:r>
      <w:r w:rsidR="00B3578D" w:rsidRPr="00A4641C">
        <w:rPr>
          <w:rFonts w:ascii="Arial" w:hAnsi="Arial" w:cs="Arial"/>
          <w:sz w:val="22"/>
          <w:szCs w:val="22"/>
        </w:rPr>
        <w:t xml:space="preserve">for </w:t>
      </w:r>
      <w:r w:rsidRPr="00A4641C">
        <w:rPr>
          <w:rFonts w:ascii="Arial" w:hAnsi="Arial" w:cs="Arial"/>
          <w:sz w:val="22"/>
          <w:szCs w:val="22"/>
        </w:rPr>
        <w:t>helping our children grow and succeed</w:t>
      </w:r>
      <w:r w:rsidRPr="00A4641C">
        <w:rPr>
          <w:rFonts w:ascii="Arial" w:hAnsi="Arial" w:cs="Arial"/>
          <w:b/>
          <w:sz w:val="22"/>
          <w:szCs w:val="22"/>
        </w:rPr>
        <w:t>.</w:t>
      </w:r>
      <w:r w:rsidR="006670DD" w:rsidRPr="00A4641C">
        <w:rPr>
          <w:rFonts w:ascii="Arial" w:hAnsi="Arial" w:cs="Arial"/>
          <w:b/>
          <w:sz w:val="22"/>
          <w:szCs w:val="22"/>
        </w:rPr>
        <w:tab/>
      </w:r>
    </w:p>
    <w:p w:rsidR="00BE73FD" w:rsidRPr="00A4641C" w:rsidRDefault="00BE73FD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</w:p>
    <w:p w:rsidR="00415D44" w:rsidRPr="00A4641C" w:rsidRDefault="00AA48B0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4641C">
        <w:rPr>
          <w:rFonts w:ascii="Arial" w:hAnsi="Arial" w:cs="Arial"/>
          <w:b/>
          <w:sz w:val="22"/>
          <w:szCs w:val="22"/>
        </w:rPr>
        <w:tab/>
      </w:r>
      <w:r w:rsidR="00B3578D"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>7.3</w:t>
      </w:r>
      <w:r w:rsidRPr="00A4641C">
        <w:rPr>
          <w:rFonts w:ascii="Arial" w:hAnsi="Arial" w:cs="Arial"/>
          <w:b/>
          <w:sz w:val="22"/>
          <w:szCs w:val="22"/>
        </w:rPr>
        <w:tab/>
      </w:r>
      <w:r w:rsidR="0057684A" w:rsidRPr="00A4641C">
        <w:rPr>
          <w:rFonts w:ascii="Arial" w:hAnsi="Arial" w:cs="Arial"/>
          <w:sz w:val="22"/>
          <w:szCs w:val="22"/>
        </w:rPr>
        <w:t>National Nurses Day was</w:t>
      </w:r>
      <w:r w:rsidR="00415D44" w:rsidRPr="00A4641C">
        <w:rPr>
          <w:rFonts w:ascii="Arial" w:hAnsi="Arial" w:cs="Arial"/>
          <w:sz w:val="22"/>
          <w:szCs w:val="22"/>
        </w:rPr>
        <w:t xml:space="preserve"> also celebrated </w:t>
      </w:r>
      <w:r w:rsidR="00237AE2" w:rsidRPr="00A4641C">
        <w:rPr>
          <w:rFonts w:ascii="Arial" w:hAnsi="Arial" w:cs="Arial"/>
          <w:sz w:val="22"/>
          <w:szCs w:val="22"/>
        </w:rPr>
        <w:t xml:space="preserve">on </w:t>
      </w:r>
      <w:r w:rsidR="00415D44" w:rsidRPr="00A4641C">
        <w:rPr>
          <w:rFonts w:ascii="Arial" w:hAnsi="Arial" w:cs="Arial"/>
          <w:sz w:val="22"/>
          <w:szCs w:val="22"/>
        </w:rPr>
        <w:t>May 11, 2022, we</w:t>
      </w:r>
      <w:r w:rsidR="0057684A" w:rsidRPr="00A4641C">
        <w:rPr>
          <w:rFonts w:ascii="Arial" w:hAnsi="Arial" w:cs="Arial"/>
          <w:sz w:val="22"/>
          <w:szCs w:val="22"/>
        </w:rPr>
        <w:t xml:space="preserve"> are thankful for </w:t>
      </w:r>
      <w:r w:rsidR="0057684A" w:rsidRPr="00A4641C">
        <w:rPr>
          <w:rFonts w:ascii="Arial" w:hAnsi="Arial" w:cs="Arial"/>
          <w:sz w:val="22"/>
          <w:szCs w:val="22"/>
        </w:rPr>
        <w:tab/>
      </w:r>
      <w:r w:rsidR="0057684A" w:rsidRPr="00A4641C">
        <w:rPr>
          <w:rFonts w:ascii="Arial" w:hAnsi="Arial" w:cs="Arial"/>
          <w:sz w:val="22"/>
          <w:szCs w:val="22"/>
        </w:rPr>
        <w:tab/>
      </w:r>
      <w:r w:rsidR="0057684A" w:rsidRPr="00A4641C">
        <w:rPr>
          <w:rFonts w:ascii="Arial" w:hAnsi="Arial" w:cs="Arial"/>
          <w:sz w:val="22"/>
          <w:szCs w:val="22"/>
        </w:rPr>
        <w:tab/>
      </w:r>
      <w:r w:rsidR="0057684A" w:rsidRPr="00A4641C">
        <w:rPr>
          <w:rFonts w:ascii="Arial" w:hAnsi="Arial" w:cs="Arial"/>
          <w:sz w:val="22"/>
          <w:szCs w:val="22"/>
        </w:rPr>
        <w:tab/>
        <w:t xml:space="preserve"> </w:t>
      </w:r>
      <w:r w:rsidR="0057684A" w:rsidRPr="00A4641C">
        <w:rPr>
          <w:rFonts w:ascii="Arial" w:hAnsi="Arial" w:cs="Arial"/>
          <w:sz w:val="22"/>
          <w:szCs w:val="22"/>
        </w:rPr>
        <w:tab/>
        <w:t>Jennifer Mosher,</w:t>
      </w:r>
      <w:r w:rsidR="00D578B0" w:rsidRPr="00A4641C">
        <w:rPr>
          <w:rFonts w:ascii="Arial" w:hAnsi="Arial" w:cs="Arial"/>
          <w:sz w:val="22"/>
          <w:szCs w:val="22"/>
        </w:rPr>
        <w:t xml:space="preserve"> </w:t>
      </w:r>
      <w:r w:rsidR="00415D44" w:rsidRPr="00A4641C">
        <w:rPr>
          <w:rFonts w:ascii="Arial" w:hAnsi="Arial" w:cs="Arial"/>
          <w:sz w:val="22"/>
          <w:szCs w:val="22"/>
        </w:rPr>
        <w:t>Kim O’Brien</w:t>
      </w:r>
      <w:r w:rsidR="00237AE2" w:rsidRPr="00A4641C">
        <w:rPr>
          <w:rFonts w:ascii="Arial" w:hAnsi="Arial" w:cs="Arial"/>
          <w:sz w:val="22"/>
          <w:szCs w:val="22"/>
        </w:rPr>
        <w:t>,</w:t>
      </w:r>
      <w:r w:rsidR="00415D44" w:rsidRPr="00A4641C">
        <w:rPr>
          <w:rFonts w:ascii="Arial" w:hAnsi="Arial" w:cs="Arial"/>
          <w:sz w:val="22"/>
          <w:szCs w:val="22"/>
        </w:rPr>
        <w:t xml:space="preserve"> and</w:t>
      </w:r>
      <w:r w:rsidR="00D578B0" w:rsidRPr="00A4641C">
        <w:rPr>
          <w:rFonts w:ascii="Arial" w:hAnsi="Arial" w:cs="Arial"/>
          <w:sz w:val="22"/>
          <w:szCs w:val="22"/>
        </w:rPr>
        <w:t xml:space="preserve"> Carie </w:t>
      </w:r>
      <w:r w:rsidR="00415D44" w:rsidRPr="00A4641C">
        <w:rPr>
          <w:rFonts w:ascii="Arial" w:hAnsi="Arial" w:cs="Arial"/>
          <w:sz w:val="22"/>
          <w:szCs w:val="22"/>
        </w:rPr>
        <w:t xml:space="preserve">Ladwig. For all that you do to serve our </w:t>
      </w:r>
      <w:r w:rsidR="00237AE2" w:rsidRPr="00A4641C">
        <w:rPr>
          <w:rFonts w:ascii="Arial" w:hAnsi="Arial" w:cs="Arial"/>
          <w:sz w:val="22"/>
          <w:szCs w:val="22"/>
        </w:rPr>
        <w:tab/>
      </w:r>
      <w:r w:rsidR="00237AE2" w:rsidRPr="00A4641C">
        <w:rPr>
          <w:rFonts w:ascii="Arial" w:hAnsi="Arial" w:cs="Arial"/>
          <w:sz w:val="22"/>
          <w:szCs w:val="22"/>
        </w:rPr>
        <w:tab/>
      </w:r>
      <w:r w:rsidR="00237AE2" w:rsidRPr="00A4641C">
        <w:rPr>
          <w:rFonts w:ascii="Arial" w:hAnsi="Arial" w:cs="Arial"/>
          <w:sz w:val="22"/>
          <w:szCs w:val="22"/>
        </w:rPr>
        <w:tab/>
      </w:r>
      <w:r w:rsidR="00237AE2" w:rsidRPr="00A4641C">
        <w:rPr>
          <w:rFonts w:ascii="Arial" w:hAnsi="Arial" w:cs="Arial"/>
          <w:sz w:val="22"/>
          <w:szCs w:val="22"/>
        </w:rPr>
        <w:tab/>
      </w:r>
      <w:r w:rsidR="00237AE2" w:rsidRPr="00A4641C">
        <w:rPr>
          <w:rFonts w:ascii="Arial" w:hAnsi="Arial" w:cs="Arial"/>
          <w:sz w:val="22"/>
          <w:szCs w:val="22"/>
        </w:rPr>
        <w:tab/>
      </w:r>
      <w:r w:rsidR="00415D44" w:rsidRPr="00A4641C">
        <w:rPr>
          <w:rFonts w:ascii="Arial" w:hAnsi="Arial" w:cs="Arial"/>
          <w:sz w:val="22"/>
          <w:szCs w:val="22"/>
        </w:rPr>
        <w:t>students and staff.</w:t>
      </w:r>
    </w:p>
    <w:p w:rsidR="00AA48B0" w:rsidRPr="00A4641C" w:rsidRDefault="00AA48B0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4641C">
        <w:rPr>
          <w:rFonts w:ascii="Arial" w:hAnsi="Arial" w:cs="Arial"/>
          <w:b/>
          <w:sz w:val="22"/>
          <w:szCs w:val="22"/>
        </w:rPr>
        <w:tab/>
      </w:r>
      <w:r w:rsidR="00B3578D"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 xml:space="preserve">7.4 </w:t>
      </w:r>
      <w:r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sz w:val="22"/>
          <w:szCs w:val="22"/>
        </w:rPr>
        <w:t xml:space="preserve">Principal Appreciation </w:t>
      </w:r>
      <w:r w:rsidR="00635CCC" w:rsidRPr="00A4641C">
        <w:rPr>
          <w:rFonts w:ascii="Arial" w:hAnsi="Arial" w:cs="Arial"/>
          <w:sz w:val="22"/>
          <w:szCs w:val="22"/>
        </w:rPr>
        <w:t xml:space="preserve">Day </w:t>
      </w:r>
      <w:r w:rsidR="00126168" w:rsidRPr="00A4641C">
        <w:rPr>
          <w:rFonts w:ascii="Arial" w:hAnsi="Arial" w:cs="Arial"/>
          <w:sz w:val="22"/>
          <w:szCs w:val="22"/>
        </w:rPr>
        <w:t>was May 1, 2022</w:t>
      </w:r>
      <w:r w:rsidRPr="00A4641C">
        <w:rPr>
          <w:rFonts w:ascii="Arial" w:hAnsi="Arial" w:cs="Arial"/>
          <w:sz w:val="22"/>
          <w:szCs w:val="22"/>
        </w:rPr>
        <w:t xml:space="preserve"> Thank you, Lauri</w:t>
      </w:r>
      <w:r w:rsidR="00E864BB" w:rsidRPr="00A4641C">
        <w:rPr>
          <w:rFonts w:ascii="Arial" w:hAnsi="Arial" w:cs="Arial"/>
          <w:sz w:val="22"/>
          <w:szCs w:val="22"/>
        </w:rPr>
        <w:t>e Johnson and</w:t>
      </w:r>
      <w:r w:rsidR="00126168" w:rsidRPr="00A4641C">
        <w:rPr>
          <w:rFonts w:ascii="Arial" w:hAnsi="Arial" w:cs="Arial"/>
          <w:sz w:val="22"/>
          <w:szCs w:val="22"/>
        </w:rPr>
        <w:t xml:space="preserve"> Tim Spaeth</w:t>
      </w:r>
      <w:r w:rsidR="00237AE2" w:rsidRPr="00A4641C">
        <w:rPr>
          <w:rFonts w:ascii="Arial" w:hAnsi="Arial" w:cs="Arial"/>
          <w:sz w:val="22"/>
          <w:szCs w:val="22"/>
        </w:rPr>
        <w:t xml:space="preserve"> </w:t>
      </w:r>
      <w:r w:rsidR="00237AE2" w:rsidRPr="00A4641C">
        <w:rPr>
          <w:rFonts w:ascii="Arial" w:hAnsi="Arial" w:cs="Arial"/>
          <w:sz w:val="22"/>
          <w:szCs w:val="22"/>
        </w:rPr>
        <w:tab/>
      </w:r>
      <w:r w:rsidR="00237AE2" w:rsidRPr="00A4641C">
        <w:rPr>
          <w:rFonts w:ascii="Arial" w:hAnsi="Arial" w:cs="Arial"/>
          <w:sz w:val="22"/>
          <w:szCs w:val="22"/>
        </w:rPr>
        <w:tab/>
      </w:r>
      <w:r w:rsidR="00237AE2" w:rsidRPr="00A4641C">
        <w:rPr>
          <w:rFonts w:ascii="Arial" w:hAnsi="Arial" w:cs="Arial"/>
          <w:sz w:val="22"/>
          <w:szCs w:val="22"/>
        </w:rPr>
        <w:tab/>
      </w:r>
      <w:r w:rsidRPr="00A4641C">
        <w:rPr>
          <w:rFonts w:ascii="Arial" w:hAnsi="Arial" w:cs="Arial"/>
          <w:sz w:val="22"/>
          <w:szCs w:val="22"/>
        </w:rPr>
        <w:t>for your tremendous leadership and service.</w:t>
      </w:r>
    </w:p>
    <w:p w:rsidR="00BE73FD" w:rsidRPr="00A4641C" w:rsidRDefault="00BE73FD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:rsidR="004558F6" w:rsidRPr="00A4641C" w:rsidRDefault="00193C37" w:rsidP="004558F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4641C">
        <w:rPr>
          <w:rFonts w:ascii="Arial" w:hAnsi="Arial" w:cs="Arial"/>
          <w:b/>
          <w:sz w:val="22"/>
          <w:szCs w:val="22"/>
        </w:rPr>
        <w:tab/>
      </w:r>
      <w:r w:rsidR="00B3578D"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>7.5</w:t>
      </w:r>
      <w:r w:rsidRPr="00A4641C">
        <w:rPr>
          <w:rFonts w:ascii="Arial" w:hAnsi="Arial" w:cs="Arial"/>
          <w:b/>
          <w:sz w:val="22"/>
          <w:szCs w:val="22"/>
        </w:rPr>
        <w:tab/>
      </w:r>
      <w:r w:rsidR="004558F6" w:rsidRPr="00A4641C">
        <w:rPr>
          <w:rFonts w:ascii="Arial" w:hAnsi="Arial" w:cs="Arial"/>
          <w:sz w:val="22"/>
          <w:szCs w:val="22"/>
        </w:rPr>
        <w:t>Congratulation to all the senior</w:t>
      </w:r>
      <w:r w:rsidR="00BE73FD" w:rsidRPr="00A4641C">
        <w:rPr>
          <w:rFonts w:ascii="Arial" w:hAnsi="Arial" w:cs="Arial"/>
          <w:sz w:val="22"/>
          <w:szCs w:val="22"/>
        </w:rPr>
        <w:t>s</w:t>
      </w:r>
      <w:r w:rsidR="00126168" w:rsidRPr="00A4641C">
        <w:rPr>
          <w:rFonts w:ascii="Arial" w:hAnsi="Arial" w:cs="Arial"/>
          <w:sz w:val="22"/>
          <w:szCs w:val="22"/>
        </w:rPr>
        <w:t>, Graduation is May 27, 2022</w:t>
      </w:r>
    </w:p>
    <w:p w:rsidR="00193C37" w:rsidRPr="00A4641C" w:rsidRDefault="00415D44" w:rsidP="00415D44">
      <w:pPr>
        <w:pStyle w:val="NormalWeb"/>
        <w:shd w:val="clear" w:color="auto" w:fill="FFFFFF"/>
        <w:tabs>
          <w:tab w:val="left" w:pos="9195"/>
        </w:tabs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A4641C">
        <w:rPr>
          <w:rFonts w:ascii="Arial" w:hAnsi="Arial" w:cs="Arial"/>
          <w:b/>
          <w:sz w:val="22"/>
          <w:szCs w:val="22"/>
        </w:rPr>
        <w:tab/>
      </w:r>
    </w:p>
    <w:p w:rsidR="00AA48B0" w:rsidRPr="00A4641C" w:rsidRDefault="000C5169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ab/>
        <w:t>7.6</w:t>
      </w:r>
      <w:r w:rsidRPr="00A4641C">
        <w:rPr>
          <w:rFonts w:ascii="Arial" w:hAnsi="Arial" w:cs="Arial"/>
          <w:b/>
          <w:sz w:val="22"/>
          <w:szCs w:val="22"/>
        </w:rPr>
        <w:tab/>
        <w:t>Students of the Month</w:t>
      </w:r>
      <w:r w:rsidR="00235160" w:rsidRPr="00A4641C">
        <w:rPr>
          <w:rFonts w:ascii="Arial" w:hAnsi="Arial" w:cs="Arial"/>
          <w:b/>
          <w:sz w:val="22"/>
          <w:szCs w:val="22"/>
        </w:rPr>
        <w:t>:</w:t>
      </w:r>
    </w:p>
    <w:p w:rsidR="000C5169" w:rsidRPr="00A4641C" w:rsidRDefault="000C5169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ab/>
        <w:t>Kindergarten:</w:t>
      </w:r>
      <w:r w:rsidR="00235160" w:rsidRPr="00A4641C">
        <w:rPr>
          <w:rFonts w:ascii="Arial" w:hAnsi="Arial" w:cs="Arial"/>
          <w:b/>
          <w:sz w:val="22"/>
          <w:szCs w:val="22"/>
        </w:rPr>
        <w:t xml:space="preserve"> </w:t>
      </w:r>
      <w:r w:rsidR="003A2C0B" w:rsidRPr="00A4641C">
        <w:rPr>
          <w:rFonts w:ascii="Arial" w:hAnsi="Arial" w:cs="Arial"/>
          <w:sz w:val="22"/>
          <w:szCs w:val="22"/>
        </w:rPr>
        <w:t xml:space="preserve"> </w:t>
      </w:r>
      <w:r w:rsidR="002C3241" w:rsidRPr="00A4641C">
        <w:rPr>
          <w:rFonts w:ascii="Arial" w:hAnsi="Arial" w:cs="Arial"/>
          <w:sz w:val="22"/>
          <w:szCs w:val="22"/>
        </w:rPr>
        <w:t xml:space="preserve">Annabella </w:t>
      </w:r>
      <w:proofErr w:type="spellStart"/>
      <w:r w:rsidR="002C3241" w:rsidRPr="00A4641C">
        <w:rPr>
          <w:rFonts w:ascii="Arial" w:hAnsi="Arial" w:cs="Arial"/>
          <w:sz w:val="22"/>
          <w:szCs w:val="22"/>
        </w:rPr>
        <w:t>Keezer</w:t>
      </w:r>
      <w:proofErr w:type="spellEnd"/>
      <w:r w:rsidR="002C3241" w:rsidRPr="00A4641C">
        <w:rPr>
          <w:rFonts w:ascii="Arial" w:hAnsi="Arial" w:cs="Arial"/>
          <w:sz w:val="22"/>
          <w:szCs w:val="22"/>
        </w:rPr>
        <w:t xml:space="preserve">, Wyatt </w:t>
      </w:r>
      <w:proofErr w:type="spellStart"/>
      <w:r w:rsidR="002C3241" w:rsidRPr="00A4641C">
        <w:rPr>
          <w:rFonts w:ascii="Arial" w:hAnsi="Arial" w:cs="Arial"/>
          <w:sz w:val="22"/>
          <w:szCs w:val="22"/>
        </w:rPr>
        <w:t>Geray</w:t>
      </w:r>
      <w:proofErr w:type="spellEnd"/>
      <w:r w:rsidR="002C3241" w:rsidRPr="00A4641C">
        <w:rPr>
          <w:rFonts w:ascii="Arial" w:hAnsi="Arial" w:cs="Arial"/>
          <w:sz w:val="22"/>
          <w:szCs w:val="22"/>
        </w:rPr>
        <w:t>, Aric Redhorse</w:t>
      </w:r>
    </w:p>
    <w:p w:rsidR="000C5169" w:rsidRPr="00A4641C" w:rsidRDefault="000C5169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ab/>
        <w:t>1</w:t>
      </w:r>
      <w:r w:rsidRPr="00A4641C">
        <w:rPr>
          <w:rFonts w:ascii="Arial" w:hAnsi="Arial" w:cs="Arial"/>
          <w:b/>
          <w:sz w:val="22"/>
          <w:szCs w:val="22"/>
          <w:vertAlign w:val="superscript"/>
        </w:rPr>
        <w:t>st</w:t>
      </w:r>
      <w:r w:rsidRPr="00A4641C">
        <w:rPr>
          <w:rFonts w:ascii="Arial" w:hAnsi="Arial" w:cs="Arial"/>
          <w:b/>
          <w:sz w:val="22"/>
          <w:szCs w:val="22"/>
        </w:rPr>
        <w:t xml:space="preserve"> Grade:</w:t>
      </w:r>
      <w:r w:rsidR="002C3241" w:rsidRPr="00A4641C">
        <w:rPr>
          <w:rFonts w:ascii="Arial" w:hAnsi="Arial" w:cs="Arial"/>
          <w:sz w:val="22"/>
          <w:szCs w:val="22"/>
        </w:rPr>
        <w:t xml:space="preserve"> Carter </w:t>
      </w:r>
      <w:proofErr w:type="spellStart"/>
      <w:r w:rsidR="002C3241" w:rsidRPr="00A4641C">
        <w:rPr>
          <w:rFonts w:ascii="Arial" w:hAnsi="Arial" w:cs="Arial"/>
          <w:sz w:val="22"/>
          <w:szCs w:val="22"/>
        </w:rPr>
        <w:t>Drinkwine</w:t>
      </w:r>
      <w:proofErr w:type="spellEnd"/>
      <w:r w:rsidR="002C3241" w:rsidRPr="00A4641C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2C3241" w:rsidRPr="00A4641C">
        <w:rPr>
          <w:rFonts w:ascii="Arial" w:hAnsi="Arial" w:cs="Arial"/>
          <w:sz w:val="22"/>
          <w:szCs w:val="22"/>
        </w:rPr>
        <w:t>Nahlah</w:t>
      </w:r>
      <w:proofErr w:type="spellEnd"/>
      <w:r w:rsidR="002C3241" w:rsidRPr="00A4641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C3241" w:rsidRPr="00A4641C">
        <w:rPr>
          <w:rFonts w:ascii="Arial" w:hAnsi="Arial" w:cs="Arial"/>
          <w:sz w:val="22"/>
          <w:szCs w:val="22"/>
        </w:rPr>
        <w:t>Keezer</w:t>
      </w:r>
      <w:proofErr w:type="spellEnd"/>
      <w:r w:rsidR="002C3241" w:rsidRPr="00A4641C">
        <w:rPr>
          <w:rFonts w:ascii="Arial" w:hAnsi="Arial" w:cs="Arial"/>
          <w:sz w:val="22"/>
          <w:szCs w:val="22"/>
        </w:rPr>
        <w:t>, Arianna Englund, Garner Smith</w:t>
      </w:r>
      <w:r w:rsidR="003A2C0B" w:rsidRPr="00A4641C">
        <w:rPr>
          <w:rFonts w:ascii="Arial" w:hAnsi="Arial" w:cs="Arial"/>
          <w:sz w:val="22"/>
          <w:szCs w:val="22"/>
        </w:rPr>
        <w:tab/>
      </w:r>
    </w:p>
    <w:p w:rsidR="000C5169" w:rsidRPr="00A4641C" w:rsidRDefault="000C5169" w:rsidP="002C3241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ab/>
        <w:t>2</w:t>
      </w:r>
      <w:r w:rsidRPr="00A4641C">
        <w:rPr>
          <w:rFonts w:ascii="Arial" w:hAnsi="Arial" w:cs="Arial"/>
          <w:b/>
          <w:sz w:val="22"/>
          <w:szCs w:val="22"/>
          <w:vertAlign w:val="superscript"/>
        </w:rPr>
        <w:t>nd</w:t>
      </w:r>
      <w:r w:rsidRPr="00A4641C">
        <w:rPr>
          <w:rFonts w:ascii="Arial" w:hAnsi="Arial" w:cs="Arial"/>
          <w:b/>
          <w:sz w:val="22"/>
          <w:szCs w:val="22"/>
        </w:rPr>
        <w:t xml:space="preserve"> Grade:</w:t>
      </w:r>
      <w:r w:rsidR="003A2C0B" w:rsidRPr="00A4641C">
        <w:rPr>
          <w:rFonts w:ascii="Arial" w:hAnsi="Arial" w:cs="Arial"/>
          <w:sz w:val="22"/>
          <w:szCs w:val="22"/>
        </w:rPr>
        <w:t xml:space="preserve"> </w:t>
      </w:r>
      <w:r w:rsidR="002C3241" w:rsidRPr="00A4641C">
        <w:rPr>
          <w:rFonts w:ascii="Arial" w:hAnsi="Arial" w:cs="Arial"/>
          <w:sz w:val="22"/>
          <w:szCs w:val="22"/>
        </w:rPr>
        <w:t xml:space="preserve">Norah </w:t>
      </w:r>
      <w:proofErr w:type="spellStart"/>
      <w:r w:rsidR="002C3241" w:rsidRPr="00A4641C">
        <w:rPr>
          <w:rFonts w:ascii="Arial" w:hAnsi="Arial" w:cs="Arial"/>
          <w:sz w:val="22"/>
          <w:szCs w:val="22"/>
        </w:rPr>
        <w:t>Geray</w:t>
      </w:r>
      <w:proofErr w:type="spellEnd"/>
      <w:r w:rsidR="002C3241" w:rsidRPr="00A4641C">
        <w:rPr>
          <w:rFonts w:ascii="Arial" w:hAnsi="Arial" w:cs="Arial"/>
          <w:sz w:val="22"/>
          <w:szCs w:val="22"/>
        </w:rPr>
        <w:t xml:space="preserve">, Kimber Spaeth, Dominic Hoban, </w:t>
      </w:r>
      <w:proofErr w:type="spellStart"/>
      <w:r w:rsidR="002C3241" w:rsidRPr="00A4641C">
        <w:rPr>
          <w:rFonts w:ascii="Arial" w:hAnsi="Arial" w:cs="Arial"/>
          <w:sz w:val="22"/>
          <w:szCs w:val="22"/>
        </w:rPr>
        <w:t>Dorthea</w:t>
      </w:r>
      <w:proofErr w:type="spellEnd"/>
      <w:r w:rsidR="002C3241" w:rsidRPr="00A4641C">
        <w:rPr>
          <w:rFonts w:ascii="Arial" w:hAnsi="Arial" w:cs="Arial"/>
          <w:sz w:val="22"/>
          <w:szCs w:val="22"/>
        </w:rPr>
        <w:t xml:space="preserve"> Miller, Garner Smith</w:t>
      </w:r>
    </w:p>
    <w:p w:rsidR="000C5169" w:rsidRPr="00A4641C" w:rsidRDefault="000C5169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ab/>
        <w:t>3</w:t>
      </w:r>
      <w:r w:rsidRPr="00A4641C">
        <w:rPr>
          <w:rFonts w:ascii="Arial" w:hAnsi="Arial" w:cs="Arial"/>
          <w:b/>
          <w:sz w:val="22"/>
          <w:szCs w:val="22"/>
          <w:vertAlign w:val="superscript"/>
        </w:rPr>
        <w:t>rd</w:t>
      </w:r>
      <w:r w:rsidRPr="00A4641C">
        <w:rPr>
          <w:rFonts w:ascii="Arial" w:hAnsi="Arial" w:cs="Arial"/>
          <w:b/>
          <w:sz w:val="22"/>
          <w:szCs w:val="22"/>
        </w:rPr>
        <w:t xml:space="preserve"> Grade:</w:t>
      </w:r>
      <w:r w:rsidR="003A2C0B" w:rsidRPr="00A4641C">
        <w:rPr>
          <w:rFonts w:ascii="Arial" w:hAnsi="Arial" w:cs="Arial"/>
          <w:sz w:val="22"/>
          <w:szCs w:val="22"/>
        </w:rPr>
        <w:t xml:space="preserve"> </w:t>
      </w:r>
      <w:r w:rsidR="002C3241" w:rsidRPr="00A4641C">
        <w:rPr>
          <w:rFonts w:ascii="Arial" w:hAnsi="Arial" w:cs="Arial"/>
          <w:sz w:val="22"/>
          <w:szCs w:val="22"/>
        </w:rPr>
        <w:t xml:space="preserve">Serenity </w:t>
      </w:r>
      <w:proofErr w:type="spellStart"/>
      <w:r w:rsidR="002C3241" w:rsidRPr="00A4641C">
        <w:rPr>
          <w:rFonts w:ascii="Arial" w:hAnsi="Arial" w:cs="Arial"/>
          <w:sz w:val="22"/>
          <w:szCs w:val="22"/>
        </w:rPr>
        <w:t>Lague</w:t>
      </w:r>
      <w:proofErr w:type="spellEnd"/>
      <w:r w:rsidR="002C3241" w:rsidRPr="00A4641C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2C3241" w:rsidRPr="00A4641C">
        <w:rPr>
          <w:rFonts w:ascii="Arial" w:hAnsi="Arial" w:cs="Arial"/>
          <w:sz w:val="22"/>
          <w:szCs w:val="22"/>
        </w:rPr>
        <w:t>Airalyn</w:t>
      </w:r>
      <w:proofErr w:type="spellEnd"/>
      <w:r w:rsidR="002C3241" w:rsidRPr="00A4641C">
        <w:rPr>
          <w:rFonts w:ascii="Arial" w:hAnsi="Arial" w:cs="Arial"/>
          <w:sz w:val="22"/>
          <w:szCs w:val="22"/>
        </w:rPr>
        <w:t xml:space="preserve"> Azure, Josh Miller</w:t>
      </w:r>
    </w:p>
    <w:p w:rsidR="00CF3435" w:rsidRPr="00A4641C" w:rsidRDefault="000C5169" w:rsidP="00CF3435">
      <w:pPr>
        <w:pStyle w:val="Normal1"/>
        <w:rPr>
          <w:b/>
          <w:color w:val="auto"/>
          <w:szCs w:val="22"/>
        </w:rPr>
      </w:pPr>
      <w:r w:rsidRPr="00A4641C">
        <w:rPr>
          <w:b/>
          <w:color w:val="auto"/>
          <w:szCs w:val="22"/>
        </w:rPr>
        <w:tab/>
      </w:r>
      <w:r w:rsidRPr="00A4641C">
        <w:rPr>
          <w:b/>
          <w:color w:val="auto"/>
          <w:szCs w:val="22"/>
        </w:rPr>
        <w:tab/>
      </w:r>
      <w:r w:rsidRPr="00A4641C">
        <w:rPr>
          <w:b/>
          <w:color w:val="auto"/>
          <w:szCs w:val="22"/>
        </w:rPr>
        <w:tab/>
        <w:t>4</w:t>
      </w:r>
      <w:r w:rsidRPr="00A4641C">
        <w:rPr>
          <w:b/>
          <w:color w:val="auto"/>
          <w:szCs w:val="22"/>
          <w:vertAlign w:val="superscript"/>
        </w:rPr>
        <w:t>th</w:t>
      </w:r>
      <w:r w:rsidRPr="00A4641C">
        <w:rPr>
          <w:b/>
          <w:color w:val="auto"/>
          <w:szCs w:val="22"/>
        </w:rPr>
        <w:t xml:space="preserve"> Grade</w:t>
      </w:r>
      <w:r w:rsidR="00235160" w:rsidRPr="00A4641C">
        <w:rPr>
          <w:b/>
          <w:color w:val="auto"/>
          <w:szCs w:val="22"/>
        </w:rPr>
        <w:t>:</w:t>
      </w:r>
      <w:r w:rsidR="003A2C0B" w:rsidRPr="00A4641C">
        <w:rPr>
          <w:color w:val="auto"/>
          <w:szCs w:val="22"/>
        </w:rPr>
        <w:t xml:space="preserve"> </w:t>
      </w:r>
      <w:r w:rsidR="00B77296" w:rsidRPr="00A4641C">
        <w:rPr>
          <w:color w:val="auto"/>
          <w:szCs w:val="22"/>
        </w:rPr>
        <w:t>Aubree Durant., Lily Davis, Rylie Berry</w:t>
      </w:r>
    </w:p>
    <w:p w:rsidR="000C5169" w:rsidRPr="00A4641C" w:rsidRDefault="000C5169" w:rsidP="003A2C0B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ab/>
        <w:t>5</w:t>
      </w:r>
      <w:r w:rsidRPr="00A4641C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3A2C0B" w:rsidRPr="00A4641C">
        <w:rPr>
          <w:rFonts w:ascii="Arial" w:hAnsi="Arial" w:cs="Arial"/>
          <w:b/>
          <w:sz w:val="22"/>
          <w:szCs w:val="22"/>
        </w:rPr>
        <w:t xml:space="preserve"> Grade:  </w:t>
      </w:r>
      <w:r w:rsidR="00B77296" w:rsidRPr="00A4641C">
        <w:rPr>
          <w:rFonts w:ascii="Arial" w:hAnsi="Arial" w:cs="Arial"/>
          <w:sz w:val="22"/>
          <w:szCs w:val="22"/>
        </w:rPr>
        <w:t xml:space="preserve">Hunter </w:t>
      </w:r>
      <w:proofErr w:type="spellStart"/>
      <w:r w:rsidR="00B77296" w:rsidRPr="00A4641C">
        <w:rPr>
          <w:rFonts w:ascii="Arial" w:hAnsi="Arial" w:cs="Arial"/>
          <w:sz w:val="22"/>
          <w:szCs w:val="22"/>
        </w:rPr>
        <w:t>Keezer</w:t>
      </w:r>
      <w:proofErr w:type="spellEnd"/>
      <w:r w:rsidR="00B77296" w:rsidRPr="00A4641C">
        <w:rPr>
          <w:rFonts w:ascii="Arial" w:hAnsi="Arial" w:cs="Arial"/>
          <w:sz w:val="22"/>
          <w:szCs w:val="22"/>
        </w:rPr>
        <w:t xml:space="preserve">, Joseph </w:t>
      </w:r>
      <w:proofErr w:type="spellStart"/>
      <w:r w:rsidR="00B77296" w:rsidRPr="00A4641C">
        <w:rPr>
          <w:rFonts w:ascii="Arial" w:hAnsi="Arial" w:cs="Arial"/>
          <w:sz w:val="22"/>
          <w:szCs w:val="22"/>
        </w:rPr>
        <w:t>Keezer</w:t>
      </w:r>
      <w:proofErr w:type="spellEnd"/>
      <w:r w:rsidR="00B77296" w:rsidRPr="00A4641C">
        <w:rPr>
          <w:rFonts w:ascii="Arial" w:hAnsi="Arial" w:cs="Arial"/>
          <w:sz w:val="22"/>
          <w:szCs w:val="22"/>
        </w:rPr>
        <w:t>,</w:t>
      </w:r>
    </w:p>
    <w:p w:rsidR="000C5169" w:rsidRPr="00A4641C" w:rsidRDefault="000C5169" w:rsidP="00CF3435">
      <w:pPr>
        <w:pStyle w:val="Normal1"/>
        <w:rPr>
          <w:b/>
          <w:color w:val="auto"/>
          <w:szCs w:val="22"/>
        </w:rPr>
      </w:pPr>
      <w:r w:rsidRPr="00A4641C">
        <w:rPr>
          <w:b/>
          <w:color w:val="auto"/>
          <w:szCs w:val="22"/>
        </w:rPr>
        <w:tab/>
      </w:r>
      <w:r w:rsidRPr="00A4641C">
        <w:rPr>
          <w:b/>
          <w:color w:val="auto"/>
          <w:szCs w:val="22"/>
        </w:rPr>
        <w:tab/>
      </w:r>
      <w:r w:rsidRPr="00A4641C">
        <w:rPr>
          <w:b/>
          <w:color w:val="auto"/>
          <w:szCs w:val="22"/>
        </w:rPr>
        <w:tab/>
        <w:t>6</w:t>
      </w:r>
      <w:r w:rsidRPr="00A4641C">
        <w:rPr>
          <w:b/>
          <w:color w:val="auto"/>
          <w:szCs w:val="22"/>
          <w:vertAlign w:val="superscript"/>
        </w:rPr>
        <w:t>th</w:t>
      </w:r>
      <w:r w:rsidRPr="00A4641C">
        <w:rPr>
          <w:b/>
          <w:color w:val="auto"/>
          <w:szCs w:val="22"/>
        </w:rPr>
        <w:t xml:space="preserve"> Grade:</w:t>
      </w:r>
      <w:r w:rsidR="003A2C0B" w:rsidRPr="00A4641C">
        <w:rPr>
          <w:color w:val="auto"/>
          <w:szCs w:val="22"/>
        </w:rPr>
        <w:t xml:space="preserve">  </w:t>
      </w:r>
      <w:r w:rsidR="00B77296" w:rsidRPr="00A4641C">
        <w:rPr>
          <w:color w:val="auto"/>
          <w:szCs w:val="22"/>
        </w:rPr>
        <w:t xml:space="preserve">Evan Warren, Michael </w:t>
      </w:r>
      <w:proofErr w:type="spellStart"/>
      <w:r w:rsidR="00B77296" w:rsidRPr="00A4641C">
        <w:rPr>
          <w:color w:val="auto"/>
          <w:szCs w:val="22"/>
        </w:rPr>
        <w:t>Schenatzki</w:t>
      </w:r>
      <w:proofErr w:type="spellEnd"/>
    </w:p>
    <w:p w:rsidR="003A2C0B" w:rsidRPr="00A4641C" w:rsidRDefault="003A2C0B" w:rsidP="00CF3435">
      <w:pPr>
        <w:pStyle w:val="Normal1"/>
        <w:rPr>
          <w:b/>
          <w:color w:val="auto"/>
          <w:szCs w:val="22"/>
        </w:rPr>
      </w:pPr>
    </w:p>
    <w:p w:rsidR="00EC112A" w:rsidRPr="00A4641C" w:rsidRDefault="003A2C0B" w:rsidP="003A2C0B">
      <w:pPr>
        <w:jc w:val="both"/>
        <w:rPr>
          <w:rFonts w:eastAsia="Times New Roman"/>
          <w:color w:val="auto"/>
        </w:rPr>
      </w:pPr>
      <w:r w:rsidRPr="003A2C0B">
        <w:rPr>
          <w:b/>
          <w:color w:val="auto"/>
          <w:szCs w:val="22"/>
        </w:rPr>
        <w:lastRenderedPageBreak/>
        <w:tab/>
      </w:r>
      <w:r w:rsidRPr="003A2C0B">
        <w:rPr>
          <w:b/>
          <w:color w:val="auto"/>
          <w:szCs w:val="22"/>
        </w:rPr>
        <w:tab/>
        <w:t>7.7</w:t>
      </w:r>
      <w:r>
        <w:rPr>
          <w:b/>
          <w:color w:val="7030A0"/>
          <w:szCs w:val="22"/>
        </w:rPr>
        <w:tab/>
      </w:r>
      <w:r w:rsidR="00126168" w:rsidRPr="00A4641C">
        <w:rPr>
          <w:rFonts w:eastAsia="Times New Roman"/>
          <w:color w:val="auto"/>
          <w:szCs w:val="22"/>
        </w:rPr>
        <w:t xml:space="preserve">School Lunch Hero Day was May 7th. Thank you to </w:t>
      </w:r>
      <w:r w:rsidR="00126168" w:rsidRPr="00A4641C">
        <w:rPr>
          <w:rFonts w:eastAsia="Times New Roman"/>
          <w:color w:val="auto"/>
        </w:rPr>
        <w:t xml:space="preserve">Merry </w:t>
      </w:r>
      <w:proofErr w:type="spellStart"/>
      <w:r w:rsidR="00126168" w:rsidRPr="00A4641C">
        <w:rPr>
          <w:rFonts w:eastAsia="Times New Roman"/>
          <w:color w:val="auto"/>
        </w:rPr>
        <w:t>Teiken</w:t>
      </w:r>
      <w:proofErr w:type="spellEnd"/>
      <w:r w:rsidR="00126168" w:rsidRPr="00A4641C">
        <w:rPr>
          <w:rFonts w:eastAsia="Times New Roman"/>
          <w:color w:val="auto"/>
        </w:rPr>
        <w:t xml:space="preserve">, </w:t>
      </w:r>
      <w:r w:rsidR="00126168" w:rsidRPr="00A4641C">
        <w:rPr>
          <w:rFonts w:eastAsia="Times New Roman"/>
          <w:color w:val="auto"/>
        </w:rPr>
        <w:tab/>
      </w:r>
      <w:r w:rsidR="00126168" w:rsidRPr="00A4641C">
        <w:rPr>
          <w:rFonts w:eastAsia="Times New Roman"/>
          <w:color w:val="auto"/>
        </w:rPr>
        <w:tab/>
      </w:r>
      <w:r w:rsidR="00126168" w:rsidRPr="00A4641C">
        <w:rPr>
          <w:rFonts w:eastAsia="Times New Roman"/>
          <w:color w:val="auto"/>
        </w:rPr>
        <w:tab/>
      </w:r>
      <w:r w:rsidR="00126168" w:rsidRPr="00A4641C">
        <w:rPr>
          <w:rFonts w:eastAsia="Times New Roman"/>
          <w:color w:val="auto"/>
        </w:rPr>
        <w:tab/>
      </w:r>
      <w:r w:rsidR="00126168" w:rsidRPr="00A4641C">
        <w:rPr>
          <w:rFonts w:eastAsia="Times New Roman"/>
          <w:color w:val="auto"/>
        </w:rPr>
        <w:tab/>
      </w:r>
      <w:r w:rsidR="00126168" w:rsidRPr="00A4641C">
        <w:rPr>
          <w:rFonts w:eastAsia="Times New Roman"/>
          <w:color w:val="auto"/>
        </w:rPr>
        <w:tab/>
      </w:r>
      <w:proofErr w:type="spellStart"/>
      <w:r w:rsidR="00126168" w:rsidRPr="00A4641C">
        <w:rPr>
          <w:rFonts w:eastAsia="Times New Roman"/>
          <w:color w:val="auto"/>
        </w:rPr>
        <w:t>Byllie</w:t>
      </w:r>
      <w:proofErr w:type="spellEnd"/>
      <w:r w:rsidR="00126168" w:rsidRPr="00A4641C">
        <w:rPr>
          <w:rFonts w:eastAsia="Times New Roman"/>
          <w:color w:val="auto"/>
        </w:rPr>
        <w:t xml:space="preserve"> Jean Benson, Margaret Lefebvre, Donald Jackson, Karlee Nelson and Cindi </w:t>
      </w:r>
      <w:r w:rsidR="00126168" w:rsidRPr="00A4641C">
        <w:rPr>
          <w:rFonts w:eastAsia="Times New Roman"/>
          <w:color w:val="auto"/>
        </w:rPr>
        <w:tab/>
      </w:r>
      <w:r w:rsidR="00126168" w:rsidRPr="00A4641C">
        <w:rPr>
          <w:rFonts w:eastAsia="Times New Roman"/>
          <w:color w:val="auto"/>
        </w:rPr>
        <w:tab/>
      </w:r>
      <w:r w:rsidR="00126168" w:rsidRPr="00A4641C">
        <w:rPr>
          <w:rFonts w:eastAsia="Times New Roman"/>
          <w:color w:val="auto"/>
        </w:rPr>
        <w:tab/>
      </w:r>
      <w:r w:rsidR="00126168" w:rsidRPr="00A4641C">
        <w:rPr>
          <w:rFonts w:eastAsia="Times New Roman"/>
          <w:color w:val="auto"/>
        </w:rPr>
        <w:tab/>
      </w:r>
      <w:proofErr w:type="spellStart"/>
      <w:r w:rsidR="00126168" w:rsidRPr="00A4641C">
        <w:rPr>
          <w:rFonts w:eastAsia="Times New Roman"/>
          <w:color w:val="auto"/>
        </w:rPr>
        <w:t>Bement</w:t>
      </w:r>
      <w:proofErr w:type="spellEnd"/>
      <w:r w:rsidR="00126168" w:rsidRPr="00A4641C">
        <w:rPr>
          <w:rFonts w:eastAsia="Times New Roman"/>
          <w:color w:val="auto"/>
        </w:rPr>
        <w:t xml:space="preserve"> for preparing and serving healthy meals at school!</w:t>
      </w:r>
    </w:p>
    <w:p w:rsidR="00126168" w:rsidRPr="00A4641C" w:rsidRDefault="00126168" w:rsidP="003A2C0B">
      <w:pPr>
        <w:jc w:val="both"/>
        <w:rPr>
          <w:rFonts w:eastAsia="Times New Roman"/>
          <w:color w:val="auto"/>
          <w:sz w:val="24"/>
          <w:szCs w:val="24"/>
        </w:rPr>
      </w:pPr>
    </w:p>
    <w:p w:rsidR="003A2C0B" w:rsidRPr="00A4641C" w:rsidRDefault="00EC112A" w:rsidP="00237AE2">
      <w:pPr>
        <w:shd w:val="clear" w:color="auto" w:fill="FFFFFF"/>
        <w:spacing w:after="60"/>
        <w:ind w:left="360"/>
        <w:rPr>
          <w:rFonts w:eastAsia="Times New Roman"/>
          <w:color w:val="auto"/>
          <w:sz w:val="24"/>
          <w:szCs w:val="24"/>
        </w:rPr>
      </w:pPr>
      <w:r w:rsidRPr="00A4641C">
        <w:rPr>
          <w:rFonts w:eastAsia="Times New Roman"/>
          <w:color w:val="auto"/>
          <w:sz w:val="24"/>
          <w:szCs w:val="24"/>
        </w:rPr>
        <w:tab/>
      </w:r>
      <w:r w:rsidRPr="00A4641C">
        <w:rPr>
          <w:rFonts w:eastAsia="Times New Roman"/>
          <w:color w:val="auto"/>
          <w:sz w:val="24"/>
          <w:szCs w:val="24"/>
        </w:rPr>
        <w:tab/>
      </w:r>
      <w:r w:rsidRPr="00A4641C">
        <w:rPr>
          <w:rFonts w:eastAsia="Times New Roman"/>
          <w:b/>
          <w:color w:val="auto"/>
          <w:sz w:val="24"/>
          <w:szCs w:val="24"/>
        </w:rPr>
        <w:t>7.8</w:t>
      </w:r>
      <w:r w:rsidRPr="00A4641C">
        <w:rPr>
          <w:rFonts w:eastAsia="Times New Roman"/>
          <w:b/>
          <w:color w:val="auto"/>
          <w:sz w:val="24"/>
          <w:szCs w:val="24"/>
        </w:rPr>
        <w:tab/>
      </w:r>
      <w:r w:rsidR="007E2997" w:rsidRPr="00A4641C">
        <w:rPr>
          <w:rFonts w:eastAsia="Times New Roman"/>
          <w:color w:val="auto"/>
          <w:szCs w:val="22"/>
        </w:rPr>
        <w:t xml:space="preserve">The District would like to thank Gina Worms for 34 years </w:t>
      </w:r>
      <w:r w:rsidR="00237AE2" w:rsidRPr="00A4641C">
        <w:rPr>
          <w:rFonts w:eastAsia="Times New Roman"/>
          <w:color w:val="auto"/>
          <w:szCs w:val="22"/>
        </w:rPr>
        <w:t xml:space="preserve">of service at the </w:t>
      </w:r>
      <w:r w:rsidR="00237AE2" w:rsidRPr="00A4641C">
        <w:rPr>
          <w:rFonts w:eastAsia="Times New Roman"/>
          <w:color w:val="auto"/>
          <w:szCs w:val="22"/>
        </w:rPr>
        <w:tab/>
      </w:r>
      <w:r w:rsidR="00237AE2" w:rsidRPr="00A4641C">
        <w:rPr>
          <w:rFonts w:eastAsia="Times New Roman"/>
          <w:color w:val="auto"/>
          <w:szCs w:val="22"/>
        </w:rPr>
        <w:tab/>
      </w:r>
      <w:r w:rsidR="00237AE2" w:rsidRPr="00A4641C">
        <w:rPr>
          <w:rFonts w:eastAsia="Times New Roman"/>
          <w:color w:val="auto"/>
          <w:szCs w:val="22"/>
        </w:rPr>
        <w:tab/>
      </w:r>
      <w:r w:rsidR="00237AE2" w:rsidRPr="00A4641C">
        <w:rPr>
          <w:rFonts w:eastAsia="Times New Roman"/>
          <w:color w:val="auto"/>
          <w:szCs w:val="22"/>
        </w:rPr>
        <w:tab/>
      </w:r>
      <w:r w:rsidR="00237AE2" w:rsidRPr="00A4641C">
        <w:rPr>
          <w:rFonts w:eastAsia="Times New Roman"/>
          <w:color w:val="auto"/>
          <w:szCs w:val="22"/>
        </w:rPr>
        <w:tab/>
      </w:r>
      <w:r w:rsidR="00B77296" w:rsidRPr="00A4641C">
        <w:rPr>
          <w:rFonts w:eastAsia="Times New Roman"/>
          <w:color w:val="auto"/>
          <w:szCs w:val="22"/>
        </w:rPr>
        <w:tab/>
      </w:r>
      <w:proofErr w:type="spellStart"/>
      <w:r w:rsidR="00237AE2" w:rsidRPr="00A4641C">
        <w:rPr>
          <w:rFonts w:eastAsia="Times New Roman"/>
          <w:color w:val="auto"/>
          <w:szCs w:val="22"/>
        </w:rPr>
        <w:t>Waubun</w:t>
      </w:r>
      <w:proofErr w:type="spellEnd"/>
      <w:r w:rsidR="00237AE2" w:rsidRPr="00A4641C">
        <w:rPr>
          <w:rFonts w:eastAsia="Times New Roman"/>
          <w:color w:val="auto"/>
          <w:szCs w:val="22"/>
        </w:rPr>
        <w:t xml:space="preserve">, </w:t>
      </w:r>
      <w:r w:rsidR="007E2997" w:rsidRPr="00A4641C">
        <w:rPr>
          <w:rFonts w:eastAsia="Times New Roman"/>
          <w:color w:val="auto"/>
          <w:szCs w:val="22"/>
        </w:rPr>
        <w:t>Ogema, and White Earth School</w:t>
      </w:r>
      <w:r w:rsidR="00237AE2" w:rsidRPr="00A4641C">
        <w:rPr>
          <w:rFonts w:eastAsia="Times New Roman"/>
          <w:color w:val="auto"/>
          <w:szCs w:val="22"/>
        </w:rPr>
        <w:t xml:space="preserve"> </w:t>
      </w:r>
      <w:r w:rsidR="007E2997" w:rsidRPr="00A4641C">
        <w:rPr>
          <w:rFonts w:eastAsia="Times New Roman"/>
          <w:color w:val="auto"/>
          <w:szCs w:val="22"/>
        </w:rPr>
        <w:t xml:space="preserve">District. We wish you the longest most </w:t>
      </w:r>
      <w:r w:rsidR="00237AE2" w:rsidRPr="00A4641C">
        <w:rPr>
          <w:rFonts w:eastAsia="Times New Roman"/>
          <w:color w:val="auto"/>
          <w:szCs w:val="22"/>
        </w:rPr>
        <w:tab/>
      </w:r>
      <w:r w:rsidR="00237AE2" w:rsidRPr="00A4641C">
        <w:rPr>
          <w:rFonts w:eastAsia="Times New Roman"/>
          <w:color w:val="auto"/>
          <w:szCs w:val="22"/>
        </w:rPr>
        <w:tab/>
      </w:r>
      <w:r w:rsidR="00237AE2" w:rsidRPr="00A4641C">
        <w:rPr>
          <w:rFonts w:eastAsia="Times New Roman"/>
          <w:color w:val="auto"/>
          <w:szCs w:val="22"/>
        </w:rPr>
        <w:tab/>
      </w:r>
      <w:r w:rsidR="00B77296" w:rsidRPr="00A4641C">
        <w:rPr>
          <w:rFonts w:eastAsia="Times New Roman"/>
          <w:color w:val="auto"/>
          <w:szCs w:val="22"/>
        </w:rPr>
        <w:tab/>
      </w:r>
      <w:r w:rsidR="007E2997" w:rsidRPr="00A4641C">
        <w:rPr>
          <w:rFonts w:eastAsia="Times New Roman"/>
          <w:color w:val="auto"/>
          <w:szCs w:val="22"/>
        </w:rPr>
        <w:t>joyous </w:t>
      </w:r>
      <w:r w:rsidR="007E2997" w:rsidRPr="00A4641C">
        <w:rPr>
          <w:rFonts w:eastAsia="Times New Roman"/>
          <w:bCs/>
          <w:color w:val="auto"/>
          <w:szCs w:val="22"/>
        </w:rPr>
        <w:t>retirement</w:t>
      </w:r>
      <w:r w:rsidR="00237AE2" w:rsidRPr="00A4641C">
        <w:rPr>
          <w:rFonts w:eastAsia="Times New Roman"/>
          <w:color w:val="auto"/>
          <w:szCs w:val="22"/>
        </w:rPr>
        <w:t> possible.</w:t>
      </w:r>
    </w:p>
    <w:p w:rsidR="00B77296" w:rsidRPr="00A4641C" w:rsidRDefault="00B77296" w:rsidP="00B7729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  <w:r w:rsidRPr="00A4641C">
        <w:rPr>
          <w:b/>
          <w:szCs w:val="22"/>
        </w:rPr>
        <w:tab/>
      </w:r>
      <w:r w:rsidRPr="00A4641C">
        <w:rPr>
          <w:b/>
          <w:szCs w:val="22"/>
        </w:rPr>
        <w:tab/>
      </w:r>
      <w:r w:rsidRPr="00A4641C">
        <w:rPr>
          <w:rFonts w:ascii="Arial" w:hAnsi="Arial" w:cs="Arial"/>
          <w:b/>
          <w:sz w:val="22"/>
          <w:szCs w:val="22"/>
        </w:rPr>
        <w:t>7.9</w:t>
      </w:r>
      <w:r w:rsidRPr="00A4641C">
        <w:rPr>
          <w:b/>
          <w:szCs w:val="22"/>
        </w:rPr>
        <w:tab/>
      </w:r>
      <w:r w:rsidRPr="00A4641C">
        <w:rPr>
          <w:rFonts w:ascii="Arial" w:hAnsi="Arial" w:cs="Arial"/>
          <w:sz w:val="22"/>
          <w:szCs w:val="22"/>
        </w:rPr>
        <w:t xml:space="preserve">The District would like to thank Jeff Axton for 19 years of service at the </w:t>
      </w:r>
      <w:r w:rsidRPr="00A4641C">
        <w:rPr>
          <w:rFonts w:ascii="Arial" w:hAnsi="Arial" w:cs="Arial"/>
          <w:sz w:val="22"/>
          <w:szCs w:val="22"/>
        </w:rPr>
        <w:tab/>
      </w:r>
      <w:r w:rsidRPr="00A4641C">
        <w:rPr>
          <w:rFonts w:ascii="Arial" w:hAnsi="Arial" w:cs="Arial"/>
          <w:sz w:val="22"/>
          <w:szCs w:val="22"/>
        </w:rPr>
        <w:tab/>
      </w:r>
      <w:r w:rsidRPr="00A4641C">
        <w:rPr>
          <w:rFonts w:ascii="Arial" w:hAnsi="Arial" w:cs="Arial"/>
          <w:sz w:val="22"/>
          <w:szCs w:val="22"/>
        </w:rPr>
        <w:tab/>
      </w:r>
      <w:r w:rsidRPr="00A4641C">
        <w:rPr>
          <w:rFonts w:ascii="Arial" w:hAnsi="Arial" w:cs="Arial"/>
          <w:sz w:val="22"/>
          <w:szCs w:val="22"/>
        </w:rPr>
        <w:tab/>
      </w:r>
      <w:r w:rsidRPr="00A4641C">
        <w:rPr>
          <w:rFonts w:ascii="Arial" w:hAnsi="Arial" w:cs="Arial"/>
          <w:sz w:val="22"/>
          <w:szCs w:val="22"/>
        </w:rPr>
        <w:tab/>
      </w:r>
      <w:r w:rsidRPr="00A4641C">
        <w:rPr>
          <w:rFonts w:ascii="Arial" w:hAnsi="Arial" w:cs="Arial"/>
          <w:sz w:val="22"/>
          <w:szCs w:val="22"/>
        </w:rPr>
        <w:tab/>
      </w:r>
      <w:proofErr w:type="spellStart"/>
      <w:r w:rsidRPr="00A4641C">
        <w:rPr>
          <w:rFonts w:ascii="Arial" w:hAnsi="Arial" w:cs="Arial"/>
          <w:sz w:val="22"/>
          <w:szCs w:val="22"/>
        </w:rPr>
        <w:t>Waubun</w:t>
      </w:r>
      <w:proofErr w:type="spellEnd"/>
      <w:r w:rsidRPr="00A4641C">
        <w:rPr>
          <w:rFonts w:ascii="Arial" w:hAnsi="Arial" w:cs="Arial"/>
          <w:sz w:val="22"/>
          <w:szCs w:val="22"/>
        </w:rPr>
        <w:t xml:space="preserve">, Ogema, and White Earth School District. We wish you the longest most </w:t>
      </w:r>
      <w:r w:rsidRPr="00A4641C">
        <w:rPr>
          <w:rFonts w:ascii="Arial" w:hAnsi="Arial" w:cs="Arial"/>
          <w:sz w:val="22"/>
          <w:szCs w:val="22"/>
        </w:rPr>
        <w:tab/>
      </w:r>
      <w:r w:rsidRPr="00A4641C">
        <w:rPr>
          <w:rFonts w:ascii="Arial" w:hAnsi="Arial" w:cs="Arial"/>
          <w:sz w:val="22"/>
          <w:szCs w:val="22"/>
        </w:rPr>
        <w:tab/>
      </w:r>
      <w:r w:rsidRPr="00A4641C">
        <w:rPr>
          <w:rFonts w:ascii="Arial" w:hAnsi="Arial" w:cs="Arial"/>
          <w:sz w:val="22"/>
          <w:szCs w:val="22"/>
        </w:rPr>
        <w:tab/>
      </w:r>
      <w:r w:rsidRPr="00A4641C">
        <w:rPr>
          <w:rFonts w:ascii="Arial" w:hAnsi="Arial" w:cs="Arial"/>
          <w:sz w:val="22"/>
          <w:szCs w:val="22"/>
        </w:rPr>
        <w:tab/>
        <w:t>joyous </w:t>
      </w:r>
      <w:r w:rsidRPr="00A4641C">
        <w:rPr>
          <w:rFonts w:ascii="Arial" w:hAnsi="Arial" w:cs="Arial"/>
          <w:bCs/>
          <w:sz w:val="22"/>
          <w:szCs w:val="22"/>
        </w:rPr>
        <w:t>retirement</w:t>
      </w:r>
      <w:r w:rsidRPr="00A4641C">
        <w:rPr>
          <w:rFonts w:ascii="Arial" w:hAnsi="Arial" w:cs="Arial"/>
          <w:sz w:val="22"/>
          <w:szCs w:val="22"/>
        </w:rPr>
        <w:t> possible!</w:t>
      </w:r>
    </w:p>
    <w:p w:rsidR="000C5169" w:rsidRPr="00A4641C" w:rsidRDefault="000C5169" w:rsidP="00CF3435">
      <w:pPr>
        <w:pStyle w:val="Normal1"/>
        <w:rPr>
          <w:b/>
          <w:color w:val="auto"/>
          <w:szCs w:val="22"/>
        </w:rPr>
      </w:pPr>
    </w:p>
    <w:p w:rsidR="00BC51C4" w:rsidRPr="00BC51C4" w:rsidRDefault="008D17E6" w:rsidP="00BC51C4">
      <w:pPr>
        <w:pStyle w:val="Normal1"/>
        <w:rPr>
          <w:b/>
          <w:color w:val="auto"/>
          <w:szCs w:val="22"/>
        </w:rPr>
      </w:pPr>
      <w:r w:rsidRPr="005D5AB2">
        <w:rPr>
          <w:b/>
          <w:color w:val="auto"/>
          <w:szCs w:val="22"/>
        </w:rPr>
        <w:t xml:space="preserve">8.0 </w:t>
      </w:r>
      <w:r w:rsidR="00BC51C4">
        <w:rPr>
          <w:b/>
          <w:color w:val="auto"/>
          <w:szCs w:val="22"/>
        </w:rPr>
        <w:tab/>
      </w:r>
      <w:r w:rsidR="00BC51C4" w:rsidRPr="00BC51C4">
        <w:rPr>
          <w:b/>
          <w:color w:val="auto"/>
          <w:szCs w:val="22"/>
        </w:rPr>
        <w:t>Public Comment</w:t>
      </w:r>
    </w:p>
    <w:p w:rsidR="00CE1ABA" w:rsidRPr="00A4641C" w:rsidRDefault="00BC51C4" w:rsidP="00DD58B7">
      <w:pPr>
        <w:rPr>
          <w:rFonts w:eastAsia="Times New Roman"/>
          <w:color w:val="auto"/>
          <w:szCs w:val="22"/>
          <w:shd w:val="clear" w:color="auto" w:fill="FFFFFF"/>
        </w:rPr>
      </w:pPr>
      <w:r w:rsidRPr="00BC51C4">
        <w:rPr>
          <w:rFonts w:asciiTheme="minorHAnsi" w:eastAsiaTheme="minorEastAsia" w:hAnsiTheme="minorHAnsi" w:cstheme="minorBidi"/>
          <w:b/>
          <w:color w:val="auto"/>
          <w:sz w:val="24"/>
          <w:szCs w:val="22"/>
        </w:rPr>
        <w:tab/>
      </w:r>
      <w:r w:rsidRPr="00BC51C4">
        <w:rPr>
          <w:rFonts w:asciiTheme="minorHAnsi" w:eastAsiaTheme="minorEastAsia" w:hAnsiTheme="minorHAnsi" w:cstheme="minorBidi"/>
          <w:b/>
          <w:color w:val="auto"/>
          <w:sz w:val="24"/>
          <w:szCs w:val="22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 xml:space="preserve">Persons who wish to address the Board are requested to complete and submit a Public Request </w:t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  <w:t xml:space="preserve">Form to the Board </w:t>
      </w:r>
      <w:r w:rsidR="007E2997" w:rsidRPr="00A4641C">
        <w:rPr>
          <w:rFonts w:eastAsia="Times New Roman"/>
          <w:noProof/>
          <w:color w:val="auto"/>
          <w:szCs w:val="22"/>
          <w:shd w:val="clear" w:color="auto" w:fill="FFFFFF"/>
        </w:rPr>
        <w:t>Secretary</w:t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 xml:space="preserve"> prior to the designated meeting time. When recognized, the </w:t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2E5926" w:rsidRPr="00A4641C">
        <w:rPr>
          <w:rFonts w:eastAsia="Times New Roman"/>
          <w:color w:val="auto"/>
          <w:szCs w:val="22"/>
          <w:shd w:val="clear" w:color="auto" w:fill="FFFFFF"/>
        </w:rPr>
        <w:t xml:space="preserve">person shall identify </w:t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 xml:space="preserve">him/herself and the group represented if any. The person shall then state </w:t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  <w:t xml:space="preserve">the reason for addressing the Board and shall be limited in time at the discretion of the </w:t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  <w:t xml:space="preserve">Board Chair. Patrons should not expect a response from the Board.  If appropriate the Board </w:t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  <w:t xml:space="preserve">Chair will direct follow-up activities. All comments must be in accordance with Board policies. </w:t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  <w:t xml:space="preserve">Please see the appropriate form and sign-up sheet on the </w:t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  <w:t xml:space="preserve">table near the door of the meeting </w:t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</w:r>
      <w:r w:rsidR="007E2997" w:rsidRPr="00A4641C">
        <w:rPr>
          <w:rFonts w:eastAsia="Times New Roman"/>
          <w:color w:val="auto"/>
          <w:szCs w:val="22"/>
          <w:shd w:val="clear" w:color="auto" w:fill="FFFFFF"/>
        </w:rPr>
        <w:tab/>
        <w:t>room.</w:t>
      </w:r>
    </w:p>
    <w:p w:rsidR="008D17E6" w:rsidRPr="005D5AB2" w:rsidRDefault="008D17E6" w:rsidP="00CE1ABA">
      <w:pPr>
        <w:pStyle w:val="Normal1"/>
        <w:rPr>
          <w:color w:val="auto"/>
          <w:szCs w:val="22"/>
        </w:rPr>
      </w:pPr>
    </w:p>
    <w:p w:rsidR="008D17E6" w:rsidRPr="005D5AB2" w:rsidRDefault="008D17E6" w:rsidP="008D17E6">
      <w:pPr>
        <w:pStyle w:val="Normal1"/>
        <w:rPr>
          <w:b/>
          <w:color w:val="auto"/>
          <w:szCs w:val="22"/>
        </w:rPr>
      </w:pPr>
      <w:r w:rsidRPr="005D5AB2">
        <w:rPr>
          <w:b/>
          <w:color w:val="auto"/>
          <w:szCs w:val="22"/>
        </w:rPr>
        <w:t>9.0 Old Business (Discussion/Action)</w:t>
      </w:r>
    </w:p>
    <w:p w:rsidR="008D17E6" w:rsidRPr="005D5AB2" w:rsidRDefault="008D17E6" w:rsidP="008D17E6">
      <w:pPr>
        <w:pStyle w:val="Normal1"/>
        <w:rPr>
          <w:b/>
          <w:color w:val="auto"/>
          <w:szCs w:val="22"/>
        </w:rPr>
      </w:pPr>
      <w:r w:rsidRPr="005D5AB2">
        <w:rPr>
          <w:b/>
          <w:color w:val="auto"/>
          <w:szCs w:val="22"/>
        </w:rPr>
        <w:tab/>
      </w:r>
      <w:r w:rsidRPr="005D5AB2">
        <w:rPr>
          <w:color w:val="auto"/>
          <w:szCs w:val="22"/>
        </w:rPr>
        <w:tab/>
      </w:r>
    </w:p>
    <w:p w:rsidR="008D17E6" w:rsidRPr="005D5AB2" w:rsidRDefault="008D17E6" w:rsidP="008D17E6">
      <w:pPr>
        <w:pStyle w:val="Normal1"/>
        <w:rPr>
          <w:b/>
          <w:color w:val="auto"/>
          <w:szCs w:val="22"/>
        </w:rPr>
      </w:pPr>
      <w:r w:rsidRPr="005D5AB2">
        <w:rPr>
          <w:b/>
          <w:color w:val="auto"/>
          <w:szCs w:val="22"/>
        </w:rPr>
        <w:t>10.0 New Business (Discussion/Action)</w:t>
      </w:r>
    </w:p>
    <w:p w:rsidR="00E81B76" w:rsidRDefault="00126168" w:rsidP="00865FF7">
      <w:pPr>
        <w:pStyle w:val="Normal1"/>
        <w:ind w:firstLine="720"/>
        <w:rPr>
          <w:b/>
          <w:color w:val="auto"/>
          <w:spacing w:val="3"/>
          <w:szCs w:val="22"/>
          <w:shd w:val="clear" w:color="auto" w:fill="FFFFFF"/>
        </w:rPr>
      </w:pPr>
      <w:r>
        <w:rPr>
          <w:b/>
          <w:color w:val="auto"/>
          <w:szCs w:val="22"/>
        </w:rPr>
        <w:t>10.1</w:t>
      </w:r>
      <w:r>
        <w:rPr>
          <w:b/>
          <w:color w:val="auto"/>
          <w:szCs w:val="22"/>
        </w:rPr>
        <w:tab/>
      </w:r>
      <w:r w:rsidR="00865FF7" w:rsidRPr="002418D5">
        <w:rPr>
          <w:b/>
          <w:color w:val="auto"/>
          <w:spacing w:val="3"/>
          <w:szCs w:val="22"/>
          <w:shd w:val="clear" w:color="auto" w:fill="FFFFFF"/>
        </w:rPr>
        <w:t>Update on School Forest Project</w:t>
      </w:r>
      <w:r w:rsidR="00865FF7" w:rsidRPr="002418D5">
        <w:rPr>
          <w:b/>
          <w:color w:val="auto"/>
          <w:spacing w:val="3"/>
          <w:sz w:val="21"/>
          <w:szCs w:val="21"/>
          <w:shd w:val="clear" w:color="auto" w:fill="FFFFFF"/>
        </w:rPr>
        <w:t xml:space="preserve"> </w:t>
      </w:r>
      <w:r w:rsidR="00865FF7" w:rsidRPr="002418D5">
        <w:rPr>
          <w:b/>
          <w:color w:val="auto"/>
          <w:spacing w:val="3"/>
          <w:szCs w:val="22"/>
          <w:shd w:val="clear" w:color="auto" w:fill="FFFFFF"/>
        </w:rPr>
        <w:t>(Discussion)</w:t>
      </w:r>
    </w:p>
    <w:p w:rsidR="00865FF7" w:rsidRPr="00865FF7" w:rsidRDefault="00865FF7" w:rsidP="00865FF7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>10.2</w:t>
      </w:r>
      <w:r>
        <w:rPr>
          <w:b/>
          <w:color w:val="auto"/>
          <w:szCs w:val="22"/>
        </w:rPr>
        <w:tab/>
      </w:r>
      <w:r w:rsidRPr="00865FF7">
        <w:rPr>
          <w:b/>
          <w:shd w:val="clear" w:color="auto" w:fill="FFFFFF"/>
        </w:rPr>
        <w:t>Pavilion and Storage Design Project/Contract (Discussion)</w:t>
      </w:r>
    </w:p>
    <w:p w:rsidR="008650FE" w:rsidRPr="00865FF7" w:rsidRDefault="00126168" w:rsidP="00865FF7">
      <w:pPr>
        <w:pStyle w:val="Normal1"/>
        <w:ind w:firstLine="720"/>
        <w:rPr>
          <w:color w:val="auto"/>
          <w:szCs w:val="22"/>
        </w:rPr>
      </w:pPr>
      <w:r w:rsidRPr="00865FF7">
        <w:rPr>
          <w:b/>
          <w:color w:val="auto"/>
          <w:szCs w:val="22"/>
        </w:rPr>
        <w:t>10.</w:t>
      </w:r>
      <w:r w:rsidR="00865FF7" w:rsidRPr="00865FF7">
        <w:rPr>
          <w:b/>
          <w:color w:val="auto"/>
          <w:szCs w:val="22"/>
        </w:rPr>
        <w:t>3</w:t>
      </w:r>
      <w:r w:rsidR="00CE69C4" w:rsidRPr="00865FF7">
        <w:rPr>
          <w:color w:val="auto"/>
          <w:szCs w:val="22"/>
        </w:rPr>
        <w:tab/>
      </w:r>
      <w:r w:rsidR="00277EEF" w:rsidRPr="00865FF7">
        <w:rPr>
          <w:rFonts w:eastAsiaTheme="minorHAnsi"/>
          <w:b/>
          <w:color w:val="auto"/>
          <w:szCs w:val="22"/>
        </w:rPr>
        <w:t xml:space="preserve">Approve the </w:t>
      </w:r>
      <w:r w:rsidR="0036666B" w:rsidRPr="00865FF7">
        <w:rPr>
          <w:rFonts w:eastAsiaTheme="minorHAnsi"/>
          <w:b/>
          <w:color w:val="auto"/>
          <w:szCs w:val="22"/>
        </w:rPr>
        <w:t>1</w:t>
      </w:r>
      <w:r w:rsidR="0036666B" w:rsidRPr="00865FF7">
        <w:rPr>
          <w:rFonts w:eastAsiaTheme="minorHAnsi"/>
          <w:b/>
          <w:color w:val="auto"/>
          <w:szCs w:val="22"/>
          <w:vertAlign w:val="superscript"/>
        </w:rPr>
        <w:t>st</w:t>
      </w:r>
      <w:r w:rsidR="0036666B" w:rsidRPr="00865FF7">
        <w:rPr>
          <w:rFonts w:eastAsiaTheme="minorHAnsi"/>
          <w:b/>
          <w:color w:val="auto"/>
          <w:szCs w:val="22"/>
        </w:rPr>
        <w:t xml:space="preserve"> </w:t>
      </w:r>
      <w:r w:rsidR="00277EEF" w:rsidRPr="00865FF7">
        <w:rPr>
          <w:rFonts w:eastAsiaTheme="minorHAnsi"/>
          <w:b/>
          <w:color w:val="auto"/>
          <w:szCs w:val="22"/>
        </w:rPr>
        <w:t xml:space="preserve">Reading </w:t>
      </w:r>
      <w:r w:rsidR="00EF76B1" w:rsidRPr="00865FF7">
        <w:rPr>
          <w:rFonts w:eastAsiaTheme="minorHAnsi"/>
          <w:b/>
          <w:color w:val="auto"/>
          <w:szCs w:val="22"/>
        </w:rPr>
        <w:t xml:space="preserve">of the Preliminary Budget </w:t>
      </w:r>
      <w:r w:rsidR="0036666B" w:rsidRPr="00865FF7">
        <w:rPr>
          <w:rFonts w:eastAsiaTheme="minorHAnsi"/>
          <w:b/>
          <w:color w:val="auto"/>
          <w:szCs w:val="22"/>
        </w:rPr>
        <w:t>202</w:t>
      </w:r>
      <w:r w:rsidR="000D75F7" w:rsidRPr="00865FF7">
        <w:rPr>
          <w:rFonts w:eastAsiaTheme="minorHAnsi"/>
          <w:b/>
          <w:color w:val="auto"/>
          <w:szCs w:val="22"/>
        </w:rPr>
        <w:t>2</w:t>
      </w:r>
      <w:r w:rsidR="0036666B" w:rsidRPr="00865FF7">
        <w:rPr>
          <w:rFonts w:eastAsiaTheme="minorHAnsi"/>
          <w:b/>
          <w:color w:val="auto"/>
          <w:szCs w:val="22"/>
        </w:rPr>
        <w:t>-202</w:t>
      </w:r>
      <w:r w:rsidR="000D75F7" w:rsidRPr="00865FF7">
        <w:rPr>
          <w:rFonts w:eastAsiaTheme="minorHAnsi"/>
          <w:b/>
          <w:color w:val="auto"/>
          <w:szCs w:val="22"/>
        </w:rPr>
        <w:t>3</w:t>
      </w:r>
      <w:r w:rsidR="00277EEF" w:rsidRPr="00865FF7">
        <w:rPr>
          <w:rFonts w:eastAsiaTheme="minorHAnsi"/>
          <w:b/>
          <w:color w:val="auto"/>
          <w:szCs w:val="22"/>
        </w:rPr>
        <w:t xml:space="preserve"> </w:t>
      </w:r>
      <w:r w:rsidR="00913A39" w:rsidRPr="00865FF7">
        <w:rPr>
          <w:rFonts w:eastAsiaTheme="minorHAnsi"/>
          <w:b/>
          <w:color w:val="auto"/>
          <w:szCs w:val="22"/>
        </w:rPr>
        <w:t>Budget</w:t>
      </w:r>
      <w:r w:rsidR="00B3578D" w:rsidRPr="00865FF7">
        <w:rPr>
          <w:rFonts w:eastAsiaTheme="minorHAnsi"/>
          <w:b/>
          <w:color w:val="auto"/>
          <w:szCs w:val="22"/>
        </w:rPr>
        <w:t xml:space="preserve"> </w:t>
      </w:r>
      <w:r w:rsidR="001128E9" w:rsidRPr="00865FF7">
        <w:rPr>
          <w:rFonts w:eastAsiaTheme="minorHAnsi"/>
          <w:b/>
          <w:color w:val="auto"/>
          <w:szCs w:val="22"/>
        </w:rPr>
        <w:t>(Action)</w:t>
      </w:r>
      <w:r w:rsidRPr="00865FF7">
        <w:rPr>
          <w:b/>
          <w:color w:val="auto"/>
          <w:szCs w:val="22"/>
        </w:rPr>
        <w:tab/>
      </w:r>
    </w:p>
    <w:p w:rsidR="00DD58B7" w:rsidRPr="00865FF7" w:rsidRDefault="00126168" w:rsidP="00DD58B7">
      <w:pPr>
        <w:pStyle w:val="Normal1"/>
        <w:ind w:firstLine="720"/>
        <w:rPr>
          <w:color w:val="auto"/>
          <w:szCs w:val="22"/>
        </w:rPr>
      </w:pPr>
      <w:r w:rsidRPr="00865FF7">
        <w:rPr>
          <w:rFonts w:eastAsiaTheme="minorEastAsia"/>
          <w:b/>
          <w:color w:val="auto"/>
          <w:szCs w:val="22"/>
        </w:rPr>
        <w:t>10.</w:t>
      </w:r>
      <w:r w:rsidR="00865FF7" w:rsidRPr="00865FF7">
        <w:rPr>
          <w:rFonts w:eastAsiaTheme="minorEastAsia"/>
          <w:b/>
          <w:color w:val="auto"/>
          <w:szCs w:val="22"/>
        </w:rPr>
        <w:t>4</w:t>
      </w:r>
      <w:r w:rsidRPr="00865FF7">
        <w:rPr>
          <w:rFonts w:eastAsiaTheme="minorEastAsia"/>
          <w:b/>
          <w:color w:val="auto"/>
          <w:szCs w:val="22"/>
        </w:rPr>
        <w:tab/>
      </w:r>
      <w:r w:rsidRPr="00865FF7">
        <w:rPr>
          <w:b/>
          <w:color w:val="auto"/>
          <w:szCs w:val="22"/>
        </w:rPr>
        <w:t>Approve MOU increase in teacher hourly wage (Action)</w:t>
      </w:r>
      <w:r w:rsidRPr="00865FF7">
        <w:rPr>
          <w:rFonts w:eastAsiaTheme="minorEastAsia"/>
          <w:b/>
          <w:color w:val="auto"/>
          <w:szCs w:val="22"/>
        </w:rPr>
        <w:tab/>
      </w:r>
    </w:p>
    <w:p w:rsidR="00126168" w:rsidRPr="00865FF7" w:rsidRDefault="00DD58B7" w:rsidP="00DD58B7">
      <w:pPr>
        <w:ind w:left="1440" w:hanging="720"/>
        <w:rPr>
          <w:rFonts w:asciiTheme="minorHAnsi" w:eastAsiaTheme="minorEastAsia" w:hAnsiTheme="minorHAnsi" w:cstheme="minorBidi"/>
          <w:b/>
          <w:color w:val="auto"/>
          <w:sz w:val="24"/>
          <w:szCs w:val="22"/>
        </w:rPr>
      </w:pPr>
      <w:r w:rsidRPr="00865FF7">
        <w:rPr>
          <w:rFonts w:eastAsiaTheme="minorEastAsia"/>
          <w:b/>
          <w:color w:val="auto"/>
          <w:szCs w:val="22"/>
        </w:rPr>
        <w:t>10.</w:t>
      </w:r>
      <w:r w:rsidR="00805733" w:rsidRPr="00865FF7">
        <w:rPr>
          <w:rFonts w:eastAsiaTheme="minorEastAsia"/>
          <w:b/>
          <w:color w:val="auto"/>
          <w:szCs w:val="22"/>
        </w:rPr>
        <w:t>5</w:t>
      </w:r>
      <w:r w:rsidRPr="00865FF7">
        <w:rPr>
          <w:rFonts w:eastAsiaTheme="minorEastAsia"/>
          <w:b/>
          <w:color w:val="auto"/>
          <w:szCs w:val="22"/>
        </w:rPr>
        <w:t xml:space="preserve"> </w:t>
      </w:r>
      <w:r w:rsidRPr="00865FF7">
        <w:rPr>
          <w:rFonts w:eastAsiaTheme="minorEastAsia"/>
          <w:b/>
          <w:color w:val="auto"/>
          <w:szCs w:val="22"/>
        </w:rPr>
        <w:tab/>
        <w:t>Approve resolution for Establishing Polling Places and Combined Polling Places for multiple precincts.</w:t>
      </w:r>
      <w:r w:rsidRPr="00865FF7">
        <w:rPr>
          <w:rFonts w:asciiTheme="minorHAnsi" w:eastAsiaTheme="minorEastAsia" w:hAnsiTheme="minorHAnsi" w:cstheme="minorBidi"/>
          <w:b/>
          <w:color w:val="auto"/>
          <w:sz w:val="24"/>
          <w:szCs w:val="22"/>
        </w:rPr>
        <w:t xml:space="preserve"> (Action)</w:t>
      </w:r>
    </w:p>
    <w:p w:rsidR="00DD58B7" w:rsidRPr="00865FF7" w:rsidRDefault="00DD58B7" w:rsidP="00DD58B7">
      <w:pPr>
        <w:ind w:left="1440" w:hanging="720"/>
        <w:rPr>
          <w:b/>
          <w:color w:val="auto"/>
          <w:szCs w:val="22"/>
        </w:rPr>
      </w:pPr>
      <w:r w:rsidRPr="00865FF7">
        <w:rPr>
          <w:b/>
          <w:color w:val="auto"/>
          <w:szCs w:val="22"/>
        </w:rPr>
        <w:t>10.</w:t>
      </w:r>
      <w:r w:rsidR="00805733" w:rsidRPr="00865FF7">
        <w:rPr>
          <w:b/>
          <w:color w:val="auto"/>
          <w:szCs w:val="22"/>
        </w:rPr>
        <w:t>6</w:t>
      </w:r>
      <w:r w:rsidRPr="00865FF7">
        <w:rPr>
          <w:b/>
          <w:color w:val="auto"/>
          <w:szCs w:val="22"/>
        </w:rPr>
        <w:tab/>
        <w:t>Approval of 2022-2023 Resolution for Membership in the Minnesota State High School League (Action)</w:t>
      </w:r>
    </w:p>
    <w:p w:rsidR="00AB01BC" w:rsidRPr="00865FF7" w:rsidRDefault="00AB01BC" w:rsidP="00AB01BC">
      <w:pPr>
        <w:pStyle w:val="Normal1"/>
        <w:ind w:firstLine="720"/>
        <w:rPr>
          <w:b/>
          <w:color w:val="auto"/>
          <w:szCs w:val="22"/>
        </w:rPr>
      </w:pPr>
      <w:r w:rsidRPr="00865FF7">
        <w:rPr>
          <w:b/>
          <w:color w:val="auto"/>
          <w:szCs w:val="22"/>
        </w:rPr>
        <w:t>10.7</w:t>
      </w:r>
      <w:r w:rsidRPr="00865FF7">
        <w:rPr>
          <w:b/>
          <w:color w:val="auto"/>
          <w:szCs w:val="22"/>
        </w:rPr>
        <w:tab/>
        <w:t xml:space="preserve">Approve quote for the bleachers work in the multi- purpose gym. (Action) </w:t>
      </w:r>
    </w:p>
    <w:p w:rsidR="00805733" w:rsidRPr="00AB01BC" w:rsidRDefault="00AB01BC" w:rsidP="00AB01BC">
      <w:pPr>
        <w:pStyle w:val="Normal1"/>
        <w:ind w:firstLine="720"/>
        <w:rPr>
          <w:b/>
          <w:color w:val="7030A0"/>
          <w:szCs w:val="22"/>
        </w:rPr>
      </w:pPr>
      <w:r w:rsidRPr="00865FF7">
        <w:rPr>
          <w:b/>
          <w:color w:val="auto"/>
          <w:szCs w:val="22"/>
        </w:rPr>
        <w:t>10.8</w:t>
      </w:r>
      <w:r w:rsidRPr="00865FF7">
        <w:rPr>
          <w:b/>
          <w:color w:val="auto"/>
          <w:szCs w:val="22"/>
        </w:rPr>
        <w:tab/>
        <w:t>Approve quote for door and window install for the Vo-tech. (Action</w:t>
      </w:r>
      <w:r>
        <w:rPr>
          <w:b/>
          <w:color w:val="7030A0"/>
          <w:szCs w:val="22"/>
        </w:rPr>
        <w:t>)</w:t>
      </w:r>
    </w:p>
    <w:p w:rsidR="00AB01BC" w:rsidRPr="00865FF7" w:rsidRDefault="00AB01BC" w:rsidP="00AB01BC">
      <w:pPr>
        <w:pStyle w:val="Normal1"/>
        <w:ind w:left="1440" w:hanging="720"/>
        <w:rPr>
          <w:b/>
          <w:color w:val="auto"/>
          <w:szCs w:val="22"/>
        </w:rPr>
      </w:pPr>
      <w:r w:rsidRPr="00865FF7">
        <w:rPr>
          <w:b/>
          <w:color w:val="auto"/>
          <w:szCs w:val="22"/>
        </w:rPr>
        <w:t>10.9</w:t>
      </w:r>
      <w:r w:rsidRPr="00865FF7">
        <w:rPr>
          <w:b/>
          <w:color w:val="auto"/>
          <w:szCs w:val="22"/>
        </w:rPr>
        <w:tab/>
        <w:t>Approve proposal to upgrade insulation and new roofing on the Ogema Elementary roof on the 1995 and 2002 sections. (Action)</w:t>
      </w:r>
    </w:p>
    <w:p w:rsidR="004F5E61" w:rsidRPr="00865FF7" w:rsidRDefault="004F5E61" w:rsidP="00AB01BC">
      <w:pPr>
        <w:pStyle w:val="Normal1"/>
        <w:ind w:left="1440" w:hanging="720"/>
        <w:rPr>
          <w:b/>
          <w:color w:val="auto"/>
          <w:szCs w:val="22"/>
        </w:rPr>
      </w:pPr>
      <w:r w:rsidRPr="00865FF7">
        <w:rPr>
          <w:b/>
          <w:color w:val="auto"/>
          <w:szCs w:val="22"/>
        </w:rPr>
        <w:t>10.10</w:t>
      </w:r>
      <w:r w:rsidRPr="00865FF7">
        <w:rPr>
          <w:b/>
          <w:color w:val="auto"/>
          <w:szCs w:val="22"/>
        </w:rPr>
        <w:tab/>
        <w:t>Approve White Earth Nursing Contract (Action)</w:t>
      </w:r>
    </w:p>
    <w:p w:rsidR="004F5E61" w:rsidRPr="00865FF7" w:rsidRDefault="004F5E61" w:rsidP="00AB01BC">
      <w:pPr>
        <w:pStyle w:val="Normal1"/>
        <w:ind w:left="1440" w:hanging="720"/>
        <w:rPr>
          <w:b/>
          <w:color w:val="auto"/>
          <w:szCs w:val="22"/>
        </w:rPr>
      </w:pPr>
      <w:r w:rsidRPr="00865FF7">
        <w:rPr>
          <w:b/>
          <w:color w:val="auto"/>
          <w:szCs w:val="22"/>
        </w:rPr>
        <w:t>10.11</w:t>
      </w:r>
      <w:r w:rsidRPr="00865FF7">
        <w:rPr>
          <w:b/>
          <w:color w:val="auto"/>
          <w:szCs w:val="22"/>
        </w:rPr>
        <w:tab/>
        <w:t xml:space="preserve">Approve po number 20068 to </w:t>
      </w:r>
      <w:proofErr w:type="spellStart"/>
      <w:r w:rsidRPr="00865FF7">
        <w:rPr>
          <w:b/>
          <w:color w:val="auto"/>
          <w:szCs w:val="22"/>
        </w:rPr>
        <w:t>ByteSpeed</w:t>
      </w:r>
      <w:proofErr w:type="spellEnd"/>
      <w:r w:rsidRPr="00865FF7">
        <w:rPr>
          <w:b/>
          <w:color w:val="auto"/>
          <w:szCs w:val="22"/>
        </w:rPr>
        <w:t xml:space="preserve"> computers for 8 vape detecting devices. (Action)</w:t>
      </w:r>
    </w:p>
    <w:p w:rsidR="004F5E61" w:rsidRPr="00865FF7" w:rsidRDefault="004F5E61" w:rsidP="00AB01BC">
      <w:pPr>
        <w:pStyle w:val="Normal1"/>
        <w:ind w:left="1440" w:hanging="720"/>
        <w:rPr>
          <w:b/>
          <w:color w:val="auto"/>
          <w:szCs w:val="22"/>
        </w:rPr>
      </w:pPr>
      <w:r w:rsidRPr="00865FF7">
        <w:rPr>
          <w:b/>
          <w:color w:val="auto"/>
          <w:szCs w:val="22"/>
        </w:rPr>
        <w:t>10.12</w:t>
      </w:r>
      <w:r w:rsidRPr="00865FF7">
        <w:rPr>
          <w:b/>
          <w:color w:val="auto"/>
          <w:szCs w:val="22"/>
        </w:rPr>
        <w:tab/>
        <w:t>Approve revised 21-22 budget. (Action)</w:t>
      </w:r>
    </w:p>
    <w:p w:rsidR="004F5E61" w:rsidRPr="00865FF7" w:rsidRDefault="004F5E61" w:rsidP="00AB01BC">
      <w:pPr>
        <w:pStyle w:val="Normal1"/>
        <w:ind w:left="1440" w:hanging="720"/>
        <w:rPr>
          <w:b/>
          <w:color w:val="auto"/>
          <w:szCs w:val="22"/>
        </w:rPr>
      </w:pPr>
      <w:r w:rsidRPr="00865FF7">
        <w:rPr>
          <w:b/>
          <w:color w:val="auto"/>
          <w:szCs w:val="22"/>
        </w:rPr>
        <w:t>10.13</w:t>
      </w:r>
      <w:r w:rsidRPr="00865FF7">
        <w:rPr>
          <w:b/>
          <w:color w:val="auto"/>
          <w:szCs w:val="22"/>
        </w:rPr>
        <w:tab/>
      </w:r>
      <w:r w:rsidRPr="00865FF7">
        <w:rPr>
          <w:b/>
          <w:color w:val="auto"/>
        </w:rPr>
        <w:t>Approve School Resource Officer Contract (Action)</w:t>
      </w:r>
    </w:p>
    <w:p w:rsidR="008650FE" w:rsidRPr="00865FF7" w:rsidRDefault="00865FF7" w:rsidP="00865FF7">
      <w:pPr>
        <w:ind w:firstLine="720"/>
        <w:rPr>
          <w:color w:val="auto"/>
          <w:szCs w:val="22"/>
        </w:rPr>
      </w:pPr>
      <w:r w:rsidRPr="00865FF7">
        <w:rPr>
          <w:b/>
          <w:color w:val="auto"/>
          <w:szCs w:val="22"/>
        </w:rPr>
        <w:t>10.14</w:t>
      </w:r>
      <w:r w:rsidRPr="00865FF7">
        <w:rPr>
          <w:b/>
          <w:color w:val="auto"/>
          <w:szCs w:val="22"/>
        </w:rPr>
        <w:tab/>
        <w:t>Approval of Inter-quest Detection Canines Contract for SY 2022-2023</w:t>
      </w:r>
      <w:r w:rsidRPr="00865FF7">
        <w:rPr>
          <w:b/>
          <w:color w:val="auto"/>
          <w:szCs w:val="22"/>
        </w:rPr>
        <w:tab/>
      </w:r>
    </w:p>
    <w:p w:rsidR="0050699E" w:rsidRDefault="008E5479" w:rsidP="0050699E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>10.15</w:t>
      </w:r>
      <w:r>
        <w:rPr>
          <w:b/>
          <w:color w:val="auto"/>
          <w:szCs w:val="22"/>
        </w:rPr>
        <w:tab/>
      </w:r>
      <w:r w:rsidRPr="00641E4D">
        <w:rPr>
          <w:b/>
          <w:color w:val="auto"/>
          <w:szCs w:val="22"/>
        </w:rPr>
        <w:t>Approve Contracted Transportation services MOU as presented. (Action)</w:t>
      </w:r>
    </w:p>
    <w:p w:rsidR="00A4641C" w:rsidRDefault="00A4641C" w:rsidP="00A4641C">
      <w:pPr>
        <w:ind w:left="1440" w:hanging="720"/>
        <w:rPr>
          <w:rFonts w:eastAsiaTheme="minorEastAsia"/>
          <w:b/>
          <w:color w:val="auto"/>
          <w:szCs w:val="22"/>
        </w:rPr>
      </w:pPr>
      <w:r>
        <w:rPr>
          <w:b/>
          <w:color w:val="auto"/>
          <w:szCs w:val="22"/>
        </w:rPr>
        <w:t>10.16</w:t>
      </w:r>
      <w:r>
        <w:rPr>
          <w:b/>
          <w:color w:val="auto"/>
          <w:szCs w:val="22"/>
        </w:rPr>
        <w:tab/>
      </w:r>
      <w:r w:rsidRPr="00A4641C">
        <w:rPr>
          <w:rFonts w:eastAsiaTheme="minorEastAsia"/>
          <w:b/>
          <w:color w:val="auto"/>
          <w:szCs w:val="22"/>
        </w:rPr>
        <w:t xml:space="preserve">Approve ROD quote for purchase of the Frontier Snowblower for $5010.20 for the </w:t>
      </w:r>
      <w:proofErr w:type="spellStart"/>
      <w:r w:rsidRPr="00A4641C">
        <w:rPr>
          <w:rFonts w:eastAsiaTheme="minorEastAsia"/>
          <w:b/>
          <w:color w:val="auto"/>
          <w:szCs w:val="22"/>
        </w:rPr>
        <w:t>Waubun</w:t>
      </w:r>
      <w:proofErr w:type="spellEnd"/>
      <w:r w:rsidRPr="00A4641C">
        <w:rPr>
          <w:rFonts w:eastAsiaTheme="minorEastAsia"/>
          <w:b/>
          <w:color w:val="auto"/>
          <w:szCs w:val="22"/>
        </w:rPr>
        <w:t xml:space="preserve"> site. (Action)</w:t>
      </w:r>
    </w:p>
    <w:p w:rsidR="00A4641C" w:rsidRPr="00A4641C" w:rsidRDefault="00A4641C" w:rsidP="00A4641C">
      <w:pPr>
        <w:ind w:left="1440" w:hanging="720"/>
        <w:rPr>
          <w:rFonts w:eastAsiaTheme="minorEastAsia"/>
          <w:b/>
          <w:color w:val="auto"/>
          <w:szCs w:val="22"/>
        </w:rPr>
      </w:pPr>
      <w:r>
        <w:rPr>
          <w:b/>
          <w:color w:val="auto"/>
          <w:szCs w:val="22"/>
        </w:rPr>
        <w:t>10.17</w:t>
      </w:r>
      <w:r>
        <w:rPr>
          <w:b/>
          <w:color w:val="auto"/>
          <w:szCs w:val="22"/>
        </w:rPr>
        <w:tab/>
      </w:r>
      <w:r w:rsidRPr="00A4641C">
        <w:rPr>
          <w:rFonts w:eastAsiaTheme="minorEastAsia"/>
          <w:b/>
          <w:color w:val="auto"/>
          <w:szCs w:val="22"/>
        </w:rPr>
        <w:t>Approve quote for 30 Dell OptiPlex 3050 micro -intel core computers from VIG Solutions for $10,471.00. (Action)</w:t>
      </w:r>
    </w:p>
    <w:p w:rsidR="00A4641C" w:rsidRPr="00A4641C" w:rsidRDefault="00A4641C" w:rsidP="00A4641C">
      <w:pPr>
        <w:ind w:left="1440" w:hanging="720"/>
        <w:rPr>
          <w:rFonts w:eastAsiaTheme="minorEastAsia"/>
          <w:b/>
          <w:color w:val="7030A0"/>
          <w:szCs w:val="22"/>
        </w:rPr>
      </w:pPr>
    </w:p>
    <w:p w:rsidR="00A4641C" w:rsidRDefault="00A4641C" w:rsidP="0050699E">
      <w:pPr>
        <w:pStyle w:val="Normal1"/>
        <w:ind w:firstLine="720"/>
        <w:rPr>
          <w:b/>
          <w:color w:val="auto"/>
          <w:szCs w:val="22"/>
        </w:rPr>
      </w:pPr>
    </w:p>
    <w:p w:rsidR="00554B48" w:rsidRDefault="008D17E6" w:rsidP="002F0271">
      <w:pPr>
        <w:pStyle w:val="Normal1"/>
        <w:rPr>
          <w:b/>
          <w:color w:val="auto"/>
          <w:szCs w:val="22"/>
        </w:rPr>
      </w:pPr>
      <w:r w:rsidRPr="005D5AB2">
        <w:rPr>
          <w:b/>
          <w:color w:val="auto"/>
          <w:szCs w:val="22"/>
        </w:rPr>
        <w:t>11.0 Succeeding Meetings</w:t>
      </w:r>
      <w:r w:rsidRPr="005D5AB2">
        <w:rPr>
          <w:b/>
          <w:color w:val="auto"/>
          <w:szCs w:val="22"/>
        </w:rPr>
        <w:tab/>
      </w:r>
    </w:p>
    <w:p w:rsidR="00865FF7" w:rsidRPr="00C2498E" w:rsidRDefault="00865FF7" w:rsidP="00BD5276">
      <w:pPr>
        <w:pStyle w:val="Normal1"/>
        <w:ind w:left="720"/>
        <w:rPr>
          <w:b/>
          <w:color w:val="auto"/>
          <w:szCs w:val="22"/>
        </w:rPr>
      </w:pPr>
      <w:r w:rsidRPr="00C2498E">
        <w:rPr>
          <w:b/>
          <w:color w:val="auto"/>
          <w:szCs w:val="22"/>
        </w:rPr>
        <w:t xml:space="preserve">11.1 May 25, </w:t>
      </w:r>
      <w:r w:rsidR="00A4641C" w:rsidRPr="00C2498E">
        <w:rPr>
          <w:b/>
          <w:color w:val="auto"/>
          <w:szCs w:val="22"/>
        </w:rPr>
        <w:t>2022, Special</w:t>
      </w:r>
      <w:r w:rsidRPr="00C2498E">
        <w:rPr>
          <w:b/>
          <w:color w:val="auto"/>
          <w:szCs w:val="22"/>
        </w:rPr>
        <w:t xml:space="preserve"> Board Meeting: </w:t>
      </w:r>
      <w:r w:rsidR="00BD5276">
        <w:rPr>
          <w:b/>
          <w:color w:val="auto"/>
          <w:szCs w:val="22"/>
        </w:rPr>
        <w:t xml:space="preserve"> </w:t>
      </w:r>
      <w:proofErr w:type="spellStart"/>
      <w:r w:rsidR="00BD5276">
        <w:rPr>
          <w:b/>
          <w:color w:val="auto"/>
          <w:szCs w:val="22"/>
        </w:rPr>
        <w:t>Waubun</w:t>
      </w:r>
      <w:proofErr w:type="spellEnd"/>
      <w:r w:rsidR="00BD5276">
        <w:rPr>
          <w:b/>
          <w:color w:val="auto"/>
          <w:szCs w:val="22"/>
        </w:rPr>
        <w:t xml:space="preserve"> </w:t>
      </w:r>
      <w:r w:rsidRPr="00C2498E">
        <w:rPr>
          <w:b/>
          <w:color w:val="auto"/>
          <w:szCs w:val="22"/>
        </w:rPr>
        <w:t>Boiler</w:t>
      </w:r>
      <w:r w:rsidR="00A4641C" w:rsidRPr="00C2498E">
        <w:rPr>
          <w:b/>
          <w:color w:val="auto"/>
          <w:szCs w:val="22"/>
        </w:rPr>
        <w:t xml:space="preserve"> </w:t>
      </w:r>
      <w:r w:rsidR="00C2498E" w:rsidRPr="00C2498E">
        <w:rPr>
          <w:b/>
          <w:color w:val="auto"/>
          <w:szCs w:val="22"/>
        </w:rPr>
        <w:t>Recommendation Vo</w:t>
      </w:r>
      <w:r w:rsidR="00BD5276">
        <w:rPr>
          <w:b/>
          <w:color w:val="auto"/>
          <w:szCs w:val="22"/>
        </w:rPr>
        <w:t>-</w:t>
      </w:r>
      <w:r w:rsidR="00C2498E" w:rsidRPr="00C2498E">
        <w:rPr>
          <w:b/>
          <w:color w:val="auto"/>
          <w:szCs w:val="22"/>
        </w:rPr>
        <w:t xml:space="preserve">tech Ventilation </w:t>
      </w:r>
      <w:r w:rsidR="00BD5276">
        <w:rPr>
          <w:b/>
          <w:color w:val="auto"/>
          <w:szCs w:val="22"/>
        </w:rPr>
        <w:t xml:space="preserve">   </w:t>
      </w:r>
      <w:r w:rsidR="00BD5276">
        <w:rPr>
          <w:b/>
          <w:color w:val="auto"/>
          <w:szCs w:val="22"/>
        </w:rPr>
        <w:tab/>
        <w:t xml:space="preserve">                     System.</w:t>
      </w:r>
      <w:r w:rsidR="00C2498E" w:rsidRPr="00C2498E">
        <w:rPr>
          <w:b/>
          <w:color w:val="auto"/>
          <w:szCs w:val="22"/>
        </w:rPr>
        <w:tab/>
        <w:t xml:space="preserve"> 7</w:t>
      </w:r>
      <w:r w:rsidRPr="00C2498E">
        <w:rPr>
          <w:b/>
          <w:color w:val="auto"/>
          <w:szCs w:val="22"/>
        </w:rPr>
        <w:t>:00 am -Media Center</w:t>
      </w:r>
    </w:p>
    <w:p w:rsidR="00865FF7" w:rsidRPr="00C2498E" w:rsidRDefault="00865FF7" w:rsidP="00A4641C">
      <w:pPr>
        <w:pStyle w:val="Normal1"/>
        <w:ind w:firstLine="720"/>
        <w:rPr>
          <w:b/>
          <w:color w:val="auto"/>
          <w:szCs w:val="22"/>
          <w:highlight w:val="yellow"/>
        </w:rPr>
      </w:pPr>
      <w:r w:rsidRPr="00C2498E">
        <w:rPr>
          <w:b/>
          <w:color w:val="auto"/>
          <w:szCs w:val="22"/>
        </w:rPr>
        <w:t xml:space="preserve">11.2 May 31, </w:t>
      </w:r>
      <w:r w:rsidR="00A4641C" w:rsidRPr="00C2498E">
        <w:rPr>
          <w:b/>
          <w:color w:val="auto"/>
          <w:szCs w:val="22"/>
        </w:rPr>
        <w:t>2022,  Non</w:t>
      </w:r>
      <w:r w:rsidRPr="00C2498E">
        <w:rPr>
          <w:b/>
          <w:color w:val="auto"/>
          <w:szCs w:val="22"/>
        </w:rPr>
        <w:t xml:space="preserve">-certified Negotiations </w:t>
      </w:r>
      <w:r w:rsidRPr="00C2498E">
        <w:rPr>
          <w:b/>
          <w:color w:val="auto"/>
          <w:szCs w:val="22"/>
        </w:rPr>
        <w:tab/>
      </w:r>
      <w:r w:rsidRPr="00C2498E">
        <w:rPr>
          <w:b/>
          <w:color w:val="auto"/>
          <w:szCs w:val="22"/>
        </w:rPr>
        <w:tab/>
      </w:r>
      <w:r w:rsidRPr="00C2498E">
        <w:rPr>
          <w:b/>
          <w:color w:val="auto"/>
          <w:szCs w:val="22"/>
        </w:rPr>
        <w:tab/>
      </w:r>
      <w:r w:rsidR="00A4641C" w:rsidRPr="00C2498E">
        <w:rPr>
          <w:b/>
          <w:color w:val="auto"/>
          <w:szCs w:val="22"/>
        </w:rPr>
        <w:tab/>
      </w:r>
      <w:r w:rsidRPr="00C2498E">
        <w:rPr>
          <w:b/>
          <w:color w:val="auto"/>
          <w:szCs w:val="22"/>
        </w:rPr>
        <w:t xml:space="preserve">7:00 am- Media Center </w:t>
      </w:r>
    </w:p>
    <w:p w:rsidR="00554B48" w:rsidRPr="00C2498E" w:rsidRDefault="002F0271" w:rsidP="00A4641C">
      <w:pPr>
        <w:pStyle w:val="Normal1"/>
        <w:ind w:firstLine="720"/>
        <w:rPr>
          <w:b/>
          <w:color w:val="auto"/>
          <w:szCs w:val="22"/>
        </w:rPr>
      </w:pPr>
      <w:r w:rsidRPr="00C2498E">
        <w:rPr>
          <w:b/>
          <w:color w:val="auto"/>
          <w:szCs w:val="22"/>
        </w:rPr>
        <w:t>11.</w:t>
      </w:r>
      <w:r w:rsidR="00865FF7" w:rsidRPr="00C2498E">
        <w:rPr>
          <w:b/>
          <w:color w:val="auto"/>
          <w:szCs w:val="22"/>
        </w:rPr>
        <w:t xml:space="preserve">3 </w:t>
      </w:r>
      <w:r w:rsidR="00126168" w:rsidRPr="00C2498E">
        <w:rPr>
          <w:b/>
          <w:color w:val="auto"/>
          <w:szCs w:val="22"/>
        </w:rPr>
        <w:t>June 15, 2022</w:t>
      </w:r>
      <w:r w:rsidR="00A4641C" w:rsidRPr="00C2498E">
        <w:rPr>
          <w:b/>
          <w:color w:val="auto"/>
          <w:szCs w:val="22"/>
        </w:rPr>
        <w:t xml:space="preserve">  </w:t>
      </w:r>
      <w:r w:rsidR="00554B48" w:rsidRPr="00C2498E">
        <w:rPr>
          <w:b/>
          <w:color w:val="auto"/>
          <w:szCs w:val="22"/>
        </w:rPr>
        <w:t>June Regular School Board Meeting</w:t>
      </w:r>
      <w:r w:rsidR="00554B48" w:rsidRPr="00C2498E">
        <w:rPr>
          <w:b/>
          <w:color w:val="auto"/>
          <w:szCs w:val="22"/>
        </w:rPr>
        <w:tab/>
      </w:r>
      <w:r w:rsidR="00A4641C" w:rsidRPr="00C2498E">
        <w:rPr>
          <w:b/>
          <w:color w:val="auto"/>
          <w:szCs w:val="22"/>
        </w:rPr>
        <w:tab/>
      </w:r>
      <w:r w:rsidR="00554B48" w:rsidRPr="00C2498E">
        <w:rPr>
          <w:b/>
          <w:color w:val="auto"/>
          <w:szCs w:val="22"/>
        </w:rPr>
        <w:t>6:00 PM- Media Center</w:t>
      </w:r>
    </w:p>
    <w:p w:rsidR="00554B48" w:rsidRPr="00C2498E" w:rsidRDefault="00554B48" w:rsidP="00554B48">
      <w:pPr>
        <w:pStyle w:val="Normal1"/>
        <w:rPr>
          <w:b/>
          <w:color w:val="auto"/>
          <w:szCs w:val="22"/>
        </w:rPr>
      </w:pPr>
    </w:p>
    <w:p w:rsidR="008D17E6" w:rsidRPr="005D5AB2" w:rsidRDefault="008D17E6" w:rsidP="008D17E6">
      <w:pPr>
        <w:pStyle w:val="Normal1"/>
        <w:rPr>
          <w:b/>
          <w:color w:val="auto"/>
          <w:szCs w:val="22"/>
        </w:rPr>
      </w:pPr>
      <w:r w:rsidRPr="005D5AB2">
        <w:rPr>
          <w:b/>
          <w:color w:val="auto"/>
          <w:szCs w:val="22"/>
        </w:rPr>
        <w:t>12.0 Future Considerations for School Board</w:t>
      </w:r>
    </w:p>
    <w:p w:rsidR="008D17E6" w:rsidRPr="005D5AB2" w:rsidRDefault="008D17E6" w:rsidP="008D17E6">
      <w:pPr>
        <w:pStyle w:val="Normal1"/>
        <w:rPr>
          <w:b/>
          <w:color w:val="auto"/>
          <w:szCs w:val="22"/>
        </w:rPr>
      </w:pP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</w:p>
    <w:p w:rsidR="008D17E6" w:rsidRPr="005D5AB2" w:rsidRDefault="008D17E6" w:rsidP="008D17E6">
      <w:pPr>
        <w:pStyle w:val="Normal1"/>
        <w:rPr>
          <w:color w:val="auto"/>
          <w:szCs w:val="22"/>
        </w:rPr>
      </w:pPr>
      <w:r w:rsidRPr="005D5AB2">
        <w:rPr>
          <w:b/>
          <w:color w:val="auto"/>
          <w:szCs w:val="22"/>
        </w:rPr>
        <w:t>13.0 Adjournment</w:t>
      </w:r>
    </w:p>
    <w:p w:rsidR="006E2CC3" w:rsidRPr="00746421" w:rsidRDefault="006E2CC3" w:rsidP="008D17E6">
      <w:pPr>
        <w:pStyle w:val="Normal1"/>
        <w:ind w:firstLine="720"/>
        <w:rPr>
          <w:b/>
          <w:color w:val="auto"/>
        </w:rPr>
      </w:pPr>
    </w:p>
    <w:sectPr w:rsidR="006E2CC3" w:rsidRPr="00746421" w:rsidSect="00FE048F">
      <w:footerReference w:type="default" r:id="rId19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4B43" w:rsidRDefault="00564B43">
      <w:pPr>
        <w:spacing w:line="240" w:lineRule="auto"/>
      </w:pPr>
      <w:r>
        <w:separator/>
      </w:r>
    </w:p>
  </w:endnote>
  <w:endnote w:type="continuationSeparator" w:id="0">
    <w:p w:rsidR="00564B43" w:rsidRDefault="00564B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ixedsy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6FA1" w:rsidRDefault="00A16FA1">
    <w:pPr>
      <w:pStyle w:val="Normal1"/>
      <w:jc w:val="center"/>
    </w:pPr>
    <w:r>
      <w:rPr>
        <w:b/>
        <w:color w:val="B7B7B7"/>
        <w:sz w:val="16"/>
      </w:rPr>
      <w:t>An Equal Opportunity Employer</w:t>
    </w:r>
  </w:p>
  <w:p w:rsidR="00A16FA1" w:rsidRDefault="00A16FA1">
    <w:pPr>
      <w:pStyle w:val="Normal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4B43" w:rsidRDefault="00564B43">
      <w:pPr>
        <w:spacing w:line="240" w:lineRule="auto"/>
      </w:pPr>
      <w:r>
        <w:separator/>
      </w:r>
    </w:p>
  </w:footnote>
  <w:footnote w:type="continuationSeparator" w:id="0">
    <w:p w:rsidR="00564B43" w:rsidRDefault="00564B4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6E751D"/>
    <w:multiLevelType w:val="multilevel"/>
    <w:tmpl w:val="68FA9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NjMzNLI3NLcwMTcyUdpeDU4uLM/DyQAkMDk1oAoJhzvS4AAAA="/>
  </w:docVars>
  <w:rsids>
    <w:rsidRoot w:val="008B1F02"/>
    <w:rsid w:val="00003B60"/>
    <w:rsid w:val="00004796"/>
    <w:rsid w:val="00012385"/>
    <w:rsid w:val="000135EB"/>
    <w:rsid w:val="00013FEB"/>
    <w:rsid w:val="00015CA8"/>
    <w:rsid w:val="000166A7"/>
    <w:rsid w:val="00023887"/>
    <w:rsid w:val="000311A1"/>
    <w:rsid w:val="00031222"/>
    <w:rsid w:val="00043910"/>
    <w:rsid w:val="00044B81"/>
    <w:rsid w:val="000460F3"/>
    <w:rsid w:val="00046222"/>
    <w:rsid w:val="00046A43"/>
    <w:rsid w:val="00047751"/>
    <w:rsid w:val="00051788"/>
    <w:rsid w:val="000520C3"/>
    <w:rsid w:val="000578F5"/>
    <w:rsid w:val="00062B6B"/>
    <w:rsid w:val="00063B19"/>
    <w:rsid w:val="00064CED"/>
    <w:rsid w:val="00071D1F"/>
    <w:rsid w:val="00074771"/>
    <w:rsid w:val="0008211A"/>
    <w:rsid w:val="0008369B"/>
    <w:rsid w:val="0009158B"/>
    <w:rsid w:val="00097576"/>
    <w:rsid w:val="00097D43"/>
    <w:rsid w:val="000A0490"/>
    <w:rsid w:val="000A2CAD"/>
    <w:rsid w:val="000A46A7"/>
    <w:rsid w:val="000B0119"/>
    <w:rsid w:val="000B51B9"/>
    <w:rsid w:val="000B5E1C"/>
    <w:rsid w:val="000B6362"/>
    <w:rsid w:val="000B7E1C"/>
    <w:rsid w:val="000C14E6"/>
    <w:rsid w:val="000C5122"/>
    <w:rsid w:val="000C5169"/>
    <w:rsid w:val="000D75F7"/>
    <w:rsid w:val="000F0C7C"/>
    <w:rsid w:val="000F5C3C"/>
    <w:rsid w:val="000F6CFC"/>
    <w:rsid w:val="00102167"/>
    <w:rsid w:val="0010769A"/>
    <w:rsid w:val="00107B68"/>
    <w:rsid w:val="001124CB"/>
    <w:rsid w:val="001128E9"/>
    <w:rsid w:val="00121D70"/>
    <w:rsid w:val="0012252D"/>
    <w:rsid w:val="00123B82"/>
    <w:rsid w:val="00125B4E"/>
    <w:rsid w:val="00126168"/>
    <w:rsid w:val="00127C14"/>
    <w:rsid w:val="001340C2"/>
    <w:rsid w:val="001433B7"/>
    <w:rsid w:val="00145EA6"/>
    <w:rsid w:val="00150A7B"/>
    <w:rsid w:val="001555B1"/>
    <w:rsid w:val="00160D84"/>
    <w:rsid w:val="00160E9C"/>
    <w:rsid w:val="001628F4"/>
    <w:rsid w:val="0016417D"/>
    <w:rsid w:val="00167EF8"/>
    <w:rsid w:val="00171605"/>
    <w:rsid w:val="00172D5A"/>
    <w:rsid w:val="00180C81"/>
    <w:rsid w:val="00181BE1"/>
    <w:rsid w:val="00185D9D"/>
    <w:rsid w:val="0018717D"/>
    <w:rsid w:val="001916FD"/>
    <w:rsid w:val="00193C37"/>
    <w:rsid w:val="001A09C2"/>
    <w:rsid w:val="001A437C"/>
    <w:rsid w:val="001A4E01"/>
    <w:rsid w:val="001A6203"/>
    <w:rsid w:val="001A7C64"/>
    <w:rsid w:val="001B02EE"/>
    <w:rsid w:val="001B29BF"/>
    <w:rsid w:val="001B3736"/>
    <w:rsid w:val="001B59CB"/>
    <w:rsid w:val="001B62BD"/>
    <w:rsid w:val="001B7CB3"/>
    <w:rsid w:val="001C02B5"/>
    <w:rsid w:val="001C31EA"/>
    <w:rsid w:val="001C3AC9"/>
    <w:rsid w:val="001C456E"/>
    <w:rsid w:val="001D2298"/>
    <w:rsid w:val="001E08EA"/>
    <w:rsid w:val="001E2F07"/>
    <w:rsid w:val="001E3A78"/>
    <w:rsid w:val="001E56CF"/>
    <w:rsid w:val="001E6237"/>
    <w:rsid w:val="001E6DDC"/>
    <w:rsid w:val="001F1B4C"/>
    <w:rsid w:val="001F3808"/>
    <w:rsid w:val="001F3BD6"/>
    <w:rsid w:val="001F52C7"/>
    <w:rsid w:val="0020033D"/>
    <w:rsid w:val="00205ADD"/>
    <w:rsid w:val="002078CD"/>
    <w:rsid w:val="00210E43"/>
    <w:rsid w:val="00223E76"/>
    <w:rsid w:val="002261D3"/>
    <w:rsid w:val="00230A02"/>
    <w:rsid w:val="002313D4"/>
    <w:rsid w:val="00231D32"/>
    <w:rsid w:val="0023218B"/>
    <w:rsid w:val="00235160"/>
    <w:rsid w:val="00237AE2"/>
    <w:rsid w:val="00247B02"/>
    <w:rsid w:val="00257438"/>
    <w:rsid w:val="002608D1"/>
    <w:rsid w:val="002615A7"/>
    <w:rsid w:val="0026466E"/>
    <w:rsid w:val="002666F1"/>
    <w:rsid w:val="00270532"/>
    <w:rsid w:val="00270602"/>
    <w:rsid w:val="00274567"/>
    <w:rsid w:val="00277EEF"/>
    <w:rsid w:val="00293C7F"/>
    <w:rsid w:val="002A1206"/>
    <w:rsid w:val="002A6055"/>
    <w:rsid w:val="002A7984"/>
    <w:rsid w:val="002B62F3"/>
    <w:rsid w:val="002C2FD0"/>
    <w:rsid w:val="002C3241"/>
    <w:rsid w:val="002C51E8"/>
    <w:rsid w:val="002D0DAB"/>
    <w:rsid w:val="002D26AD"/>
    <w:rsid w:val="002E56F0"/>
    <w:rsid w:val="002E5926"/>
    <w:rsid w:val="002F0271"/>
    <w:rsid w:val="002F7437"/>
    <w:rsid w:val="002F7ADD"/>
    <w:rsid w:val="00304213"/>
    <w:rsid w:val="00306792"/>
    <w:rsid w:val="00306A9E"/>
    <w:rsid w:val="00307845"/>
    <w:rsid w:val="0031204D"/>
    <w:rsid w:val="0031392F"/>
    <w:rsid w:val="00314AF4"/>
    <w:rsid w:val="0031611C"/>
    <w:rsid w:val="0031715A"/>
    <w:rsid w:val="00321984"/>
    <w:rsid w:val="003224BB"/>
    <w:rsid w:val="00323EF7"/>
    <w:rsid w:val="00325B3F"/>
    <w:rsid w:val="0032785E"/>
    <w:rsid w:val="003314CA"/>
    <w:rsid w:val="00331D94"/>
    <w:rsid w:val="003321B7"/>
    <w:rsid w:val="003324D8"/>
    <w:rsid w:val="00334988"/>
    <w:rsid w:val="00335D82"/>
    <w:rsid w:val="00336727"/>
    <w:rsid w:val="00337330"/>
    <w:rsid w:val="00345A1B"/>
    <w:rsid w:val="00350596"/>
    <w:rsid w:val="003523E9"/>
    <w:rsid w:val="003540CF"/>
    <w:rsid w:val="003541B0"/>
    <w:rsid w:val="00355D04"/>
    <w:rsid w:val="00355DDC"/>
    <w:rsid w:val="00357582"/>
    <w:rsid w:val="0036208F"/>
    <w:rsid w:val="00365981"/>
    <w:rsid w:val="0036666B"/>
    <w:rsid w:val="003677A9"/>
    <w:rsid w:val="00370030"/>
    <w:rsid w:val="00375BBE"/>
    <w:rsid w:val="00382806"/>
    <w:rsid w:val="003857FE"/>
    <w:rsid w:val="00386C0E"/>
    <w:rsid w:val="00393D95"/>
    <w:rsid w:val="00396AC3"/>
    <w:rsid w:val="003A2C0B"/>
    <w:rsid w:val="003A44E3"/>
    <w:rsid w:val="003A6399"/>
    <w:rsid w:val="003A7E64"/>
    <w:rsid w:val="003B587B"/>
    <w:rsid w:val="003C141C"/>
    <w:rsid w:val="003C724F"/>
    <w:rsid w:val="003C7FE7"/>
    <w:rsid w:val="003D5424"/>
    <w:rsid w:val="003D7E1D"/>
    <w:rsid w:val="003E2427"/>
    <w:rsid w:val="003E26A7"/>
    <w:rsid w:val="003E40DF"/>
    <w:rsid w:val="003E55D0"/>
    <w:rsid w:val="003E65B8"/>
    <w:rsid w:val="003F5BAE"/>
    <w:rsid w:val="004004D8"/>
    <w:rsid w:val="0040717B"/>
    <w:rsid w:val="0041443D"/>
    <w:rsid w:val="00415D44"/>
    <w:rsid w:val="00417CB6"/>
    <w:rsid w:val="00420088"/>
    <w:rsid w:val="0042077A"/>
    <w:rsid w:val="00420C10"/>
    <w:rsid w:val="00423AD5"/>
    <w:rsid w:val="00424299"/>
    <w:rsid w:val="0042559F"/>
    <w:rsid w:val="0042560E"/>
    <w:rsid w:val="00426086"/>
    <w:rsid w:val="004329BC"/>
    <w:rsid w:val="00444043"/>
    <w:rsid w:val="00444E6B"/>
    <w:rsid w:val="00451FEE"/>
    <w:rsid w:val="00452C15"/>
    <w:rsid w:val="004558F6"/>
    <w:rsid w:val="00456267"/>
    <w:rsid w:val="004564F5"/>
    <w:rsid w:val="00461FFA"/>
    <w:rsid w:val="0047480B"/>
    <w:rsid w:val="00480D7E"/>
    <w:rsid w:val="00491391"/>
    <w:rsid w:val="00494134"/>
    <w:rsid w:val="0049704B"/>
    <w:rsid w:val="004A505E"/>
    <w:rsid w:val="004A6F5B"/>
    <w:rsid w:val="004A73E9"/>
    <w:rsid w:val="004B4A53"/>
    <w:rsid w:val="004B5761"/>
    <w:rsid w:val="004B6746"/>
    <w:rsid w:val="004B6A7A"/>
    <w:rsid w:val="004C0394"/>
    <w:rsid w:val="004D0F6E"/>
    <w:rsid w:val="004D4484"/>
    <w:rsid w:val="004E1681"/>
    <w:rsid w:val="004E278C"/>
    <w:rsid w:val="004E2C08"/>
    <w:rsid w:val="004F0EFF"/>
    <w:rsid w:val="004F2432"/>
    <w:rsid w:val="004F2782"/>
    <w:rsid w:val="004F4A0C"/>
    <w:rsid w:val="004F5E61"/>
    <w:rsid w:val="004F6D2F"/>
    <w:rsid w:val="0050081F"/>
    <w:rsid w:val="00502F8B"/>
    <w:rsid w:val="00505BB4"/>
    <w:rsid w:val="00506107"/>
    <w:rsid w:val="0050699E"/>
    <w:rsid w:val="00511C2F"/>
    <w:rsid w:val="005131D9"/>
    <w:rsid w:val="005156A8"/>
    <w:rsid w:val="0051602E"/>
    <w:rsid w:val="00520D9B"/>
    <w:rsid w:val="00522EDA"/>
    <w:rsid w:val="0052477B"/>
    <w:rsid w:val="0053448F"/>
    <w:rsid w:val="005349FE"/>
    <w:rsid w:val="00534A05"/>
    <w:rsid w:val="00534F7B"/>
    <w:rsid w:val="00537293"/>
    <w:rsid w:val="00545E47"/>
    <w:rsid w:val="005465F0"/>
    <w:rsid w:val="00551FFE"/>
    <w:rsid w:val="00554B48"/>
    <w:rsid w:val="005551AB"/>
    <w:rsid w:val="005624A7"/>
    <w:rsid w:val="00564188"/>
    <w:rsid w:val="00564B43"/>
    <w:rsid w:val="00565544"/>
    <w:rsid w:val="00565886"/>
    <w:rsid w:val="0056598B"/>
    <w:rsid w:val="005664C6"/>
    <w:rsid w:val="00571E90"/>
    <w:rsid w:val="0057684A"/>
    <w:rsid w:val="00585321"/>
    <w:rsid w:val="00592687"/>
    <w:rsid w:val="00592C4D"/>
    <w:rsid w:val="00596854"/>
    <w:rsid w:val="005A09B5"/>
    <w:rsid w:val="005A2187"/>
    <w:rsid w:val="005A5260"/>
    <w:rsid w:val="005A6147"/>
    <w:rsid w:val="005A6C1E"/>
    <w:rsid w:val="005B06A5"/>
    <w:rsid w:val="005B67CF"/>
    <w:rsid w:val="005C3DB6"/>
    <w:rsid w:val="005C4528"/>
    <w:rsid w:val="005C63E0"/>
    <w:rsid w:val="005C6416"/>
    <w:rsid w:val="005D1BDF"/>
    <w:rsid w:val="005D48A2"/>
    <w:rsid w:val="005D5AB2"/>
    <w:rsid w:val="005D6A87"/>
    <w:rsid w:val="005E202B"/>
    <w:rsid w:val="005E4A9E"/>
    <w:rsid w:val="005E6AD2"/>
    <w:rsid w:val="005F623C"/>
    <w:rsid w:val="005F6460"/>
    <w:rsid w:val="005F72A1"/>
    <w:rsid w:val="0060695C"/>
    <w:rsid w:val="006123C0"/>
    <w:rsid w:val="00617EB7"/>
    <w:rsid w:val="006246FD"/>
    <w:rsid w:val="00625A24"/>
    <w:rsid w:val="00625BE2"/>
    <w:rsid w:val="006262C8"/>
    <w:rsid w:val="00631583"/>
    <w:rsid w:val="006350C5"/>
    <w:rsid w:val="006350FB"/>
    <w:rsid w:val="00635CCC"/>
    <w:rsid w:val="006407D0"/>
    <w:rsid w:val="00644A3A"/>
    <w:rsid w:val="00644E49"/>
    <w:rsid w:val="0064554C"/>
    <w:rsid w:val="006626D8"/>
    <w:rsid w:val="00663418"/>
    <w:rsid w:val="0066391F"/>
    <w:rsid w:val="00664858"/>
    <w:rsid w:val="006670DD"/>
    <w:rsid w:val="00667DA0"/>
    <w:rsid w:val="00671355"/>
    <w:rsid w:val="006718FF"/>
    <w:rsid w:val="00675C27"/>
    <w:rsid w:val="00682D1C"/>
    <w:rsid w:val="00687791"/>
    <w:rsid w:val="00687E44"/>
    <w:rsid w:val="0069054F"/>
    <w:rsid w:val="0069493A"/>
    <w:rsid w:val="00695241"/>
    <w:rsid w:val="006964A7"/>
    <w:rsid w:val="00697277"/>
    <w:rsid w:val="00697E29"/>
    <w:rsid w:val="006A78E7"/>
    <w:rsid w:val="006B2949"/>
    <w:rsid w:val="006B4B50"/>
    <w:rsid w:val="006C1484"/>
    <w:rsid w:val="006C54AB"/>
    <w:rsid w:val="006C6CF2"/>
    <w:rsid w:val="006D05F2"/>
    <w:rsid w:val="006D1003"/>
    <w:rsid w:val="006D3B9B"/>
    <w:rsid w:val="006E0134"/>
    <w:rsid w:val="006E22C8"/>
    <w:rsid w:val="006E2CC3"/>
    <w:rsid w:val="006F2564"/>
    <w:rsid w:val="006F2D0F"/>
    <w:rsid w:val="006F3B7C"/>
    <w:rsid w:val="0070045C"/>
    <w:rsid w:val="0070238F"/>
    <w:rsid w:val="00707F8C"/>
    <w:rsid w:val="00723692"/>
    <w:rsid w:val="007321EB"/>
    <w:rsid w:val="00733900"/>
    <w:rsid w:val="007348D4"/>
    <w:rsid w:val="00742997"/>
    <w:rsid w:val="00745CB1"/>
    <w:rsid w:val="00746421"/>
    <w:rsid w:val="00751834"/>
    <w:rsid w:val="00754477"/>
    <w:rsid w:val="00757DC1"/>
    <w:rsid w:val="00760743"/>
    <w:rsid w:val="00761471"/>
    <w:rsid w:val="007619A8"/>
    <w:rsid w:val="00766DC1"/>
    <w:rsid w:val="00776416"/>
    <w:rsid w:val="00781671"/>
    <w:rsid w:val="007834A2"/>
    <w:rsid w:val="00784387"/>
    <w:rsid w:val="007848B2"/>
    <w:rsid w:val="00785A43"/>
    <w:rsid w:val="00792ECF"/>
    <w:rsid w:val="0079386B"/>
    <w:rsid w:val="00793A93"/>
    <w:rsid w:val="00794ABD"/>
    <w:rsid w:val="007954A9"/>
    <w:rsid w:val="007A3354"/>
    <w:rsid w:val="007A41B7"/>
    <w:rsid w:val="007C1E6F"/>
    <w:rsid w:val="007E0C4E"/>
    <w:rsid w:val="007E1C30"/>
    <w:rsid w:val="007E1C7D"/>
    <w:rsid w:val="007E2997"/>
    <w:rsid w:val="007E53CD"/>
    <w:rsid w:val="007F3849"/>
    <w:rsid w:val="007F4E9F"/>
    <w:rsid w:val="00804722"/>
    <w:rsid w:val="00805733"/>
    <w:rsid w:val="00810DF1"/>
    <w:rsid w:val="00811F3A"/>
    <w:rsid w:val="0082675B"/>
    <w:rsid w:val="00827387"/>
    <w:rsid w:val="00830F25"/>
    <w:rsid w:val="00837AA5"/>
    <w:rsid w:val="00837B0D"/>
    <w:rsid w:val="0084377A"/>
    <w:rsid w:val="00846E45"/>
    <w:rsid w:val="00854AE1"/>
    <w:rsid w:val="008554D8"/>
    <w:rsid w:val="0085617A"/>
    <w:rsid w:val="00860B98"/>
    <w:rsid w:val="008636EF"/>
    <w:rsid w:val="008650FE"/>
    <w:rsid w:val="00865FF7"/>
    <w:rsid w:val="008660DF"/>
    <w:rsid w:val="00866A86"/>
    <w:rsid w:val="008677B3"/>
    <w:rsid w:val="0087042F"/>
    <w:rsid w:val="0087645F"/>
    <w:rsid w:val="00877C5A"/>
    <w:rsid w:val="00882898"/>
    <w:rsid w:val="00884CD3"/>
    <w:rsid w:val="00890AB2"/>
    <w:rsid w:val="008918C4"/>
    <w:rsid w:val="008922B0"/>
    <w:rsid w:val="00893989"/>
    <w:rsid w:val="008973F4"/>
    <w:rsid w:val="00897B1B"/>
    <w:rsid w:val="008A09FA"/>
    <w:rsid w:val="008A6448"/>
    <w:rsid w:val="008B1F02"/>
    <w:rsid w:val="008B439B"/>
    <w:rsid w:val="008B4D87"/>
    <w:rsid w:val="008B6B30"/>
    <w:rsid w:val="008C2792"/>
    <w:rsid w:val="008C2819"/>
    <w:rsid w:val="008C33A2"/>
    <w:rsid w:val="008C6A3A"/>
    <w:rsid w:val="008D141F"/>
    <w:rsid w:val="008D17E6"/>
    <w:rsid w:val="008D56BA"/>
    <w:rsid w:val="008D5B04"/>
    <w:rsid w:val="008D6277"/>
    <w:rsid w:val="008D760D"/>
    <w:rsid w:val="008D7DAB"/>
    <w:rsid w:val="008E5479"/>
    <w:rsid w:val="008E7DCA"/>
    <w:rsid w:val="008F204D"/>
    <w:rsid w:val="008F2B74"/>
    <w:rsid w:val="009022B8"/>
    <w:rsid w:val="00903332"/>
    <w:rsid w:val="0090740E"/>
    <w:rsid w:val="00910D1E"/>
    <w:rsid w:val="00913A39"/>
    <w:rsid w:val="0091620D"/>
    <w:rsid w:val="0092269F"/>
    <w:rsid w:val="00922A99"/>
    <w:rsid w:val="0092439B"/>
    <w:rsid w:val="0092588F"/>
    <w:rsid w:val="00925DD9"/>
    <w:rsid w:val="00927FBA"/>
    <w:rsid w:val="009327D9"/>
    <w:rsid w:val="009333DC"/>
    <w:rsid w:val="00936BE9"/>
    <w:rsid w:val="00940AF6"/>
    <w:rsid w:val="009462EB"/>
    <w:rsid w:val="00946BBF"/>
    <w:rsid w:val="009476D0"/>
    <w:rsid w:val="00957585"/>
    <w:rsid w:val="00957F90"/>
    <w:rsid w:val="009613F6"/>
    <w:rsid w:val="00962FF5"/>
    <w:rsid w:val="00963CF4"/>
    <w:rsid w:val="009643A6"/>
    <w:rsid w:val="009657C3"/>
    <w:rsid w:val="00970260"/>
    <w:rsid w:val="009707BC"/>
    <w:rsid w:val="0098200A"/>
    <w:rsid w:val="00985DA5"/>
    <w:rsid w:val="00986EBA"/>
    <w:rsid w:val="00995820"/>
    <w:rsid w:val="00997218"/>
    <w:rsid w:val="009A5746"/>
    <w:rsid w:val="009B0750"/>
    <w:rsid w:val="009B0F96"/>
    <w:rsid w:val="009B2EA0"/>
    <w:rsid w:val="009B4466"/>
    <w:rsid w:val="009C00B0"/>
    <w:rsid w:val="009C11C5"/>
    <w:rsid w:val="009C20FE"/>
    <w:rsid w:val="009D4F79"/>
    <w:rsid w:val="009E0008"/>
    <w:rsid w:val="009E021F"/>
    <w:rsid w:val="009E4513"/>
    <w:rsid w:val="009E642C"/>
    <w:rsid w:val="009E6BB2"/>
    <w:rsid w:val="009E7F08"/>
    <w:rsid w:val="009F305C"/>
    <w:rsid w:val="009F760A"/>
    <w:rsid w:val="00A01186"/>
    <w:rsid w:val="00A01B85"/>
    <w:rsid w:val="00A0274B"/>
    <w:rsid w:val="00A047D9"/>
    <w:rsid w:val="00A16FA1"/>
    <w:rsid w:val="00A17862"/>
    <w:rsid w:val="00A210AC"/>
    <w:rsid w:val="00A229BD"/>
    <w:rsid w:val="00A31953"/>
    <w:rsid w:val="00A35C02"/>
    <w:rsid w:val="00A3789D"/>
    <w:rsid w:val="00A37A2C"/>
    <w:rsid w:val="00A40B84"/>
    <w:rsid w:val="00A4472C"/>
    <w:rsid w:val="00A4641C"/>
    <w:rsid w:val="00A55A80"/>
    <w:rsid w:val="00A60782"/>
    <w:rsid w:val="00A62205"/>
    <w:rsid w:val="00A62AE1"/>
    <w:rsid w:val="00A62F93"/>
    <w:rsid w:val="00A70BE3"/>
    <w:rsid w:val="00A70DA6"/>
    <w:rsid w:val="00A72F1D"/>
    <w:rsid w:val="00A81012"/>
    <w:rsid w:val="00A85279"/>
    <w:rsid w:val="00A90224"/>
    <w:rsid w:val="00A915ED"/>
    <w:rsid w:val="00A928F7"/>
    <w:rsid w:val="00A93158"/>
    <w:rsid w:val="00A96CE2"/>
    <w:rsid w:val="00A97B95"/>
    <w:rsid w:val="00AA1BD8"/>
    <w:rsid w:val="00AA28E9"/>
    <w:rsid w:val="00AA48B0"/>
    <w:rsid w:val="00AA5B5F"/>
    <w:rsid w:val="00AB01BC"/>
    <w:rsid w:val="00AB438F"/>
    <w:rsid w:val="00AC74B8"/>
    <w:rsid w:val="00AC7EFB"/>
    <w:rsid w:val="00AD0BB9"/>
    <w:rsid w:val="00AD2E31"/>
    <w:rsid w:val="00AD3ED2"/>
    <w:rsid w:val="00AE19DB"/>
    <w:rsid w:val="00AE2DFD"/>
    <w:rsid w:val="00AE4AC2"/>
    <w:rsid w:val="00AF1EB3"/>
    <w:rsid w:val="00AF3C12"/>
    <w:rsid w:val="00AF7960"/>
    <w:rsid w:val="00B06360"/>
    <w:rsid w:val="00B1449C"/>
    <w:rsid w:val="00B17DC0"/>
    <w:rsid w:val="00B25B4E"/>
    <w:rsid w:val="00B30C2D"/>
    <w:rsid w:val="00B33E64"/>
    <w:rsid w:val="00B3578D"/>
    <w:rsid w:val="00B41997"/>
    <w:rsid w:val="00B4224D"/>
    <w:rsid w:val="00B43CFD"/>
    <w:rsid w:val="00B44BDC"/>
    <w:rsid w:val="00B50E71"/>
    <w:rsid w:val="00B53864"/>
    <w:rsid w:val="00B53950"/>
    <w:rsid w:val="00B64E37"/>
    <w:rsid w:val="00B66AF1"/>
    <w:rsid w:val="00B71945"/>
    <w:rsid w:val="00B7359F"/>
    <w:rsid w:val="00B74F97"/>
    <w:rsid w:val="00B77296"/>
    <w:rsid w:val="00B82023"/>
    <w:rsid w:val="00B941EB"/>
    <w:rsid w:val="00B943A4"/>
    <w:rsid w:val="00B94783"/>
    <w:rsid w:val="00B9691C"/>
    <w:rsid w:val="00BA0CF4"/>
    <w:rsid w:val="00BA6D86"/>
    <w:rsid w:val="00BC51C4"/>
    <w:rsid w:val="00BC75EF"/>
    <w:rsid w:val="00BC7652"/>
    <w:rsid w:val="00BD273D"/>
    <w:rsid w:val="00BD38CD"/>
    <w:rsid w:val="00BD3B0E"/>
    <w:rsid w:val="00BD5276"/>
    <w:rsid w:val="00BD6131"/>
    <w:rsid w:val="00BE6E16"/>
    <w:rsid w:val="00BE73FD"/>
    <w:rsid w:val="00BF69B1"/>
    <w:rsid w:val="00C0193D"/>
    <w:rsid w:val="00C01FDC"/>
    <w:rsid w:val="00C0383A"/>
    <w:rsid w:val="00C04031"/>
    <w:rsid w:val="00C07227"/>
    <w:rsid w:val="00C07A55"/>
    <w:rsid w:val="00C131CF"/>
    <w:rsid w:val="00C22DCE"/>
    <w:rsid w:val="00C2498E"/>
    <w:rsid w:val="00C361B3"/>
    <w:rsid w:val="00C52FE6"/>
    <w:rsid w:val="00C53D9A"/>
    <w:rsid w:val="00C55138"/>
    <w:rsid w:val="00C60A72"/>
    <w:rsid w:val="00C731AC"/>
    <w:rsid w:val="00C73B4B"/>
    <w:rsid w:val="00C84361"/>
    <w:rsid w:val="00C8547A"/>
    <w:rsid w:val="00C9113F"/>
    <w:rsid w:val="00C93470"/>
    <w:rsid w:val="00C941DF"/>
    <w:rsid w:val="00C95E05"/>
    <w:rsid w:val="00CA1773"/>
    <w:rsid w:val="00CA5B91"/>
    <w:rsid w:val="00CA5F1A"/>
    <w:rsid w:val="00CB174B"/>
    <w:rsid w:val="00CB5899"/>
    <w:rsid w:val="00CC02E3"/>
    <w:rsid w:val="00CC2FCE"/>
    <w:rsid w:val="00CC62F3"/>
    <w:rsid w:val="00CC6BB0"/>
    <w:rsid w:val="00CC7BC3"/>
    <w:rsid w:val="00CD0429"/>
    <w:rsid w:val="00CD074E"/>
    <w:rsid w:val="00CD3984"/>
    <w:rsid w:val="00CE1789"/>
    <w:rsid w:val="00CE1ABA"/>
    <w:rsid w:val="00CE2892"/>
    <w:rsid w:val="00CE69C4"/>
    <w:rsid w:val="00CE6A09"/>
    <w:rsid w:val="00CF1C22"/>
    <w:rsid w:val="00CF2892"/>
    <w:rsid w:val="00CF3435"/>
    <w:rsid w:val="00CF75F3"/>
    <w:rsid w:val="00CF7788"/>
    <w:rsid w:val="00D110AD"/>
    <w:rsid w:val="00D1298A"/>
    <w:rsid w:val="00D14753"/>
    <w:rsid w:val="00D17972"/>
    <w:rsid w:val="00D21015"/>
    <w:rsid w:val="00D235D3"/>
    <w:rsid w:val="00D24B16"/>
    <w:rsid w:val="00D24DA3"/>
    <w:rsid w:val="00D250F0"/>
    <w:rsid w:val="00D25994"/>
    <w:rsid w:val="00D2605B"/>
    <w:rsid w:val="00D32AB1"/>
    <w:rsid w:val="00D34342"/>
    <w:rsid w:val="00D37019"/>
    <w:rsid w:val="00D41E1B"/>
    <w:rsid w:val="00D424D4"/>
    <w:rsid w:val="00D50EE6"/>
    <w:rsid w:val="00D56FB4"/>
    <w:rsid w:val="00D578B0"/>
    <w:rsid w:val="00D62C6F"/>
    <w:rsid w:val="00D6322B"/>
    <w:rsid w:val="00D634C6"/>
    <w:rsid w:val="00D64ECA"/>
    <w:rsid w:val="00D64F23"/>
    <w:rsid w:val="00D70D65"/>
    <w:rsid w:val="00D76F5B"/>
    <w:rsid w:val="00D777EE"/>
    <w:rsid w:val="00D87058"/>
    <w:rsid w:val="00D91E2A"/>
    <w:rsid w:val="00D94270"/>
    <w:rsid w:val="00D94F8A"/>
    <w:rsid w:val="00DA0D1B"/>
    <w:rsid w:val="00DA4698"/>
    <w:rsid w:val="00DA46EE"/>
    <w:rsid w:val="00DA6141"/>
    <w:rsid w:val="00DB6EFD"/>
    <w:rsid w:val="00DB71FA"/>
    <w:rsid w:val="00DC3C52"/>
    <w:rsid w:val="00DC552C"/>
    <w:rsid w:val="00DD0BAC"/>
    <w:rsid w:val="00DD58B7"/>
    <w:rsid w:val="00DE16C9"/>
    <w:rsid w:val="00DE32E1"/>
    <w:rsid w:val="00DE3ED8"/>
    <w:rsid w:val="00DE5F19"/>
    <w:rsid w:val="00DE5FBD"/>
    <w:rsid w:val="00DE62B1"/>
    <w:rsid w:val="00DF251E"/>
    <w:rsid w:val="00DF4CFE"/>
    <w:rsid w:val="00DF50AB"/>
    <w:rsid w:val="00E007EE"/>
    <w:rsid w:val="00E07A20"/>
    <w:rsid w:val="00E140B5"/>
    <w:rsid w:val="00E146F4"/>
    <w:rsid w:val="00E14C8D"/>
    <w:rsid w:val="00E15508"/>
    <w:rsid w:val="00E15ECB"/>
    <w:rsid w:val="00E207CD"/>
    <w:rsid w:val="00E216C3"/>
    <w:rsid w:val="00E258A2"/>
    <w:rsid w:val="00E25F4D"/>
    <w:rsid w:val="00E269AA"/>
    <w:rsid w:val="00E300FD"/>
    <w:rsid w:val="00E36C83"/>
    <w:rsid w:val="00E41DF6"/>
    <w:rsid w:val="00E46A2A"/>
    <w:rsid w:val="00E46C35"/>
    <w:rsid w:val="00E51624"/>
    <w:rsid w:val="00E53AED"/>
    <w:rsid w:val="00E6025B"/>
    <w:rsid w:val="00E60A71"/>
    <w:rsid w:val="00E66D1D"/>
    <w:rsid w:val="00E7112D"/>
    <w:rsid w:val="00E74DDB"/>
    <w:rsid w:val="00E77686"/>
    <w:rsid w:val="00E81B76"/>
    <w:rsid w:val="00E85C7B"/>
    <w:rsid w:val="00E864BB"/>
    <w:rsid w:val="00E911C9"/>
    <w:rsid w:val="00E924CA"/>
    <w:rsid w:val="00E92F3D"/>
    <w:rsid w:val="00E948E7"/>
    <w:rsid w:val="00E97E8C"/>
    <w:rsid w:val="00EA2DDD"/>
    <w:rsid w:val="00EA4726"/>
    <w:rsid w:val="00EA7769"/>
    <w:rsid w:val="00EB7CC7"/>
    <w:rsid w:val="00EC0CF8"/>
    <w:rsid w:val="00EC112A"/>
    <w:rsid w:val="00EC36FD"/>
    <w:rsid w:val="00EC4A85"/>
    <w:rsid w:val="00EC7AE9"/>
    <w:rsid w:val="00ED05CD"/>
    <w:rsid w:val="00ED4E9F"/>
    <w:rsid w:val="00ED5760"/>
    <w:rsid w:val="00ED77BD"/>
    <w:rsid w:val="00EE19EF"/>
    <w:rsid w:val="00EE551C"/>
    <w:rsid w:val="00EF04EB"/>
    <w:rsid w:val="00EF0796"/>
    <w:rsid w:val="00EF76B1"/>
    <w:rsid w:val="00F025FB"/>
    <w:rsid w:val="00F05AB0"/>
    <w:rsid w:val="00F0609F"/>
    <w:rsid w:val="00F112AD"/>
    <w:rsid w:val="00F141D3"/>
    <w:rsid w:val="00F1720E"/>
    <w:rsid w:val="00F23B13"/>
    <w:rsid w:val="00F24DA9"/>
    <w:rsid w:val="00F37E48"/>
    <w:rsid w:val="00F37E70"/>
    <w:rsid w:val="00F43AED"/>
    <w:rsid w:val="00F52B30"/>
    <w:rsid w:val="00F5546E"/>
    <w:rsid w:val="00F55912"/>
    <w:rsid w:val="00F6293F"/>
    <w:rsid w:val="00F80A1D"/>
    <w:rsid w:val="00F8216C"/>
    <w:rsid w:val="00F84F60"/>
    <w:rsid w:val="00F8582C"/>
    <w:rsid w:val="00F92AE0"/>
    <w:rsid w:val="00FA0ABB"/>
    <w:rsid w:val="00FA5D6D"/>
    <w:rsid w:val="00FB4CEC"/>
    <w:rsid w:val="00FB689C"/>
    <w:rsid w:val="00FB6C5E"/>
    <w:rsid w:val="00FC3FEE"/>
    <w:rsid w:val="00FC6BA4"/>
    <w:rsid w:val="00FD09ED"/>
    <w:rsid w:val="00FD190D"/>
    <w:rsid w:val="00FD2E1D"/>
    <w:rsid w:val="00FD39E4"/>
    <w:rsid w:val="00FD6D23"/>
    <w:rsid w:val="00FE048F"/>
    <w:rsid w:val="00FE160E"/>
    <w:rsid w:val="00FE5B70"/>
    <w:rsid w:val="00FF0B59"/>
    <w:rsid w:val="00FF2332"/>
    <w:rsid w:val="00FF4743"/>
    <w:rsid w:val="00FF4D59"/>
    <w:rsid w:val="00FF59B6"/>
    <w:rsid w:val="00FF7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80790A"/>
  <w15:docId w15:val="{99A97FB4-5508-4965-BBBA-16A01B3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FreeForm">
    <w:name w:val="Free Form"/>
    <w:rsid w:val="0051602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paragraph" w:customStyle="1" w:styleId="m-5357151398628017791gmail-normal1">
    <w:name w:val="m_-5357151398628017791gmail-normal1"/>
    <w:basedOn w:val="Normal"/>
    <w:rsid w:val="008D17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9B0F9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B0F96"/>
    <w:rPr>
      <w:rFonts w:ascii="Arial" w:eastAsia="Arial" w:hAnsi="Arial" w:cs="Arial"/>
      <w:i/>
      <w:iCs/>
      <w:color w:val="404040" w:themeColor="text1" w:themeTint="BF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3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derekh@waubun.k12.mn.us" TargetMode="External"/><Relationship Id="rId18" Type="http://schemas.openxmlformats.org/officeDocument/2006/relationships/hyperlink" Target="mailto:terryd@waubun.k12.mn.us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ChristieH@waubun.k12.mn.us" TargetMode="External"/><Relationship Id="rId17" Type="http://schemas.openxmlformats.org/officeDocument/2006/relationships/hyperlink" Target="mailto:allanh@waubun.k12.mn.us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nickm@waubun.k12.mn.u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johnz@waubun.k12.mn.us" TargetMode="External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vikkib@waubun.k12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98AF0E-2631-4378-BC5F-6B97DBA5E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69</TotalTime>
  <Pages>4</Pages>
  <Words>984</Words>
  <Characters>561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6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403</cp:revision>
  <cp:lastPrinted>2021-05-20T14:47:00Z</cp:lastPrinted>
  <dcterms:created xsi:type="dcterms:W3CDTF">2016-03-04T20:39:00Z</dcterms:created>
  <dcterms:modified xsi:type="dcterms:W3CDTF">2022-05-17T20:55:00Z</dcterms:modified>
</cp:coreProperties>
</file>